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455" w:tblpY="-445"/>
        <w:tblW w:w="1179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85"/>
        <w:gridCol w:w="9005"/>
      </w:tblGrid>
      <w:tr w:rsidR="005960C1" w:rsidRPr="009135E4" w14:paraId="0EBCBA4A" w14:textId="77777777" w:rsidTr="005960C1">
        <w:trPr>
          <w:trHeight w:val="1697"/>
        </w:trPr>
        <w:tc>
          <w:tcPr>
            <w:tcW w:w="2785" w:type="dxa"/>
            <w:shd w:val="clear" w:color="auto" w:fill="E6E6E6"/>
          </w:tcPr>
          <w:p w14:paraId="7BC7766B" w14:textId="77777777" w:rsidR="005960C1" w:rsidRDefault="005960C1" w:rsidP="005960C1">
            <w:pPr>
              <w:jc w:val="center"/>
            </w:pPr>
          </w:p>
          <w:p w14:paraId="2E16DDEF" w14:textId="77777777" w:rsidR="005960C1" w:rsidRDefault="005960C1" w:rsidP="005960C1">
            <w:pPr>
              <w:jc w:val="center"/>
            </w:pPr>
            <w:r>
              <w:rPr>
                <w:noProof/>
              </w:rPr>
              <w:drawing>
                <wp:inline distT="0" distB="0" distL="0" distR="0" wp14:anchorId="0644F4CB" wp14:editId="1E6FC2C6">
                  <wp:extent cx="844550" cy="1094786"/>
                  <wp:effectExtent l="0" t="0" r="0" b="0"/>
                  <wp:docPr id="1" name="Picture 1" descr="LogoCT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CTH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5577" cy="1096118"/>
                          </a:xfrm>
                          <a:prstGeom prst="rect">
                            <a:avLst/>
                          </a:prstGeom>
                          <a:noFill/>
                          <a:ln>
                            <a:noFill/>
                          </a:ln>
                        </pic:spPr>
                      </pic:pic>
                    </a:graphicData>
                  </a:graphic>
                </wp:inline>
              </w:drawing>
            </w:r>
          </w:p>
          <w:p w14:paraId="3E4CE56D" w14:textId="77777777" w:rsidR="005960C1" w:rsidRPr="00B7040E" w:rsidRDefault="005960C1" w:rsidP="005960C1">
            <w:pPr>
              <w:rPr>
                <w:rFonts w:ascii="Arial" w:hAnsi="Arial" w:cs="Arial"/>
                <w:b/>
                <w:u w:val="single"/>
              </w:rPr>
            </w:pPr>
          </w:p>
          <w:p w14:paraId="270A6B01" w14:textId="77777777" w:rsidR="005960C1" w:rsidRPr="00574904" w:rsidRDefault="005960C1" w:rsidP="005960C1">
            <w:pPr>
              <w:jc w:val="center"/>
              <w:rPr>
                <w:rFonts w:ascii="Arial" w:hAnsi="Arial" w:cs="Arial"/>
                <w:b/>
                <w:sz w:val="20"/>
                <w:szCs w:val="20"/>
                <w:u w:val="single"/>
              </w:rPr>
            </w:pPr>
            <w:r w:rsidRPr="00574904">
              <w:rPr>
                <w:rFonts w:ascii="Arial" w:hAnsi="Arial" w:cs="Arial"/>
                <w:b/>
                <w:sz w:val="20"/>
                <w:szCs w:val="20"/>
                <w:u w:val="single"/>
              </w:rPr>
              <w:t>2021 EXECUTIVE BOARD of DIRECTORS</w:t>
            </w:r>
          </w:p>
          <w:p w14:paraId="55B7C820" w14:textId="77777777" w:rsidR="005960C1" w:rsidRDefault="005960C1" w:rsidP="005960C1">
            <w:pPr>
              <w:rPr>
                <w:rFonts w:ascii="Arial" w:hAnsi="Arial" w:cs="Arial"/>
                <w:b/>
                <w:smallCaps/>
              </w:rPr>
            </w:pPr>
          </w:p>
          <w:p w14:paraId="06854766" w14:textId="77777777" w:rsidR="005960C1" w:rsidRPr="00574904" w:rsidRDefault="005960C1" w:rsidP="005960C1">
            <w:pPr>
              <w:rPr>
                <w:rFonts w:ascii="Arial" w:hAnsi="Arial" w:cs="Arial"/>
                <w:b/>
                <w:smallCaps/>
                <w:sz w:val="20"/>
                <w:szCs w:val="20"/>
              </w:rPr>
            </w:pPr>
            <w:r w:rsidRPr="00574904">
              <w:rPr>
                <w:rFonts w:ascii="Arial" w:hAnsi="Arial" w:cs="Arial"/>
                <w:b/>
                <w:smallCaps/>
                <w:sz w:val="20"/>
                <w:szCs w:val="20"/>
              </w:rPr>
              <w:t>President</w:t>
            </w:r>
          </w:p>
          <w:p w14:paraId="4210CA61" w14:textId="77777777" w:rsidR="005960C1" w:rsidRPr="00574904" w:rsidRDefault="005960C1" w:rsidP="005960C1">
            <w:pPr>
              <w:rPr>
                <w:rFonts w:ascii="Arial" w:hAnsi="Arial" w:cs="Arial"/>
                <w:sz w:val="20"/>
                <w:szCs w:val="20"/>
              </w:rPr>
            </w:pPr>
            <w:r w:rsidRPr="00574904">
              <w:rPr>
                <w:rFonts w:ascii="Arial" w:hAnsi="Arial" w:cs="Arial"/>
                <w:sz w:val="20"/>
                <w:szCs w:val="20"/>
              </w:rPr>
              <w:t>Tripp Lowe</w:t>
            </w:r>
          </w:p>
          <w:p w14:paraId="1930B92B" w14:textId="77777777" w:rsidR="005960C1" w:rsidRPr="00574904" w:rsidRDefault="005960C1" w:rsidP="005960C1">
            <w:pPr>
              <w:rPr>
                <w:rFonts w:ascii="Arial" w:hAnsi="Arial" w:cs="Arial"/>
                <w:sz w:val="20"/>
                <w:szCs w:val="20"/>
              </w:rPr>
            </w:pPr>
          </w:p>
          <w:p w14:paraId="7D3C567F" w14:textId="77777777" w:rsidR="005960C1" w:rsidRPr="00574904" w:rsidRDefault="005960C1" w:rsidP="005960C1">
            <w:pPr>
              <w:rPr>
                <w:rFonts w:ascii="Arial" w:hAnsi="Arial" w:cs="Arial"/>
                <w:b/>
                <w:smallCaps/>
                <w:sz w:val="20"/>
                <w:szCs w:val="20"/>
              </w:rPr>
            </w:pPr>
            <w:r w:rsidRPr="00574904">
              <w:rPr>
                <w:rFonts w:ascii="Arial" w:hAnsi="Arial" w:cs="Arial"/>
                <w:b/>
                <w:smallCaps/>
                <w:sz w:val="20"/>
                <w:szCs w:val="20"/>
              </w:rPr>
              <w:t>Vice president / President-elect</w:t>
            </w:r>
          </w:p>
          <w:p w14:paraId="0ECF48F7" w14:textId="77777777" w:rsidR="005960C1" w:rsidRPr="00574904" w:rsidRDefault="005960C1" w:rsidP="005960C1">
            <w:pPr>
              <w:rPr>
                <w:rFonts w:ascii="Arial" w:hAnsi="Arial" w:cs="Arial"/>
                <w:sz w:val="20"/>
                <w:szCs w:val="20"/>
              </w:rPr>
            </w:pPr>
            <w:r w:rsidRPr="00574904">
              <w:rPr>
                <w:rFonts w:ascii="Arial" w:hAnsi="Arial" w:cs="Arial"/>
                <w:sz w:val="20"/>
                <w:szCs w:val="20"/>
              </w:rPr>
              <w:t>Mike Spry</w:t>
            </w:r>
          </w:p>
          <w:p w14:paraId="412EE4E7" w14:textId="77777777" w:rsidR="005960C1" w:rsidRPr="00574904" w:rsidRDefault="005960C1" w:rsidP="005960C1">
            <w:pPr>
              <w:rPr>
                <w:rFonts w:ascii="Arial" w:hAnsi="Arial" w:cs="Arial"/>
                <w:sz w:val="20"/>
                <w:szCs w:val="20"/>
              </w:rPr>
            </w:pPr>
          </w:p>
          <w:p w14:paraId="3F103C19" w14:textId="77777777" w:rsidR="005960C1" w:rsidRPr="00574904" w:rsidRDefault="005960C1" w:rsidP="005960C1">
            <w:pPr>
              <w:rPr>
                <w:rFonts w:ascii="Arial" w:hAnsi="Arial" w:cs="Arial"/>
                <w:b/>
                <w:smallCaps/>
                <w:sz w:val="20"/>
                <w:szCs w:val="20"/>
              </w:rPr>
            </w:pPr>
            <w:r w:rsidRPr="00574904">
              <w:rPr>
                <w:rFonts w:ascii="Arial" w:hAnsi="Arial" w:cs="Arial"/>
                <w:b/>
                <w:smallCaps/>
                <w:sz w:val="20"/>
                <w:szCs w:val="20"/>
              </w:rPr>
              <w:t>Treasurer</w:t>
            </w:r>
          </w:p>
          <w:p w14:paraId="6CDE5E2D" w14:textId="77777777" w:rsidR="005960C1" w:rsidRPr="00574904" w:rsidRDefault="005960C1" w:rsidP="005960C1">
            <w:pPr>
              <w:rPr>
                <w:rFonts w:ascii="Arial" w:hAnsi="Arial" w:cs="Arial"/>
                <w:smallCaps/>
                <w:sz w:val="20"/>
                <w:szCs w:val="20"/>
                <w:u w:val="single"/>
              </w:rPr>
            </w:pPr>
            <w:r w:rsidRPr="00574904">
              <w:rPr>
                <w:rFonts w:ascii="Arial" w:hAnsi="Arial" w:cs="Arial"/>
                <w:sz w:val="20"/>
                <w:szCs w:val="20"/>
              </w:rPr>
              <w:t>Dana Fogle</w:t>
            </w:r>
          </w:p>
          <w:p w14:paraId="29CFCF0C" w14:textId="77777777" w:rsidR="005960C1" w:rsidRPr="00574904" w:rsidRDefault="005960C1" w:rsidP="005960C1">
            <w:pPr>
              <w:rPr>
                <w:rFonts w:ascii="Arial" w:hAnsi="Arial" w:cs="Arial"/>
                <w:sz w:val="20"/>
                <w:szCs w:val="20"/>
              </w:rPr>
            </w:pPr>
          </w:p>
          <w:p w14:paraId="2446CC03" w14:textId="77777777" w:rsidR="005960C1" w:rsidRPr="00574904" w:rsidRDefault="005960C1" w:rsidP="005960C1">
            <w:pPr>
              <w:rPr>
                <w:rFonts w:ascii="Arial" w:hAnsi="Arial" w:cs="Arial"/>
                <w:b/>
                <w:smallCaps/>
                <w:sz w:val="20"/>
                <w:szCs w:val="20"/>
              </w:rPr>
            </w:pPr>
            <w:r w:rsidRPr="00574904">
              <w:rPr>
                <w:rFonts w:ascii="Arial" w:hAnsi="Arial" w:cs="Arial"/>
                <w:b/>
                <w:smallCaps/>
                <w:sz w:val="20"/>
                <w:szCs w:val="20"/>
              </w:rPr>
              <w:t>Secretary</w:t>
            </w:r>
          </w:p>
          <w:p w14:paraId="4B0D61F6" w14:textId="77777777" w:rsidR="005960C1" w:rsidRPr="00574904" w:rsidRDefault="005960C1" w:rsidP="005960C1">
            <w:pPr>
              <w:rPr>
                <w:rFonts w:ascii="Arial" w:hAnsi="Arial" w:cs="Arial"/>
                <w:sz w:val="20"/>
                <w:szCs w:val="20"/>
              </w:rPr>
            </w:pPr>
            <w:r w:rsidRPr="00574904">
              <w:rPr>
                <w:rFonts w:ascii="Arial" w:hAnsi="Arial" w:cs="Arial"/>
                <w:sz w:val="20"/>
                <w:szCs w:val="20"/>
              </w:rPr>
              <w:t>Jennifer Flora</w:t>
            </w:r>
          </w:p>
          <w:p w14:paraId="5B73F029" w14:textId="77777777" w:rsidR="005960C1" w:rsidRPr="00574904" w:rsidRDefault="005960C1" w:rsidP="005960C1">
            <w:pPr>
              <w:rPr>
                <w:rFonts w:ascii="Arial" w:hAnsi="Arial" w:cs="Arial"/>
                <w:sz w:val="20"/>
                <w:szCs w:val="20"/>
              </w:rPr>
            </w:pPr>
          </w:p>
          <w:p w14:paraId="09D12DEA" w14:textId="77777777" w:rsidR="005960C1" w:rsidRPr="00574904" w:rsidRDefault="005960C1" w:rsidP="005960C1">
            <w:pPr>
              <w:rPr>
                <w:rFonts w:ascii="Arial" w:hAnsi="Arial" w:cs="Arial"/>
                <w:b/>
                <w:sz w:val="20"/>
                <w:szCs w:val="20"/>
                <w:u w:val="single"/>
              </w:rPr>
            </w:pPr>
            <w:r w:rsidRPr="00574904">
              <w:rPr>
                <w:rFonts w:ascii="Arial" w:hAnsi="Arial" w:cs="Arial"/>
                <w:b/>
                <w:sz w:val="20"/>
                <w:szCs w:val="20"/>
                <w:u w:val="single"/>
              </w:rPr>
              <w:t>MEMBERS</w:t>
            </w:r>
          </w:p>
          <w:p w14:paraId="38DB1564" w14:textId="77777777" w:rsidR="005960C1" w:rsidRPr="00574904" w:rsidRDefault="005960C1" w:rsidP="005960C1">
            <w:pPr>
              <w:rPr>
                <w:rFonts w:ascii="Arial" w:hAnsi="Arial" w:cs="Arial"/>
                <w:sz w:val="20"/>
                <w:szCs w:val="20"/>
              </w:rPr>
            </w:pPr>
            <w:r w:rsidRPr="00574904">
              <w:rPr>
                <w:rFonts w:ascii="Arial" w:hAnsi="Arial" w:cs="Arial"/>
                <w:sz w:val="20"/>
                <w:szCs w:val="20"/>
              </w:rPr>
              <w:t>Mark Madison</w:t>
            </w:r>
          </w:p>
          <w:p w14:paraId="47D07DB0" w14:textId="77777777" w:rsidR="005960C1" w:rsidRPr="00574904" w:rsidRDefault="005960C1" w:rsidP="005960C1">
            <w:pPr>
              <w:rPr>
                <w:rFonts w:ascii="Arial" w:hAnsi="Arial" w:cs="Arial"/>
                <w:sz w:val="20"/>
                <w:szCs w:val="20"/>
              </w:rPr>
            </w:pPr>
            <w:r w:rsidRPr="00574904">
              <w:rPr>
                <w:rFonts w:ascii="Arial" w:hAnsi="Arial" w:cs="Arial"/>
                <w:sz w:val="20"/>
                <w:szCs w:val="20"/>
              </w:rPr>
              <w:t>Sarah Lucas</w:t>
            </w:r>
          </w:p>
          <w:p w14:paraId="2472930B" w14:textId="77777777" w:rsidR="005960C1" w:rsidRPr="00574904" w:rsidRDefault="005960C1" w:rsidP="005960C1">
            <w:pPr>
              <w:rPr>
                <w:rFonts w:ascii="Arial" w:hAnsi="Arial" w:cs="Arial"/>
                <w:sz w:val="20"/>
                <w:szCs w:val="20"/>
              </w:rPr>
            </w:pPr>
            <w:r w:rsidRPr="00574904">
              <w:rPr>
                <w:rFonts w:ascii="Arial" w:hAnsi="Arial" w:cs="Arial"/>
                <w:sz w:val="20"/>
                <w:szCs w:val="20"/>
              </w:rPr>
              <w:t>James Lucas</w:t>
            </w:r>
          </w:p>
          <w:p w14:paraId="5A7FD91F" w14:textId="77777777" w:rsidR="005960C1" w:rsidRPr="00574904" w:rsidRDefault="005960C1" w:rsidP="005960C1">
            <w:pPr>
              <w:rPr>
                <w:rFonts w:ascii="Arial" w:hAnsi="Arial" w:cs="Arial"/>
                <w:sz w:val="20"/>
                <w:szCs w:val="20"/>
              </w:rPr>
            </w:pPr>
            <w:r w:rsidRPr="00574904">
              <w:rPr>
                <w:rFonts w:ascii="Arial" w:hAnsi="Arial" w:cs="Arial"/>
                <w:sz w:val="20"/>
                <w:szCs w:val="20"/>
              </w:rPr>
              <w:t>Megan Burdi</w:t>
            </w:r>
          </w:p>
          <w:p w14:paraId="75B96914" w14:textId="77777777" w:rsidR="005960C1" w:rsidRPr="00574904" w:rsidRDefault="005960C1" w:rsidP="005960C1">
            <w:pPr>
              <w:rPr>
                <w:rFonts w:ascii="Arial" w:hAnsi="Arial" w:cs="Arial"/>
                <w:sz w:val="20"/>
                <w:szCs w:val="20"/>
              </w:rPr>
            </w:pPr>
            <w:r w:rsidRPr="00574904">
              <w:rPr>
                <w:rFonts w:ascii="Arial" w:hAnsi="Arial" w:cs="Arial"/>
                <w:sz w:val="20"/>
                <w:szCs w:val="20"/>
              </w:rPr>
              <w:t>Julia Franks</w:t>
            </w:r>
          </w:p>
          <w:p w14:paraId="650116E7" w14:textId="079008BE" w:rsidR="005960C1" w:rsidRDefault="005960C1" w:rsidP="005960C1">
            <w:pPr>
              <w:rPr>
                <w:rFonts w:ascii="Arial" w:hAnsi="Arial" w:cs="Arial"/>
                <w:sz w:val="20"/>
                <w:szCs w:val="20"/>
              </w:rPr>
            </w:pPr>
            <w:r w:rsidRPr="00574904">
              <w:rPr>
                <w:rFonts w:ascii="Arial" w:hAnsi="Arial" w:cs="Arial"/>
                <w:sz w:val="20"/>
                <w:szCs w:val="20"/>
              </w:rPr>
              <w:t>Annie Lewin</w:t>
            </w:r>
          </w:p>
          <w:p w14:paraId="3BAC11F4" w14:textId="79397DE9" w:rsidR="004C3077" w:rsidRPr="00574904" w:rsidRDefault="004C3077" w:rsidP="005960C1">
            <w:pPr>
              <w:rPr>
                <w:rFonts w:ascii="Arial" w:hAnsi="Arial" w:cs="Arial"/>
                <w:sz w:val="20"/>
                <w:szCs w:val="20"/>
              </w:rPr>
            </w:pPr>
            <w:r>
              <w:rPr>
                <w:rFonts w:ascii="Arial" w:hAnsi="Arial" w:cs="Arial"/>
                <w:sz w:val="20"/>
                <w:szCs w:val="20"/>
              </w:rPr>
              <w:t>Janelle Quinn</w:t>
            </w:r>
          </w:p>
          <w:p w14:paraId="75D898D2" w14:textId="77777777" w:rsidR="005960C1" w:rsidRPr="00574904" w:rsidRDefault="005960C1" w:rsidP="005960C1">
            <w:pPr>
              <w:rPr>
                <w:rFonts w:ascii="Arial" w:hAnsi="Arial" w:cs="Arial"/>
                <w:sz w:val="20"/>
                <w:szCs w:val="20"/>
              </w:rPr>
            </w:pPr>
          </w:p>
          <w:p w14:paraId="116BA8A1" w14:textId="77777777" w:rsidR="005960C1" w:rsidRPr="001430C4" w:rsidRDefault="005960C1" w:rsidP="005960C1">
            <w:pPr>
              <w:rPr>
                <w:rFonts w:ascii="Arial" w:hAnsi="Arial" w:cs="Arial"/>
                <w:b/>
                <w:bCs/>
                <w:sz w:val="20"/>
                <w:szCs w:val="20"/>
                <w:u w:val="single"/>
              </w:rPr>
            </w:pPr>
            <w:r w:rsidRPr="001430C4">
              <w:rPr>
                <w:rFonts w:ascii="Arial" w:hAnsi="Arial" w:cs="Arial"/>
                <w:b/>
                <w:bCs/>
                <w:sz w:val="20"/>
                <w:szCs w:val="20"/>
                <w:u w:val="single"/>
              </w:rPr>
              <w:t>Ex OFFICIO</w:t>
            </w:r>
          </w:p>
          <w:p w14:paraId="6A30D12C" w14:textId="77777777" w:rsidR="005960C1" w:rsidRPr="00574904" w:rsidRDefault="005960C1" w:rsidP="005960C1">
            <w:pPr>
              <w:ind w:left="144" w:hanging="144"/>
              <w:rPr>
                <w:rFonts w:ascii="Arial" w:hAnsi="Arial" w:cs="Arial"/>
                <w:sz w:val="20"/>
                <w:szCs w:val="20"/>
              </w:rPr>
            </w:pPr>
            <w:r w:rsidRPr="00574904">
              <w:rPr>
                <w:rFonts w:ascii="Arial" w:hAnsi="Arial" w:cs="Arial"/>
                <w:sz w:val="20"/>
                <w:szCs w:val="20"/>
              </w:rPr>
              <w:t>Paul Wolford, NCTC Liaison</w:t>
            </w:r>
          </w:p>
          <w:p w14:paraId="6DD57706" w14:textId="0EB93AAF" w:rsidR="005960C1" w:rsidRPr="00574904" w:rsidRDefault="005960C1" w:rsidP="005960C1">
            <w:pPr>
              <w:ind w:left="144" w:hanging="144"/>
              <w:rPr>
                <w:rFonts w:ascii="Arial" w:hAnsi="Arial" w:cs="Arial"/>
                <w:sz w:val="20"/>
                <w:szCs w:val="20"/>
              </w:rPr>
            </w:pPr>
            <w:r w:rsidRPr="00574904">
              <w:rPr>
                <w:rFonts w:ascii="Arial" w:hAnsi="Arial" w:cs="Arial"/>
                <w:sz w:val="20"/>
                <w:szCs w:val="20"/>
              </w:rPr>
              <w:t xml:space="preserve">Nickie </w:t>
            </w:r>
            <w:r w:rsidR="00DA474C">
              <w:rPr>
                <w:rFonts w:ascii="Arial" w:hAnsi="Arial" w:cs="Arial"/>
                <w:sz w:val="20"/>
                <w:szCs w:val="20"/>
              </w:rPr>
              <w:t>Haines</w:t>
            </w:r>
            <w:r w:rsidRPr="00574904">
              <w:rPr>
                <w:rFonts w:ascii="Arial" w:hAnsi="Arial" w:cs="Arial"/>
                <w:sz w:val="20"/>
                <w:szCs w:val="20"/>
              </w:rPr>
              <w:t>, CTH Director</w:t>
            </w:r>
          </w:p>
          <w:p w14:paraId="31440C8E" w14:textId="77777777" w:rsidR="005960C1" w:rsidRPr="00574904" w:rsidRDefault="005960C1" w:rsidP="005960C1">
            <w:pPr>
              <w:ind w:left="144" w:hanging="144"/>
              <w:rPr>
                <w:rFonts w:ascii="Arial" w:hAnsi="Arial" w:cs="Arial"/>
                <w:sz w:val="20"/>
                <w:szCs w:val="20"/>
              </w:rPr>
            </w:pPr>
            <w:r w:rsidRPr="00574904">
              <w:rPr>
                <w:rFonts w:ascii="Arial" w:hAnsi="Arial" w:cs="Arial"/>
                <w:sz w:val="20"/>
                <w:szCs w:val="20"/>
              </w:rPr>
              <w:t>Beth Ann Ring, Scheduling</w:t>
            </w:r>
          </w:p>
          <w:p w14:paraId="1AA2624E" w14:textId="77777777" w:rsidR="005960C1" w:rsidRPr="00574904" w:rsidRDefault="005960C1" w:rsidP="005960C1">
            <w:pPr>
              <w:rPr>
                <w:rFonts w:ascii="Arial" w:hAnsi="Arial" w:cs="Arial"/>
                <w:sz w:val="20"/>
                <w:szCs w:val="20"/>
              </w:rPr>
            </w:pPr>
            <w:r w:rsidRPr="00574904">
              <w:rPr>
                <w:rFonts w:ascii="Arial" w:hAnsi="Arial" w:cs="Arial"/>
                <w:sz w:val="20"/>
                <w:szCs w:val="20"/>
              </w:rPr>
              <w:t>Lydia Lehman, Legal Counsel</w:t>
            </w:r>
          </w:p>
          <w:p w14:paraId="62A1FF15" w14:textId="77777777" w:rsidR="005960C1" w:rsidRPr="00ED5DA9" w:rsidRDefault="005960C1" w:rsidP="005960C1">
            <w:pPr>
              <w:ind w:left="144" w:hanging="144"/>
              <w:rPr>
                <w:rFonts w:ascii="Arial" w:hAnsi="Arial" w:cs="Arial"/>
                <w:sz w:val="20"/>
              </w:rPr>
            </w:pPr>
          </w:p>
          <w:p w14:paraId="7BC3C408" w14:textId="77777777" w:rsidR="005960C1" w:rsidRPr="00B7040E" w:rsidRDefault="005960C1" w:rsidP="005960C1">
            <w:pPr>
              <w:rPr>
                <w:rFonts w:ascii="Arial" w:hAnsi="Arial" w:cs="Arial"/>
              </w:rPr>
            </w:pPr>
          </w:p>
          <w:p w14:paraId="20446D54" w14:textId="77777777" w:rsidR="005960C1" w:rsidRPr="00B7040E" w:rsidRDefault="005960C1" w:rsidP="005960C1">
            <w:pPr>
              <w:jc w:val="center"/>
              <w:rPr>
                <w:rFonts w:ascii="Arial" w:hAnsi="Arial" w:cs="Arial"/>
                <w:smallCaps/>
                <w:sz w:val="16"/>
                <w:szCs w:val="16"/>
              </w:rPr>
            </w:pPr>
            <w:r w:rsidRPr="00B7040E">
              <w:rPr>
                <w:rFonts w:ascii="Arial" w:hAnsi="Arial" w:cs="Arial"/>
                <w:smallCaps/>
                <w:sz w:val="16"/>
                <w:szCs w:val="16"/>
              </w:rPr>
              <w:t>The Children’s Tree House</w:t>
            </w:r>
          </w:p>
          <w:p w14:paraId="7C230442" w14:textId="77777777" w:rsidR="005960C1" w:rsidRPr="00B7040E" w:rsidRDefault="005960C1" w:rsidP="005960C1">
            <w:pPr>
              <w:jc w:val="center"/>
              <w:rPr>
                <w:rFonts w:ascii="Arial" w:hAnsi="Arial" w:cs="Arial"/>
                <w:smallCaps/>
                <w:sz w:val="16"/>
                <w:szCs w:val="16"/>
              </w:rPr>
            </w:pPr>
            <w:r w:rsidRPr="00B7040E">
              <w:rPr>
                <w:rFonts w:ascii="Arial" w:hAnsi="Arial" w:cs="Arial"/>
                <w:smallCaps/>
                <w:sz w:val="16"/>
                <w:szCs w:val="16"/>
              </w:rPr>
              <w:t>Child Development Center</w:t>
            </w:r>
          </w:p>
          <w:p w14:paraId="66674286" w14:textId="77777777" w:rsidR="005960C1" w:rsidRPr="00B7040E" w:rsidRDefault="005960C1" w:rsidP="005960C1">
            <w:pPr>
              <w:jc w:val="center"/>
              <w:rPr>
                <w:rFonts w:ascii="Arial" w:hAnsi="Arial" w:cs="Arial"/>
                <w:smallCaps/>
                <w:sz w:val="16"/>
                <w:szCs w:val="16"/>
              </w:rPr>
            </w:pPr>
          </w:p>
          <w:p w14:paraId="226FF3E9" w14:textId="77777777" w:rsidR="005960C1" w:rsidRPr="00B7040E" w:rsidRDefault="005960C1" w:rsidP="005960C1">
            <w:pPr>
              <w:jc w:val="center"/>
              <w:rPr>
                <w:rFonts w:ascii="Arial" w:hAnsi="Arial" w:cs="Arial"/>
                <w:smallCaps/>
                <w:sz w:val="16"/>
                <w:szCs w:val="16"/>
              </w:rPr>
            </w:pPr>
            <w:r w:rsidRPr="00B7040E">
              <w:rPr>
                <w:rFonts w:ascii="Arial" w:hAnsi="Arial" w:cs="Arial"/>
                <w:smallCaps/>
                <w:sz w:val="16"/>
                <w:szCs w:val="16"/>
              </w:rPr>
              <w:t>698 Conservation Way</w:t>
            </w:r>
          </w:p>
          <w:p w14:paraId="3BECF455" w14:textId="77777777" w:rsidR="005960C1" w:rsidRPr="00B7040E" w:rsidRDefault="005960C1" w:rsidP="005960C1">
            <w:pPr>
              <w:jc w:val="center"/>
              <w:rPr>
                <w:rFonts w:ascii="Arial" w:hAnsi="Arial" w:cs="Arial"/>
                <w:smallCaps/>
                <w:sz w:val="16"/>
                <w:szCs w:val="16"/>
              </w:rPr>
            </w:pPr>
            <w:r w:rsidRPr="00B7040E">
              <w:rPr>
                <w:rFonts w:ascii="Arial" w:hAnsi="Arial" w:cs="Arial"/>
                <w:smallCaps/>
                <w:sz w:val="16"/>
                <w:szCs w:val="16"/>
              </w:rPr>
              <w:t>Shepherdstown, WV 25443</w:t>
            </w:r>
          </w:p>
          <w:p w14:paraId="0C662DAF" w14:textId="77777777" w:rsidR="005960C1" w:rsidRPr="00B7040E" w:rsidRDefault="005960C1" w:rsidP="005960C1">
            <w:pPr>
              <w:jc w:val="center"/>
              <w:rPr>
                <w:rFonts w:ascii="Arial" w:hAnsi="Arial" w:cs="Arial"/>
                <w:smallCaps/>
                <w:sz w:val="16"/>
                <w:szCs w:val="16"/>
              </w:rPr>
            </w:pPr>
          </w:p>
          <w:p w14:paraId="46F34D05" w14:textId="77777777" w:rsidR="005960C1" w:rsidRPr="00B7040E" w:rsidRDefault="005960C1" w:rsidP="005960C1">
            <w:pPr>
              <w:jc w:val="center"/>
              <w:rPr>
                <w:rFonts w:ascii="Arial" w:hAnsi="Arial" w:cs="Arial"/>
                <w:smallCaps/>
                <w:sz w:val="16"/>
                <w:szCs w:val="16"/>
              </w:rPr>
            </w:pPr>
            <w:r w:rsidRPr="00B7040E">
              <w:rPr>
                <w:rFonts w:ascii="Arial" w:hAnsi="Arial" w:cs="Arial"/>
                <w:smallCaps/>
                <w:sz w:val="16"/>
                <w:szCs w:val="16"/>
              </w:rPr>
              <w:t>Phone:  304-876-7354</w:t>
            </w:r>
          </w:p>
          <w:p w14:paraId="7EDE865D" w14:textId="77777777" w:rsidR="005960C1" w:rsidRDefault="005960C1" w:rsidP="005960C1">
            <w:pPr>
              <w:jc w:val="center"/>
              <w:rPr>
                <w:rFonts w:ascii="Arial" w:hAnsi="Arial" w:cs="Arial"/>
                <w:smallCaps/>
                <w:sz w:val="16"/>
                <w:szCs w:val="16"/>
              </w:rPr>
            </w:pPr>
            <w:r w:rsidRPr="00B7040E">
              <w:rPr>
                <w:rFonts w:ascii="Arial" w:hAnsi="Arial" w:cs="Arial"/>
                <w:smallCaps/>
                <w:sz w:val="16"/>
                <w:szCs w:val="16"/>
              </w:rPr>
              <w:t>Fax:  304-876-7337</w:t>
            </w:r>
          </w:p>
          <w:p w14:paraId="39D59DEA" w14:textId="77777777" w:rsidR="005960C1" w:rsidRPr="0056605C" w:rsidRDefault="00734071" w:rsidP="005960C1">
            <w:pPr>
              <w:jc w:val="center"/>
              <w:rPr>
                <w:rFonts w:ascii="Arial" w:hAnsi="Arial" w:cs="Arial"/>
                <w:sz w:val="16"/>
                <w:szCs w:val="16"/>
              </w:rPr>
            </w:pPr>
            <w:hyperlink r:id="rId9" w:history="1">
              <w:r w:rsidR="005960C1" w:rsidRPr="00A34D0C">
                <w:rPr>
                  <w:rStyle w:val="Hyperlink"/>
                  <w:rFonts w:ascii="Arial" w:hAnsi="Arial" w:cs="Arial"/>
                  <w:sz w:val="16"/>
                  <w:szCs w:val="16"/>
                </w:rPr>
                <w:t>www.childrenstreehouse.org</w:t>
              </w:r>
            </w:hyperlink>
          </w:p>
        </w:tc>
        <w:tc>
          <w:tcPr>
            <w:tcW w:w="9005" w:type="dxa"/>
          </w:tcPr>
          <w:p w14:paraId="5317E4DC" w14:textId="77777777" w:rsidR="005960C1" w:rsidRPr="00B512F8" w:rsidRDefault="005960C1" w:rsidP="005960C1">
            <w:pPr>
              <w:jc w:val="center"/>
              <w:rPr>
                <w:rFonts w:ascii="Arial" w:hAnsi="Arial" w:cs="Arial"/>
                <w:bCs/>
                <w:color w:val="000000"/>
              </w:rPr>
            </w:pPr>
            <w:r w:rsidRPr="00B512F8">
              <w:rPr>
                <w:rFonts w:ascii="Arial" w:hAnsi="Arial" w:cs="Arial"/>
                <w:b/>
                <w:bCs/>
                <w:color w:val="000000"/>
              </w:rPr>
              <w:t xml:space="preserve">THE CHILDREN’S TREE HOUSE </w:t>
            </w:r>
            <w:r w:rsidRPr="00B512F8">
              <w:rPr>
                <w:rFonts w:ascii="Arial" w:hAnsi="Arial" w:cs="Arial"/>
                <w:b/>
                <w:bCs/>
                <w:color w:val="000000"/>
              </w:rPr>
              <w:br/>
            </w:r>
            <w:r w:rsidRPr="00B512F8">
              <w:rPr>
                <w:rFonts w:ascii="Arial" w:hAnsi="Arial" w:cs="Arial"/>
                <w:bCs/>
                <w:color w:val="000000"/>
              </w:rPr>
              <w:t xml:space="preserve"> SHEPHERDSTOWN, WEST VIRGINIA</w:t>
            </w:r>
          </w:p>
          <w:p w14:paraId="56B3B75E" w14:textId="77777777" w:rsidR="005960C1" w:rsidRPr="00B512F8" w:rsidRDefault="005960C1" w:rsidP="005960C1">
            <w:pPr>
              <w:jc w:val="center"/>
              <w:rPr>
                <w:rFonts w:ascii="Arial" w:hAnsi="Arial" w:cs="Arial"/>
                <w:b/>
                <w:bCs/>
                <w:color w:val="000000"/>
              </w:rPr>
            </w:pPr>
          </w:p>
          <w:p w14:paraId="32D1098C" w14:textId="6486B2E2" w:rsidR="005960C1" w:rsidRPr="00757105" w:rsidRDefault="003D7A33" w:rsidP="005960C1">
            <w:pPr>
              <w:jc w:val="center"/>
              <w:rPr>
                <w:rFonts w:ascii="Arial" w:hAnsi="Arial" w:cs="Arial"/>
                <w:b/>
                <w:bCs/>
                <w:sz w:val="22"/>
              </w:rPr>
            </w:pPr>
            <w:r>
              <w:rPr>
                <w:rFonts w:ascii="Arial" w:hAnsi="Arial" w:cs="Arial"/>
                <w:b/>
                <w:bCs/>
                <w:sz w:val="22"/>
              </w:rPr>
              <w:t>Ju</w:t>
            </w:r>
            <w:r w:rsidR="002B50A8">
              <w:rPr>
                <w:rFonts w:ascii="Arial" w:hAnsi="Arial" w:cs="Arial"/>
                <w:b/>
                <w:bCs/>
                <w:sz w:val="22"/>
              </w:rPr>
              <w:t>ly</w:t>
            </w:r>
            <w:r>
              <w:rPr>
                <w:rFonts w:ascii="Arial" w:hAnsi="Arial" w:cs="Arial"/>
                <w:b/>
                <w:bCs/>
                <w:sz w:val="22"/>
              </w:rPr>
              <w:t xml:space="preserve"> </w:t>
            </w:r>
            <w:r w:rsidR="00AD4940">
              <w:rPr>
                <w:rFonts w:ascii="Arial" w:hAnsi="Arial" w:cs="Arial"/>
                <w:b/>
                <w:bCs/>
                <w:sz w:val="22"/>
              </w:rPr>
              <w:t>2</w:t>
            </w:r>
            <w:r w:rsidR="002B50A8">
              <w:rPr>
                <w:rFonts w:ascii="Arial" w:hAnsi="Arial" w:cs="Arial"/>
                <w:b/>
                <w:bCs/>
                <w:sz w:val="22"/>
              </w:rPr>
              <w:t>8</w:t>
            </w:r>
            <w:r w:rsidR="005960C1">
              <w:rPr>
                <w:rFonts w:ascii="Arial" w:hAnsi="Arial" w:cs="Arial"/>
                <w:b/>
                <w:bCs/>
                <w:sz w:val="22"/>
              </w:rPr>
              <w:t>, 2021</w:t>
            </w:r>
            <w:r w:rsidR="005960C1" w:rsidRPr="00BA5A47">
              <w:rPr>
                <w:rFonts w:ascii="Arial" w:hAnsi="Arial"/>
                <w:b/>
                <w:sz w:val="22"/>
              </w:rPr>
              <w:br/>
            </w:r>
            <w:r w:rsidR="00406A7F">
              <w:rPr>
                <w:rFonts w:ascii="Arial" w:hAnsi="Arial" w:cs="Arial"/>
                <w:b/>
                <w:bCs/>
                <w:sz w:val="22"/>
                <w:u w:val="single"/>
              </w:rPr>
              <w:t>Minutes</w:t>
            </w:r>
          </w:p>
          <w:p w14:paraId="18680C97" w14:textId="77777777" w:rsidR="005960C1" w:rsidRPr="00610CF5" w:rsidRDefault="005960C1" w:rsidP="005960C1">
            <w:pPr>
              <w:rPr>
                <w:rFonts w:ascii="Arial" w:hAnsi="Arial"/>
                <w:b/>
              </w:rPr>
            </w:pPr>
          </w:p>
          <w:p w14:paraId="6AB7B054" w14:textId="77777777" w:rsidR="005960C1" w:rsidRPr="00C042CC" w:rsidRDefault="005960C1" w:rsidP="005960C1">
            <w:pPr>
              <w:pStyle w:val="ListParagraph"/>
              <w:ind w:left="1080"/>
              <w:rPr>
                <w:rFonts w:ascii="Arial" w:hAnsi="Arial"/>
                <w:b/>
                <w:sz w:val="16"/>
              </w:rPr>
            </w:pPr>
          </w:p>
          <w:p w14:paraId="7DB1A93F" w14:textId="23B51C66" w:rsidR="00EA6760" w:rsidRDefault="005960C1" w:rsidP="00C668DC">
            <w:pPr>
              <w:pStyle w:val="ListParagraph"/>
              <w:numPr>
                <w:ilvl w:val="0"/>
                <w:numId w:val="39"/>
              </w:numPr>
              <w:rPr>
                <w:rFonts w:ascii="Arial" w:hAnsi="Arial"/>
                <w:b/>
              </w:rPr>
            </w:pPr>
            <w:r>
              <w:rPr>
                <w:rFonts w:ascii="Arial" w:hAnsi="Arial"/>
                <w:b/>
              </w:rPr>
              <w:t>Call to Order</w:t>
            </w:r>
            <w:r w:rsidR="00083AA1">
              <w:rPr>
                <w:rFonts w:ascii="Arial" w:hAnsi="Arial"/>
                <w:b/>
              </w:rPr>
              <w:t>/</w:t>
            </w:r>
            <w:r w:rsidRPr="00083AA1">
              <w:rPr>
                <w:rFonts w:ascii="Arial" w:hAnsi="Arial"/>
                <w:b/>
              </w:rPr>
              <w:t>Roll Call</w:t>
            </w:r>
            <w:r w:rsidR="00EA6760">
              <w:rPr>
                <w:rFonts w:ascii="Arial" w:hAnsi="Arial"/>
                <w:b/>
              </w:rPr>
              <w:t xml:space="preserve"> 12:06 pm</w:t>
            </w:r>
          </w:p>
          <w:p w14:paraId="760F326B" w14:textId="08AE1537" w:rsidR="008F2DC5" w:rsidRPr="00FE55F5" w:rsidRDefault="008F2DC5" w:rsidP="008F2DC5">
            <w:pPr>
              <w:pStyle w:val="ListParagraph"/>
              <w:numPr>
                <w:ilvl w:val="1"/>
                <w:numId w:val="39"/>
              </w:numPr>
              <w:rPr>
                <w:rFonts w:ascii="Arial" w:hAnsi="Arial"/>
                <w:bCs/>
              </w:rPr>
            </w:pPr>
            <w:r w:rsidRPr="00FE55F5">
              <w:rPr>
                <w:rFonts w:ascii="Arial" w:hAnsi="Arial"/>
                <w:bCs/>
              </w:rPr>
              <w:t xml:space="preserve">Present- </w:t>
            </w:r>
            <w:r w:rsidR="00A62587" w:rsidRPr="00FE55F5">
              <w:rPr>
                <w:rFonts w:ascii="Arial" w:hAnsi="Arial"/>
                <w:bCs/>
              </w:rPr>
              <w:t>Annie Lewin, Mark Madison, Julia Frank</w:t>
            </w:r>
            <w:r w:rsidR="00755034" w:rsidRPr="00FE55F5">
              <w:rPr>
                <w:rFonts w:ascii="Arial" w:hAnsi="Arial"/>
                <w:bCs/>
              </w:rPr>
              <w:t xml:space="preserve">s, </w:t>
            </w:r>
            <w:r w:rsidR="004C3077" w:rsidRPr="00FE55F5">
              <w:rPr>
                <w:rFonts w:ascii="Arial" w:hAnsi="Arial"/>
                <w:bCs/>
              </w:rPr>
              <w:t xml:space="preserve">Dana Fogle, </w:t>
            </w:r>
            <w:r w:rsidR="00E23F45" w:rsidRPr="00FE55F5">
              <w:rPr>
                <w:rFonts w:ascii="Arial" w:hAnsi="Arial"/>
                <w:bCs/>
              </w:rPr>
              <w:t>James Lucas, Sarah Lucas</w:t>
            </w:r>
            <w:r w:rsidR="00E938BF">
              <w:rPr>
                <w:rFonts w:ascii="Arial" w:hAnsi="Arial"/>
                <w:bCs/>
              </w:rPr>
              <w:t>, Jennifer Flora, Nickie Haines</w:t>
            </w:r>
          </w:p>
          <w:p w14:paraId="20200470" w14:textId="125E6657" w:rsidR="000E55AE" w:rsidRPr="00FE55F5" w:rsidRDefault="000E55AE" w:rsidP="008F2DC5">
            <w:pPr>
              <w:pStyle w:val="ListParagraph"/>
              <w:numPr>
                <w:ilvl w:val="1"/>
                <w:numId w:val="39"/>
              </w:numPr>
              <w:rPr>
                <w:rFonts w:ascii="Arial" w:hAnsi="Arial"/>
                <w:bCs/>
              </w:rPr>
            </w:pPr>
            <w:r w:rsidRPr="00FE55F5">
              <w:rPr>
                <w:rFonts w:ascii="Arial" w:hAnsi="Arial"/>
                <w:bCs/>
              </w:rPr>
              <w:t>Absent-</w:t>
            </w:r>
            <w:r w:rsidR="00FB6F92" w:rsidRPr="00FE55F5">
              <w:rPr>
                <w:rFonts w:ascii="Arial" w:hAnsi="Arial"/>
                <w:bCs/>
              </w:rPr>
              <w:t xml:space="preserve"> Tripp Lowe, Megan Burdi, </w:t>
            </w:r>
            <w:r w:rsidR="00FE55F5" w:rsidRPr="00FE55F5">
              <w:rPr>
                <w:rFonts w:ascii="Arial" w:hAnsi="Arial"/>
                <w:bCs/>
              </w:rPr>
              <w:t>Mike Spry, Janelle Quinn</w:t>
            </w:r>
          </w:p>
          <w:p w14:paraId="39A0807D" w14:textId="658E77DA" w:rsidR="00755034" w:rsidRPr="00FE55F5" w:rsidRDefault="005960C1" w:rsidP="00FE55F5">
            <w:pPr>
              <w:pStyle w:val="ListParagraph"/>
              <w:numPr>
                <w:ilvl w:val="0"/>
                <w:numId w:val="39"/>
              </w:numPr>
              <w:rPr>
                <w:rFonts w:ascii="Arial" w:hAnsi="Arial"/>
                <w:b/>
              </w:rPr>
            </w:pPr>
            <w:r>
              <w:rPr>
                <w:rFonts w:ascii="Arial" w:hAnsi="Arial"/>
                <w:b/>
              </w:rPr>
              <w:t>Approval of Last Meetings Minutes</w:t>
            </w:r>
            <w:r w:rsidR="00755034">
              <w:rPr>
                <w:rFonts w:ascii="Arial" w:hAnsi="Arial"/>
                <w:b/>
              </w:rPr>
              <w:t xml:space="preserve"> </w:t>
            </w:r>
            <w:r w:rsidR="00DA474C">
              <w:rPr>
                <w:rFonts w:ascii="Arial" w:hAnsi="Arial"/>
                <w:b/>
              </w:rPr>
              <w:t>(Jenny/Annie) Passed 7-0</w:t>
            </w:r>
          </w:p>
          <w:p w14:paraId="11EBDF75" w14:textId="77777777" w:rsidR="005960C1" w:rsidRPr="001A1FA4" w:rsidRDefault="005960C1" w:rsidP="005960C1">
            <w:pPr>
              <w:pStyle w:val="ListParagraph"/>
              <w:numPr>
                <w:ilvl w:val="0"/>
                <w:numId w:val="39"/>
              </w:numPr>
              <w:rPr>
                <w:rFonts w:ascii="Arial" w:hAnsi="Arial"/>
                <w:b/>
              </w:rPr>
            </w:pPr>
            <w:r>
              <w:rPr>
                <w:rFonts w:ascii="Arial" w:hAnsi="Arial"/>
                <w:b/>
              </w:rPr>
              <w:t>Reports of Officers</w:t>
            </w:r>
          </w:p>
          <w:p w14:paraId="092F5013" w14:textId="010D5119" w:rsidR="005960C1" w:rsidRPr="00083AA1" w:rsidRDefault="005960C1" w:rsidP="00083AA1">
            <w:pPr>
              <w:pStyle w:val="ListParagraph"/>
              <w:numPr>
                <w:ilvl w:val="2"/>
                <w:numId w:val="39"/>
              </w:numPr>
              <w:rPr>
                <w:rFonts w:ascii="Arial" w:hAnsi="Arial"/>
                <w:bCs/>
              </w:rPr>
            </w:pPr>
            <w:r w:rsidRPr="004B71C7">
              <w:rPr>
                <w:rFonts w:ascii="Arial" w:hAnsi="Arial"/>
                <w:bCs/>
              </w:rPr>
              <w:t>President’s Report</w:t>
            </w:r>
            <w:r w:rsidR="00DB3EE3">
              <w:rPr>
                <w:rFonts w:ascii="Arial" w:hAnsi="Arial"/>
                <w:bCs/>
              </w:rPr>
              <w:t>- No report</w:t>
            </w:r>
          </w:p>
          <w:p w14:paraId="771F9CE6" w14:textId="76ECE8D9" w:rsidR="005960C1" w:rsidRDefault="005960C1" w:rsidP="005960C1">
            <w:pPr>
              <w:pStyle w:val="ListParagraph"/>
              <w:numPr>
                <w:ilvl w:val="2"/>
                <w:numId w:val="39"/>
              </w:numPr>
              <w:rPr>
                <w:rFonts w:ascii="Arial" w:hAnsi="Arial"/>
                <w:bCs/>
              </w:rPr>
            </w:pPr>
            <w:r w:rsidRPr="004B71C7">
              <w:rPr>
                <w:rFonts w:ascii="Arial" w:hAnsi="Arial"/>
                <w:bCs/>
              </w:rPr>
              <w:t>Director’s Report</w:t>
            </w:r>
          </w:p>
          <w:p w14:paraId="79ADB295" w14:textId="53A58A95" w:rsidR="00DB3EE3" w:rsidRDefault="0086445F" w:rsidP="00DB3EE3">
            <w:pPr>
              <w:pStyle w:val="ListParagraph"/>
              <w:numPr>
                <w:ilvl w:val="3"/>
                <w:numId w:val="39"/>
              </w:numPr>
              <w:rPr>
                <w:rFonts w:ascii="Arial" w:hAnsi="Arial"/>
                <w:bCs/>
              </w:rPr>
            </w:pPr>
            <w:r>
              <w:rPr>
                <w:rFonts w:ascii="Arial" w:hAnsi="Arial"/>
                <w:bCs/>
              </w:rPr>
              <w:t xml:space="preserve">Parent affected by covid room closure, has requested a </w:t>
            </w:r>
            <w:proofErr w:type="gramStart"/>
            <w:r>
              <w:rPr>
                <w:rFonts w:ascii="Arial" w:hAnsi="Arial"/>
                <w:bCs/>
              </w:rPr>
              <w:t>two week</w:t>
            </w:r>
            <w:proofErr w:type="gramEnd"/>
            <w:r>
              <w:rPr>
                <w:rFonts w:ascii="Arial" w:hAnsi="Arial"/>
                <w:bCs/>
              </w:rPr>
              <w:t xml:space="preserve"> credit. </w:t>
            </w:r>
            <w:r w:rsidR="00A80C47">
              <w:rPr>
                <w:rFonts w:ascii="Arial" w:hAnsi="Arial"/>
                <w:bCs/>
              </w:rPr>
              <w:t xml:space="preserve">The board </w:t>
            </w:r>
            <w:r w:rsidR="00EB409D">
              <w:rPr>
                <w:rFonts w:ascii="Arial" w:hAnsi="Arial"/>
                <w:bCs/>
              </w:rPr>
              <w:t xml:space="preserve">revisited the precedent. The credit </w:t>
            </w:r>
            <w:r w:rsidR="007621F5">
              <w:rPr>
                <w:rFonts w:ascii="Arial" w:hAnsi="Arial"/>
                <w:bCs/>
              </w:rPr>
              <w:t xml:space="preserve">consideration </w:t>
            </w:r>
            <w:r w:rsidR="00EB409D">
              <w:rPr>
                <w:rFonts w:ascii="Arial" w:hAnsi="Arial"/>
                <w:bCs/>
              </w:rPr>
              <w:t>expired in January.</w:t>
            </w:r>
            <w:r w:rsidR="007621F5">
              <w:rPr>
                <w:rFonts w:ascii="Arial" w:hAnsi="Arial"/>
                <w:bCs/>
              </w:rPr>
              <w:t xml:space="preserve"> CTH</w:t>
            </w:r>
            <w:r w:rsidR="00401860">
              <w:rPr>
                <w:rFonts w:ascii="Arial" w:hAnsi="Arial"/>
                <w:bCs/>
              </w:rPr>
              <w:t xml:space="preserve"> did not do it for the </w:t>
            </w:r>
            <w:proofErr w:type="gramStart"/>
            <w:r w:rsidR="00401860">
              <w:rPr>
                <w:rFonts w:ascii="Arial" w:hAnsi="Arial"/>
                <w:bCs/>
              </w:rPr>
              <w:t>2 year old</w:t>
            </w:r>
            <w:proofErr w:type="gramEnd"/>
            <w:r w:rsidR="00401860">
              <w:rPr>
                <w:rFonts w:ascii="Arial" w:hAnsi="Arial"/>
                <w:bCs/>
              </w:rPr>
              <w:t xml:space="preserve"> room. The board will not reinstate the credit and will keep the </w:t>
            </w:r>
            <w:r w:rsidR="0058217B">
              <w:rPr>
                <w:rFonts w:ascii="Arial" w:hAnsi="Arial"/>
                <w:bCs/>
              </w:rPr>
              <w:t xml:space="preserve">current precedent as is. </w:t>
            </w:r>
          </w:p>
          <w:p w14:paraId="1E309A76" w14:textId="72A57D6A" w:rsidR="00C54752" w:rsidRDefault="00C54752" w:rsidP="00AD2113">
            <w:pPr>
              <w:pStyle w:val="ListParagraph"/>
              <w:numPr>
                <w:ilvl w:val="4"/>
                <w:numId w:val="39"/>
              </w:numPr>
              <w:rPr>
                <w:rFonts w:ascii="Arial" w:hAnsi="Arial"/>
                <w:bCs/>
              </w:rPr>
            </w:pPr>
            <w:r>
              <w:rPr>
                <w:rFonts w:ascii="Arial" w:hAnsi="Arial"/>
                <w:bCs/>
              </w:rPr>
              <w:t xml:space="preserve">Nickie will review the parent handbook to see </w:t>
            </w:r>
            <w:r w:rsidR="00EA66C9">
              <w:rPr>
                <w:rFonts w:ascii="Arial" w:hAnsi="Arial"/>
                <w:bCs/>
              </w:rPr>
              <w:t>if we can add an addendum regarding quarantine</w:t>
            </w:r>
            <w:r w:rsidR="007621F5">
              <w:rPr>
                <w:rFonts w:ascii="Arial" w:hAnsi="Arial"/>
                <w:bCs/>
              </w:rPr>
              <w:t xml:space="preserve"> and credits</w:t>
            </w:r>
            <w:r w:rsidR="00EA66C9">
              <w:rPr>
                <w:rFonts w:ascii="Arial" w:hAnsi="Arial"/>
                <w:bCs/>
              </w:rPr>
              <w:t xml:space="preserve">. </w:t>
            </w:r>
          </w:p>
          <w:p w14:paraId="3E0AA1F1" w14:textId="7A88C0B8" w:rsidR="00E92FDF" w:rsidRDefault="004C231F" w:rsidP="00DB3EE3">
            <w:pPr>
              <w:pStyle w:val="ListParagraph"/>
              <w:numPr>
                <w:ilvl w:val="3"/>
                <w:numId w:val="39"/>
              </w:numPr>
              <w:rPr>
                <w:rFonts w:ascii="Arial" w:hAnsi="Arial"/>
                <w:bCs/>
              </w:rPr>
            </w:pPr>
            <w:r>
              <w:rPr>
                <w:rFonts w:ascii="Arial" w:hAnsi="Arial"/>
                <w:bCs/>
              </w:rPr>
              <w:t>CTH BOD</w:t>
            </w:r>
            <w:r w:rsidR="00E92FDF">
              <w:rPr>
                <w:rFonts w:ascii="Arial" w:hAnsi="Arial"/>
                <w:bCs/>
              </w:rPr>
              <w:t xml:space="preserve"> </w:t>
            </w:r>
            <w:r w:rsidR="008B6E7E">
              <w:rPr>
                <w:rFonts w:ascii="Arial" w:hAnsi="Arial"/>
                <w:bCs/>
              </w:rPr>
              <w:t>need</w:t>
            </w:r>
            <w:r>
              <w:rPr>
                <w:rFonts w:ascii="Arial" w:hAnsi="Arial"/>
                <w:bCs/>
              </w:rPr>
              <w:t>s</w:t>
            </w:r>
            <w:r w:rsidR="008B6E7E">
              <w:rPr>
                <w:rFonts w:ascii="Arial" w:hAnsi="Arial"/>
                <w:bCs/>
              </w:rPr>
              <w:t xml:space="preserve"> to avoid using the </w:t>
            </w:r>
            <w:proofErr w:type="spellStart"/>
            <w:r w:rsidR="008B6E7E">
              <w:rPr>
                <w:rFonts w:ascii="Arial" w:hAnsi="Arial"/>
                <w:bCs/>
              </w:rPr>
              <w:t>the</w:t>
            </w:r>
            <w:proofErr w:type="spellEnd"/>
            <w:r w:rsidR="008B6E7E">
              <w:rPr>
                <w:rFonts w:ascii="Arial" w:hAnsi="Arial"/>
                <w:bCs/>
              </w:rPr>
              <w:t xml:space="preserve"> term “daycare.” </w:t>
            </w:r>
            <w:r>
              <w:rPr>
                <w:rFonts w:ascii="Arial" w:hAnsi="Arial"/>
                <w:bCs/>
              </w:rPr>
              <w:t>We</w:t>
            </w:r>
            <w:r w:rsidR="008B6E7E">
              <w:rPr>
                <w:rFonts w:ascii="Arial" w:hAnsi="Arial"/>
                <w:bCs/>
              </w:rPr>
              <w:t xml:space="preserve"> need to refer the CTH as a </w:t>
            </w:r>
            <w:r w:rsidR="00DF5A8F">
              <w:rPr>
                <w:rFonts w:ascii="Arial" w:hAnsi="Arial"/>
                <w:bCs/>
              </w:rPr>
              <w:t xml:space="preserve">child </w:t>
            </w:r>
            <w:r w:rsidR="008B6E7E">
              <w:rPr>
                <w:rFonts w:ascii="Arial" w:hAnsi="Arial"/>
                <w:bCs/>
              </w:rPr>
              <w:t>development center</w:t>
            </w:r>
            <w:r w:rsidR="00EF3D14">
              <w:rPr>
                <w:rFonts w:ascii="Arial" w:hAnsi="Arial"/>
                <w:bCs/>
              </w:rPr>
              <w:t xml:space="preserve"> or school</w:t>
            </w:r>
            <w:r w:rsidR="00DF5A8F">
              <w:rPr>
                <w:rFonts w:ascii="Arial" w:hAnsi="Arial"/>
                <w:bCs/>
              </w:rPr>
              <w:t xml:space="preserve"> (tree school)</w:t>
            </w:r>
            <w:r w:rsidR="00EF3D14">
              <w:rPr>
                <w:rFonts w:ascii="Arial" w:hAnsi="Arial"/>
                <w:bCs/>
              </w:rPr>
              <w:t xml:space="preserve"> in discussion. </w:t>
            </w:r>
          </w:p>
          <w:p w14:paraId="62C410AA" w14:textId="33ED83F0" w:rsidR="00A05C43" w:rsidRDefault="004C231F" w:rsidP="00AD2113">
            <w:pPr>
              <w:pStyle w:val="ListParagraph"/>
              <w:numPr>
                <w:ilvl w:val="4"/>
                <w:numId w:val="39"/>
              </w:numPr>
              <w:rPr>
                <w:rFonts w:ascii="Arial" w:hAnsi="Arial"/>
                <w:bCs/>
              </w:rPr>
            </w:pPr>
            <w:r>
              <w:rPr>
                <w:rFonts w:ascii="Arial" w:hAnsi="Arial"/>
                <w:bCs/>
              </w:rPr>
              <w:t>The o</w:t>
            </w:r>
            <w:r w:rsidR="00A05C43">
              <w:rPr>
                <w:rFonts w:ascii="Arial" w:hAnsi="Arial"/>
                <w:bCs/>
              </w:rPr>
              <w:t xml:space="preserve">utreach committee </w:t>
            </w:r>
            <w:r w:rsidR="0034151A">
              <w:rPr>
                <w:rFonts w:ascii="Arial" w:hAnsi="Arial"/>
                <w:bCs/>
              </w:rPr>
              <w:t>should consider a campaign on the difference</w:t>
            </w:r>
            <w:r w:rsidR="00EA4A92">
              <w:rPr>
                <w:rFonts w:ascii="Arial" w:hAnsi="Arial"/>
                <w:bCs/>
              </w:rPr>
              <w:t xml:space="preserve"> between a daycare and </w:t>
            </w:r>
            <w:r w:rsidR="00731E71">
              <w:rPr>
                <w:rFonts w:ascii="Arial" w:hAnsi="Arial"/>
                <w:bCs/>
              </w:rPr>
              <w:t xml:space="preserve">a child development center. </w:t>
            </w:r>
            <w:r w:rsidR="0034151A">
              <w:rPr>
                <w:rFonts w:ascii="Arial" w:hAnsi="Arial"/>
                <w:bCs/>
              </w:rPr>
              <w:t xml:space="preserve"> </w:t>
            </w:r>
          </w:p>
          <w:p w14:paraId="0E8FC224" w14:textId="5147D21D" w:rsidR="0034151A" w:rsidRDefault="0034151A" w:rsidP="00DB3EE3">
            <w:pPr>
              <w:pStyle w:val="ListParagraph"/>
              <w:numPr>
                <w:ilvl w:val="3"/>
                <w:numId w:val="39"/>
              </w:numPr>
              <w:rPr>
                <w:rFonts w:ascii="Arial" w:hAnsi="Arial"/>
                <w:bCs/>
              </w:rPr>
            </w:pPr>
            <w:r>
              <w:rPr>
                <w:rFonts w:ascii="Arial" w:hAnsi="Arial"/>
                <w:bCs/>
              </w:rPr>
              <w:t xml:space="preserve">We have two spaces available for </w:t>
            </w:r>
            <w:r w:rsidR="004C231F">
              <w:rPr>
                <w:rFonts w:ascii="Arial" w:hAnsi="Arial"/>
                <w:bCs/>
              </w:rPr>
              <w:t>the pre-k room</w:t>
            </w:r>
            <w:r>
              <w:rPr>
                <w:rFonts w:ascii="Arial" w:hAnsi="Arial"/>
                <w:bCs/>
              </w:rPr>
              <w:t xml:space="preserve"> </w:t>
            </w:r>
            <w:r w:rsidR="00AE25A0">
              <w:rPr>
                <w:rFonts w:ascii="Arial" w:hAnsi="Arial"/>
                <w:bCs/>
              </w:rPr>
              <w:t xml:space="preserve">(must be 4 years old). No other spots </w:t>
            </w:r>
            <w:r w:rsidR="004C231F">
              <w:rPr>
                <w:rFonts w:ascii="Arial" w:hAnsi="Arial"/>
                <w:bCs/>
              </w:rPr>
              <w:t xml:space="preserve">are </w:t>
            </w:r>
            <w:r w:rsidR="00AE25A0">
              <w:rPr>
                <w:rFonts w:ascii="Arial" w:hAnsi="Arial"/>
                <w:bCs/>
              </w:rPr>
              <w:t xml:space="preserve">available. </w:t>
            </w:r>
          </w:p>
          <w:p w14:paraId="6DE829D3" w14:textId="0E22DFAC" w:rsidR="00EA4A92" w:rsidRDefault="00EA4A92" w:rsidP="00D1314B">
            <w:pPr>
              <w:pStyle w:val="ListParagraph"/>
              <w:numPr>
                <w:ilvl w:val="3"/>
                <w:numId w:val="39"/>
              </w:numPr>
              <w:rPr>
                <w:rFonts w:ascii="Arial" w:hAnsi="Arial"/>
                <w:bCs/>
              </w:rPr>
            </w:pPr>
            <w:r>
              <w:rPr>
                <w:rFonts w:ascii="Arial" w:hAnsi="Arial"/>
                <w:bCs/>
              </w:rPr>
              <w:t xml:space="preserve">Sandy will be working three half days now until the end of August and then plans to retire. </w:t>
            </w:r>
          </w:p>
          <w:p w14:paraId="6AEB8B7E" w14:textId="25CBF12F" w:rsidR="00AD2113" w:rsidRDefault="00D1314B" w:rsidP="00D1314B">
            <w:pPr>
              <w:pStyle w:val="ListParagraph"/>
              <w:numPr>
                <w:ilvl w:val="4"/>
                <w:numId w:val="39"/>
              </w:numPr>
              <w:rPr>
                <w:rFonts w:ascii="Arial" w:hAnsi="Arial"/>
                <w:bCs/>
              </w:rPr>
            </w:pPr>
            <w:r>
              <w:rPr>
                <w:rFonts w:ascii="Arial" w:hAnsi="Arial"/>
                <w:bCs/>
              </w:rPr>
              <w:t xml:space="preserve">Tara is interested in </w:t>
            </w:r>
            <w:r w:rsidR="00DA0F24">
              <w:rPr>
                <w:rFonts w:ascii="Arial" w:hAnsi="Arial"/>
                <w:bCs/>
              </w:rPr>
              <w:t xml:space="preserve">replacing Sandy. </w:t>
            </w:r>
          </w:p>
          <w:p w14:paraId="635AD0F4" w14:textId="3F5F1A4F" w:rsidR="009976B4" w:rsidRDefault="009976B4" w:rsidP="009976B4">
            <w:pPr>
              <w:pStyle w:val="ListParagraph"/>
              <w:numPr>
                <w:ilvl w:val="3"/>
                <w:numId w:val="39"/>
              </w:numPr>
              <w:rPr>
                <w:rFonts w:ascii="Arial" w:hAnsi="Arial"/>
                <w:bCs/>
              </w:rPr>
            </w:pPr>
            <w:r>
              <w:rPr>
                <w:rFonts w:ascii="Arial" w:hAnsi="Arial"/>
                <w:bCs/>
              </w:rPr>
              <w:t>Current Staffing</w:t>
            </w:r>
          </w:p>
          <w:p w14:paraId="7A633D02" w14:textId="6C7E088D" w:rsidR="00DA0F24" w:rsidRDefault="00DA0F24" w:rsidP="009976B4">
            <w:pPr>
              <w:pStyle w:val="ListParagraph"/>
              <w:numPr>
                <w:ilvl w:val="4"/>
                <w:numId w:val="39"/>
              </w:numPr>
              <w:rPr>
                <w:rFonts w:ascii="Arial" w:hAnsi="Arial"/>
                <w:bCs/>
              </w:rPr>
            </w:pPr>
            <w:r>
              <w:rPr>
                <w:rFonts w:ascii="Arial" w:hAnsi="Arial"/>
                <w:bCs/>
              </w:rPr>
              <w:t xml:space="preserve">A new floater was </w:t>
            </w:r>
            <w:proofErr w:type="gramStart"/>
            <w:r>
              <w:rPr>
                <w:rFonts w:ascii="Arial" w:hAnsi="Arial"/>
                <w:bCs/>
              </w:rPr>
              <w:t>hired</w:t>
            </w:r>
            <w:r w:rsidR="004C231F">
              <w:rPr>
                <w:rFonts w:ascii="Arial" w:hAnsi="Arial"/>
                <w:bCs/>
              </w:rPr>
              <w:t xml:space="preserve"> -Kelsey</w:t>
            </w:r>
            <w:proofErr w:type="gramEnd"/>
            <w:r w:rsidR="004C231F">
              <w:rPr>
                <w:rFonts w:ascii="Arial" w:hAnsi="Arial"/>
                <w:bCs/>
              </w:rPr>
              <w:t xml:space="preserve">. </w:t>
            </w:r>
            <w:r>
              <w:rPr>
                <w:rFonts w:ascii="Arial" w:hAnsi="Arial"/>
                <w:bCs/>
              </w:rPr>
              <w:t xml:space="preserve"> </w:t>
            </w:r>
          </w:p>
          <w:p w14:paraId="1B116034" w14:textId="241F1D4F" w:rsidR="00DA0F24" w:rsidRDefault="00DA0F24" w:rsidP="009976B4">
            <w:pPr>
              <w:pStyle w:val="ListParagraph"/>
              <w:numPr>
                <w:ilvl w:val="4"/>
                <w:numId w:val="39"/>
              </w:numPr>
              <w:rPr>
                <w:rFonts w:ascii="Arial" w:hAnsi="Arial"/>
                <w:bCs/>
              </w:rPr>
            </w:pPr>
            <w:r>
              <w:rPr>
                <w:rFonts w:ascii="Arial" w:hAnsi="Arial"/>
                <w:bCs/>
              </w:rPr>
              <w:t>Emily</w:t>
            </w:r>
            <w:r w:rsidR="004C231F">
              <w:rPr>
                <w:rFonts w:ascii="Arial" w:hAnsi="Arial"/>
                <w:bCs/>
              </w:rPr>
              <w:t xml:space="preserve">- </w:t>
            </w:r>
            <w:r>
              <w:rPr>
                <w:rFonts w:ascii="Arial" w:hAnsi="Arial"/>
                <w:bCs/>
              </w:rPr>
              <w:t>Infant</w:t>
            </w:r>
          </w:p>
          <w:p w14:paraId="511063F4" w14:textId="74060252" w:rsidR="00DA0F24" w:rsidRDefault="00DA0F24" w:rsidP="009976B4">
            <w:pPr>
              <w:pStyle w:val="ListParagraph"/>
              <w:numPr>
                <w:ilvl w:val="4"/>
                <w:numId w:val="39"/>
              </w:numPr>
              <w:rPr>
                <w:rFonts w:ascii="Arial" w:hAnsi="Arial"/>
                <w:bCs/>
              </w:rPr>
            </w:pPr>
            <w:r>
              <w:rPr>
                <w:rFonts w:ascii="Arial" w:hAnsi="Arial"/>
                <w:bCs/>
              </w:rPr>
              <w:t xml:space="preserve">Cindy and Morgan </w:t>
            </w:r>
            <w:proofErr w:type="gramStart"/>
            <w:r>
              <w:rPr>
                <w:rFonts w:ascii="Arial" w:hAnsi="Arial"/>
                <w:bCs/>
              </w:rPr>
              <w:t>1 year</w:t>
            </w:r>
            <w:proofErr w:type="gramEnd"/>
            <w:r>
              <w:rPr>
                <w:rFonts w:ascii="Arial" w:hAnsi="Arial"/>
                <w:bCs/>
              </w:rPr>
              <w:t xml:space="preserve"> </w:t>
            </w:r>
            <w:proofErr w:type="spellStart"/>
            <w:r>
              <w:rPr>
                <w:rFonts w:ascii="Arial" w:hAnsi="Arial"/>
                <w:bCs/>
              </w:rPr>
              <w:t>olds</w:t>
            </w:r>
            <w:proofErr w:type="spellEnd"/>
          </w:p>
          <w:p w14:paraId="2593F7DB" w14:textId="5E7A2CF6" w:rsidR="00DA0F24" w:rsidRDefault="00DA0F24" w:rsidP="009976B4">
            <w:pPr>
              <w:pStyle w:val="ListParagraph"/>
              <w:numPr>
                <w:ilvl w:val="4"/>
                <w:numId w:val="39"/>
              </w:numPr>
              <w:rPr>
                <w:rFonts w:ascii="Arial" w:hAnsi="Arial"/>
                <w:bCs/>
              </w:rPr>
            </w:pPr>
            <w:r>
              <w:rPr>
                <w:rFonts w:ascii="Arial" w:hAnsi="Arial"/>
                <w:bCs/>
              </w:rPr>
              <w:t xml:space="preserve">Tabby </w:t>
            </w:r>
            <w:proofErr w:type="gramStart"/>
            <w:r>
              <w:rPr>
                <w:rFonts w:ascii="Arial" w:hAnsi="Arial"/>
                <w:bCs/>
              </w:rPr>
              <w:t xml:space="preserve">2 year </w:t>
            </w:r>
            <w:proofErr w:type="spellStart"/>
            <w:r>
              <w:rPr>
                <w:rFonts w:ascii="Arial" w:hAnsi="Arial"/>
                <w:bCs/>
              </w:rPr>
              <w:t>olds</w:t>
            </w:r>
            <w:proofErr w:type="spellEnd"/>
            <w:proofErr w:type="gramEnd"/>
          </w:p>
          <w:p w14:paraId="101BBF46" w14:textId="62A04FAD" w:rsidR="00DA0F24" w:rsidRDefault="00DA0F24" w:rsidP="009976B4">
            <w:pPr>
              <w:pStyle w:val="ListParagraph"/>
              <w:numPr>
                <w:ilvl w:val="4"/>
                <w:numId w:val="39"/>
              </w:numPr>
              <w:rPr>
                <w:rFonts w:ascii="Arial" w:hAnsi="Arial"/>
                <w:bCs/>
              </w:rPr>
            </w:pPr>
            <w:r>
              <w:rPr>
                <w:rFonts w:ascii="Arial" w:hAnsi="Arial"/>
                <w:bCs/>
              </w:rPr>
              <w:t xml:space="preserve">Cindy </w:t>
            </w:r>
            <w:proofErr w:type="gramStart"/>
            <w:r>
              <w:rPr>
                <w:rFonts w:ascii="Arial" w:hAnsi="Arial"/>
                <w:bCs/>
              </w:rPr>
              <w:t xml:space="preserve">3 year </w:t>
            </w:r>
            <w:proofErr w:type="spellStart"/>
            <w:r>
              <w:rPr>
                <w:rFonts w:ascii="Arial" w:hAnsi="Arial"/>
                <w:bCs/>
              </w:rPr>
              <w:t>olds</w:t>
            </w:r>
            <w:proofErr w:type="spellEnd"/>
            <w:proofErr w:type="gramEnd"/>
          </w:p>
          <w:p w14:paraId="3B1D7F75" w14:textId="6EA353FA" w:rsidR="00DA0F24" w:rsidRDefault="00DA0F24" w:rsidP="009976B4">
            <w:pPr>
              <w:pStyle w:val="ListParagraph"/>
              <w:numPr>
                <w:ilvl w:val="4"/>
                <w:numId w:val="39"/>
              </w:numPr>
              <w:rPr>
                <w:rFonts w:ascii="Arial" w:hAnsi="Arial"/>
                <w:bCs/>
              </w:rPr>
            </w:pPr>
            <w:r>
              <w:rPr>
                <w:rFonts w:ascii="Arial" w:hAnsi="Arial"/>
                <w:bCs/>
              </w:rPr>
              <w:t>Ashley Pre-k</w:t>
            </w:r>
          </w:p>
          <w:p w14:paraId="482BE31C" w14:textId="0D64E38E" w:rsidR="009976B4" w:rsidRDefault="009976B4" w:rsidP="009976B4">
            <w:pPr>
              <w:pStyle w:val="ListParagraph"/>
              <w:numPr>
                <w:ilvl w:val="4"/>
                <w:numId w:val="39"/>
              </w:numPr>
              <w:rPr>
                <w:rFonts w:ascii="Arial" w:hAnsi="Arial"/>
                <w:bCs/>
              </w:rPr>
            </w:pPr>
            <w:r w:rsidRPr="009976B4">
              <w:rPr>
                <w:rFonts w:ascii="Arial" w:hAnsi="Arial"/>
                <w:bCs/>
              </w:rPr>
              <w:t>Tara</w:t>
            </w:r>
            <w:r>
              <w:rPr>
                <w:rFonts w:ascii="Arial" w:hAnsi="Arial"/>
                <w:bCs/>
              </w:rPr>
              <w:t>- floater</w:t>
            </w:r>
            <w:r w:rsidR="00CB184E">
              <w:rPr>
                <w:rFonts w:ascii="Arial" w:hAnsi="Arial"/>
                <w:bCs/>
              </w:rPr>
              <w:t xml:space="preserve"> (transition to Assistant Directors position)</w:t>
            </w:r>
          </w:p>
          <w:p w14:paraId="7836FAE9" w14:textId="5E9BFFCD" w:rsidR="009976B4" w:rsidRDefault="009976B4" w:rsidP="009976B4">
            <w:pPr>
              <w:pStyle w:val="ListParagraph"/>
              <w:numPr>
                <w:ilvl w:val="4"/>
                <w:numId w:val="39"/>
              </w:numPr>
              <w:rPr>
                <w:rFonts w:ascii="Arial" w:hAnsi="Arial"/>
                <w:bCs/>
              </w:rPr>
            </w:pPr>
            <w:r>
              <w:rPr>
                <w:rFonts w:ascii="Arial" w:hAnsi="Arial"/>
                <w:bCs/>
              </w:rPr>
              <w:t xml:space="preserve">We are posting a job for a part-time </w:t>
            </w:r>
            <w:r w:rsidR="00877428">
              <w:rPr>
                <w:rFonts w:ascii="Arial" w:hAnsi="Arial"/>
                <w:bCs/>
              </w:rPr>
              <w:t>cook. The pay is $1</w:t>
            </w:r>
            <w:r w:rsidR="00CB184E">
              <w:rPr>
                <w:rFonts w:ascii="Arial" w:hAnsi="Arial"/>
                <w:bCs/>
              </w:rPr>
              <w:t>2</w:t>
            </w:r>
            <w:r w:rsidR="00877428">
              <w:rPr>
                <w:rFonts w:ascii="Arial" w:hAnsi="Arial"/>
                <w:bCs/>
              </w:rPr>
              <w:t>/</w:t>
            </w:r>
            <w:proofErr w:type="spellStart"/>
            <w:r w:rsidR="00877428">
              <w:rPr>
                <w:rFonts w:ascii="Arial" w:hAnsi="Arial"/>
                <w:bCs/>
              </w:rPr>
              <w:t>hr</w:t>
            </w:r>
            <w:proofErr w:type="spellEnd"/>
            <w:r w:rsidR="00877428">
              <w:rPr>
                <w:rFonts w:ascii="Arial" w:hAnsi="Arial"/>
                <w:bCs/>
              </w:rPr>
              <w:t>; 9 am – 1 pm M-F</w:t>
            </w:r>
          </w:p>
          <w:p w14:paraId="31C6E545" w14:textId="2598CFFF" w:rsidR="002B50A8" w:rsidRDefault="002B50A8" w:rsidP="00B55C02">
            <w:pPr>
              <w:pStyle w:val="ListParagraph"/>
              <w:numPr>
                <w:ilvl w:val="3"/>
                <w:numId w:val="39"/>
              </w:numPr>
              <w:rPr>
                <w:rFonts w:ascii="Arial" w:hAnsi="Arial"/>
                <w:bCs/>
              </w:rPr>
            </w:pPr>
            <w:r w:rsidRPr="009976B4">
              <w:rPr>
                <w:rFonts w:ascii="Arial" w:hAnsi="Arial"/>
                <w:bCs/>
              </w:rPr>
              <w:t xml:space="preserve">Approve </w:t>
            </w:r>
            <w:commentRangeStart w:id="0"/>
            <w:r w:rsidRPr="009976B4">
              <w:rPr>
                <w:rFonts w:ascii="Arial" w:hAnsi="Arial"/>
                <w:bCs/>
              </w:rPr>
              <w:t>Budget</w:t>
            </w:r>
            <w:commentRangeEnd w:id="0"/>
            <w:r w:rsidR="00142933">
              <w:rPr>
                <w:rStyle w:val="CommentReference"/>
                <w:rFonts w:ascii="Times New Roman" w:eastAsia="Times New Roman" w:hAnsi="Times New Roman"/>
              </w:rPr>
              <w:commentReference w:id="0"/>
            </w:r>
          </w:p>
          <w:p w14:paraId="2E22ED0C" w14:textId="6D609882" w:rsidR="00142933" w:rsidRPr="000F32D6" w:rsidRDefault="00142933" w:rsidP="00FE55F5">
            <w:pPr>
              <w:pStyle w:val="ListParagraph"/>
              <w:numPr>
                <w:ilvl w:val="4"/>
                <w:numId w:val="39"/>
              </w:numPr>
              <w:rPr>
                <w:rFonts w:ascii="Arial" w:hAnsi="Arial"/>
                <w:b/>
              </w:rPr>
            </w:pPr>
            <w:r w:rsidRPr="000F32D6">
              <w:rPr>
                <w:rFonts w:ascii="Arial" w:hAnsi="Arial"/>
                <w:b/>
              </w:rPr>
              <w:t xml:space="preserve">Motion: Approve the 2022 Budget </w:t>
            </w:r>
            <w:r w:rsidR="00B8690F">
              <w:rPr>
                <w:rFonts w:ascii="Arial" w:hAnsi="Arial"/>
                <w:b/>
              </w:rPr>
              <w:t>(</w:t>
            </w:r>
            <w:r w:rsidRPr="000F32D6">
              <w:rPr>
                <w:rFonts w:ascii="Arial" w:hAnsi="Arial"/>
                <w:b/>
              </w:rPr>
              <w:t>Jenny/Annie</w:t>
            </w:r>
            <w:r w:rsidR="00B8690F">
              <w:rPr>
                <w:rFonts w:ascii="Arial" w:hAnsi="Arial"/>
                <w:b/>
              </w:rPr>
              <w:t>)</w:t>
            </w:r>
            <w:r w:rsidRPr="000F32D6">
              <w:rPr>
                <w:rFonts w:ascii="Arial" w:hAnsi="Arial"/>
                <w:b/>
              </w:rPr>
              <w:t xml:space="preserve"> Passed 7-0</w:t>
            </w:r>
          </w:p>
          <w:p w14:paraId="72702F64" w14:textId="207F9DFB" w:rsidR="00FE55F5" w:rsidRPr="000F32D6" w:rsidRDefault="00FE55F5" w:rsidP="00FE55F5">
            <w:pPr>
              <w:pStyle w:val="ListParagraph"/>
              <w:numPr>
                <w:ilvl w:val="4"/>
                <w:numId w:val="39"/>
              </w:numPr>
              <w:rPr>
                <w:rFonts w:ascii="Arial" w:hAnsi="Arial"/>
                <w:b/>
              </w:rPr>
            </w:pPr>
            <w:r w:rsidRPr="000F32D6">
              <w:rPr>
                <w:rFonts w:ascii="Arial" w:hAnsi="Arial"/>
                <w:b/>
              </w:rPr>
              <w:t xml:space="preserve">Motion: Effective </w:t>
            </w:r>
            <w:r w:rsidR="00142933" w:rsidRPr="000F32D6">
              <w:rPr>
                <w:rFonts w:ascii="Arial" w:hAnsi="Arial"/>
                <w:b/>
              </w:rPr>
              <w:t>January 1, 2022, families will no longer pay cultivation coins</w:t>
            </w:r>
            <w:r w:rsidR="00522E06">
              <w:rPr>
                <w:rFonts w:ascii="Arial" w:hAnsi="Arial"/>
                <w:b/>
              </w:rPr>
              <w:t xml:space="preserve"> and will pay</w:t>
            </w:r>
            <w:r w:rsidR="00274A8A" w:rsidRPr="000F32D6">
              <w:rPr>
                <w:rFonts w:ascii="Arial" w:hAnsi="Arial"/>
                <w:b/>
              </w:rPr>
              <w:t xml:space="preserve"> only tuition. </w:t>
            </w:r>
            <w:r w:rsidR="00B8690F">
              <w:rPr>
                <w:rFonts w:ascii="Arial" w:hAnsi="Arial"/>
                <w:b/>
              </w:rPr>
              <w:t>(</w:t>
            </w:r>
            <w:r w:rsidR="00274A8A" w:rsidRPr="000F32D6">
              <w:rPr>
                <w:rFonts w:ascii="Arial" w:hAnsi="Arial"/>
                <w:b/>
              </w:rPr>
              <w:t>Dana/Mark</w:t>
            </w:r>
            <w:r w:rsidR="00B8690F">
              <w:rPr>
                <w:rFonts w:ascii="Arial" w:hAnsi="Arial"/>
                <w:b/>
              </w:rPr>
              <w:t>)</w:t>
            </w:r>
            <w:r w:rsidR="00274A8A" w:rsidRPr="000F32D6">
              <w:rPr>
                <w:rFonts w:ascii="Arial" w:hAnsi="Arial"/>
                <w:b/>
              </w:rPr>
              <w:t xml:space="preserve"> Passed 7-0</w:t>
            </w:r>
          </w:p>
          <w:p w14:paraId="6075081F" w14:textId="4F2BC2E5" w:rsidR="002B50A8" w:rsidRDefault="002B50A8" w:rsidP="002B50A8">
            <w:pPr>
              <w:pStyle w:val="ListParagraph"/>
              <w:numPr>
                <w:ilvl w:val="3"/>
                <w:numId w:val="39"/>
              </w:numPr>
              <w:rPr>
                <w:rFonts w:ascii="Arial" w:hAnsi="Arial"/>
                <w:bCs/>
              </w:rPr>
            </w:pPr>
            <w:r>
              <w:rPr>
                <w:rFonts w:ascii="Arial" w:hAnsi="Arial"/>
                <w:bCs/>
              </w:rPr>
              <w:t>New MOU</w:t>
            </w:r>
          </w:p>
          <w:p w14:paraId="5CE09EA9" w14:textId="60B4BBFC" w:rsidR="00274A8A" w:rsidRDefault="003C45E7" w:rsidP="00445556">
            <w:pPr>
              <w:pStyle w:val="ListParagraph"/>
              <w:numPr>
                <w:ilvl w:val="4"/>
                <w:numId w:val="39"/>
              </w:numPr>
              <w:rPr>
                <w:rFonts w:ascii="Arial" w:hAnsi="Arial"/>
                <w:bCs/>
              </w:rPr>
            </w:pPr>
            <w:r>
              <w:rPr>
                <w:rFonts w:ascii="Arial" w:hAnsi="Arial"/>
                <w:bCs/>
              </w:rPr>
              <w:lastRenderedPageBreak/>
              <w:t>We received the New MOU and purchase order for spots for NCTC. It includes a 3% increase for 5 years</w:t>
            </w:r>
            <w:r w:rsidR="00D5503B">
              <w:rPr>
                <w:rFonts w:ascii="Arial" w:hAnsi="Arial"/>
                <w:bCs/>
              </w:rPr>
              <w:t xml:space="preserve"> for the tuition spots. </w:t>
            </w:r>
          </w:p>
          <w:p w14:paraId="109C9B13" w14:textId="21B14C18" w:rsidR="00D5503B" w:rsidRDefault="00D5503B" w:rsidP="00445556">
            <w:pPr>
              <w:pStyle w:val="ListParagraph"/>
              <w:numPr>
                <w:ilvl w:val="4"/>
                <w:numId w:val="39"/>
              </w:numPr>
              <w:rPr>
                <w:rFonts w:ascii="Arial" w:hAnsi="Arial"/>
                <w:bCs/>
              </w:rPr>
            </w:pPr>
            <w:r>
              <w:rPr>
                <w:rFonts w:ascii="Arial" w:hAnsi="Arial"/>
                <w:bCs/>
              </w:rPr>
              <w:t xml:space="preserve">The audit </w:t>
            </w:r>
            <w:r w:rsidR="00D72C8B">
              <w:rPr>
                <w:rFonts w:ascii="Arial" w:hAnsi="Arial"/>
                <w:bCs/>
              </w:rPr>
              <w:t xml:space="preserve">was </w:t>
            </w:r>
            <w:r w:rsidR="00194D75">
              <w:rPr>
                <w:rFonts w:ascii="Arial" w:hAnsi="Arial"/>
                <w:bCs/>
              </w:rPr>
              <w:t>amended to “</w:t>
            </w:r>
            <w:r w:rsidR="00D72C8B">
              <w:rPr>
                <w:rFonts w:ascii="Arial" w:hAnsi="Arial"/>
                <w:bCs/>
              </w:rPr>
              <w:t xml:space="preserve">provide board approved financials </w:t>
            </w:r>
            <w:r w:rsidR="00DF6136">
              <w:rPr>
                <w:rFonts w:ascii="Arial" w:hAnsi="Arial"/>
                <w:bCs/>
              </w:rPr>
              <w:t xml:space="preserve">and tax returns </w:t>
            </w:r>
            <w:r w:rsidR="00D72C8B">
              <w:rPr>
                <w:rFonts w:ascii="Arial" w:hAnsi="Arial"/>
                <w:bCs/>
              </w:rPr>
              <w:t>at the end of the year.</w:t>
            </w:r>
            <w:r w:rsidR="00194D75">
              <w:rPr>
                <w:rFonts w:ascii="Arial" w:hAnsi="Arial"/>
                <w:bCs/>
              </w:rPr>
              <w:t>”</w:t>
            </w:r>
            <w:r w:rsidR="00DF6136">
              <w:rPr>
                <w:rFonts w:ascii="Arial" w:hAnsi="Arial"/>
                <w:bCs/>
              </w:rPr>
              <w:t xml:space="preserve"> This</w:t>
            </w:r>
            <w:r w:rsidR="0065381F">
              <w:rPr>
                <w:rFonts w:ascii="Arial" w:hAnsi="Arial"/>
                <w:bCs/>
              </w:rPr>
              <w:t xml:space="preserve"> is already being done</w:t>
            </w:r>
            <w:r w:rsidR="00CB184E">
              <w:rPr>
                <w:rFonts w:ascii="Arial" w:hAnsi="Arial"/>
                <w:bCs/>
              </w:rPr>
              <w:t xml:space="preserve"> </w:t>
            </w:r>
            <w:proofErr w:type="gramStart"/>
            <w:r w:rsidR="00522E06">
              <w:rPr>
                <w:rFonts w:ascii="Arial" w:hAnsi="Arial"/>
                <w:bCs/>
              </w:rPr>
              <w:t xml:space="preserve">and </w:t>
            </w:r>
            <w:r w:rsidR="0065381F">
              <w:rPr>
                <w:rFonts w:ascii="Arial" w:hAnsi="Arial"/>
                <w:bCs/>
              </w:rPr>
              <w:t xml:space="preserve"> will</w:t>
            </w:r>
            <w:proofErr w:type="gramEnd"/>
            <w:r w:rsidR="0065381F">
              <w:rPr>
                <w:rFonts w:ascii="Arial" w:hAnsi="Arial"/>
                <w:bCs/>
              </w:rPr>
              <w:t xml:space="preserve"> save us money. </w:t>
            </w:r>
          </w:p>
          <w:p w14:paraId="3CC9CF77" w14:textId="3BEC4DCE" w:rsidR="003754CF" w:rsidRPr="000F32D6" w:rsidRDefault="003754CF" w:rsidP="00445556">
            <w:pPr>
              <w:pStyle w:val="ListParagraph"/>
              <w:numPr>
                <w:ilvl w:val="4"/>
                <w:numId w:val="39"/>
              </w:numPr>
              <w:rPr>
                <w:rFonts w:ascii="Arial" w:hAnsi="Arial"/>
                <w:b/>
              </w:rPr>
            </w:pPr>
            <w:r w:rsidRPr="000F32D6">
              <w:rPr>
                <w:rFonts w:ascii="Arial" w:hAnsi="Arial"/>
                <w:b/>
              </w:rPr>
              <w:t xml:space="preserve">Motion: </w:t>
            </w:r>
            <w:proofErr w:type="spellStart"/>
            <w:r w:rsidRPr="000F32D6">
              <w:rPr>
                <w:rFonts w:ascii="Arial" w:hAnsi="Arial"/>
                <w:b/>
              </w:rPr>
              <w:t>Aprove</w:t>
            </w:r>
            <w:proofErr w:type="spellEnd"/>
            <w:r w:rsidRPr="000F32D6">
              <w:rPr>
                <w:rFonts w:ascii="Arial" w:hAnsi="Arial"/>
                <w:b/>
              </w:rPr>
              <w:t xml:space="preserve"> the New NCTC MOU </w:t>
            </w:r>
            <w:r w:rsidR="00B8690F">
              <w:rPr>
                <w:rFonts w:ascii="Arial" w:hAnsi="Arial"/>
                <w:b/>
              </w:rPr>
              <w:t>(</w:t>
            </w:r>
            <w:r w:rsidRPr="000F32D6">
              <w:rPr>
                <w:rFonts w:ascii="Arial" w:hAnsi="Arial"/>
                <w:b/>
              </w:rPr>
              <w:t>Dana/Mark</w:t>
            </w:r>
            <w:r w:rsidR="00B8690F">
              <w:rPr>
                <w:rFonts w:ascii="Arial" w:hAnsi="Arial"/>
                <w:b/>
              </w:rPr>
              <w:t>)</w:t>
            </w:r>
            <w:r w:rsidRPr="000F32D6">
              <w:rPr>
                <w:rFonts w:ascii="Arial" w:hAnsi="Arial"/>
                <w:b/>
              </w:rPr>
              <w:t xml:space="preserve"> Passed 7-0</w:t>
            </w:r>
          </w:p>
          <w:p w14:paraId="6DEC2203" w14:textId="42C6F1B5" w:rsidR="005960C1" w:rsidRDefault="005960C1" w:rsidP="00083AA1">
            <w:pPr>
              <w:pStyle w:val="ListParagraph"/>
              <w:numPr>
                <w:ilvl w:val="2"/>
                <w:numId w:val="39"/>
              </w:numPr>
              <w:rPr>
                <w:rFonts w:ascii="Arial" w:hAnsi="Arial"/>
                <w:bCs/>
              </w:rPr>
            </w:pPr>
            <w:r w:rsidRPr="004B71C7">
              <w:rPr>
                <w:rFonts w:ascii="Arial" w:hAnsi="Arial"/>
                <w:bCs/>
              </w:rPr>
              <w:t>Treasurer’s Report</w:t>
            </w:r>
          </w:p>
          <w:p w14:paraId="65338A6A" w14:textId="79C0DF02" w:rsidR="002B50A8" w:rsidRDefault="002B50A8" w:rsidP="002B50A8">
            <w:pPr>
              <w:pStyle w:val="ListParagraph"/>
              <w:numPr>
                <w:ilvl w:val="3"/>
                <w:numId w:val="39"/>
              </w:numPr>
              <w:rPr>
                <w:rFonts w:ascii="Arial" w:hAnsi="Arial"/>
                <w:bCs/>
              </w:rPr>
            </w:pPr>
            <w:r>
              <w:rPr>
                <w:rFonts w:ascii="Arial" w:hAnsi="Arial"/>
                <w:bCs/>
              </w:rPr>
              <w:t>Approve Financials</w:t>
            </w:r>
          </w:p>
          <w:p w14:paraId="77384656" w14:textId="0CA66C04" w:rsidR="00B177FA" w:rsidRDefault="00863AC7" w:rsidP="00B177FA">
            <w:pPr>
              <w:pStyle w:val="ListParagraph"/>
              <w:numPr>
                <w:ilvl w:val="4"/>
                <w:numId w:val="39"/>
              </w:numPr>
              <w:rPr>
                <w:rFonts w:ascii="Arial" w:hAnsi="Arial"/>
                <w:bCs/>
              </w:rPr>
            </w:pPr>
            <w:r>
              <w:rPr>
                <w:rFonts w:ascii="Arial" w:hAnsi="Arial"/>
                <w:bCs/>
              </w:rPr>
              <w:t xml:space="preserve">We are over in actual wages. </w:t>
            </w:r>
            <w:r w:rsidR="00522E06">
              <w:rPr>
                <w:rFonts w:ascii="Arial" w:hAnsi="Arial"/>
                <w:bCs/>
              </w:rPr>
              <w:t>W</w:t>
            </w:r>
            <w:r w:rsidRPr="00863AC7">
              <w:rPr>
                <w:rFonts w:ascii="Arial" w:hAnsi="Arial"/>
                <w:bCs/>
              </w:rPr>
              <w:t xml:space="preserve">e operated most of 2020 with staff working 36 hours instead of 40, and the 2021 budget on this. As we have worked through the 2022 budget, Nickie has said this was no longer sustainable as staff needs time off, plus our enrollment is up. </w:t>
            </w:r>
            <w:r w:rsidR="00522E06">
              <w:rPr>
                <w:rFonts w:ascii="Arial" w:hAnsi="Arial"/>
                <w:bCs/>
              </w:rPr>
              <w:t>W</w:t>
            </w:r>
            <w:r w:rsidRPr="00863AC7">
              <w:rPr>
                <w:rFonts w:ascii="Arial" w:hAnsi="Arial"/>
                <w:bCs/>
              </w:rPr>
              <w:t xml:space="preserve">e also added back the Floater position in 2021, which we could have in 2020 due to COVID. </w:t>
            </w:r>
            <w:r w:rsidR="005B0AD5">
              <w:rPr>
                <w:rFonts w:ascii="Arial" w:hAnsi="Arial"/>
                <w:bCs/>
              </w:rPr>
              <w:t>W</w:t>
            </w:r>
            <w:r w:rsidRPr="00863AC7">
              <w:rPr>
                <w:rFonts w:ascii="Arial" w:hAnsi="Arial"/>
                <w:bCs/>
              </w:rPr>
              <w:t>e are also tracking over for tuition income by about the same amount.</w:t>
            </w:r>
          </w:p>
          <w:p w14:paraId="029D8DB9" w14:textId="4B0AE4FA" w:rsidR="00863AC7" w:rsidRPr="000F32D6" w:rsidRDefault="000B03D6" w:rsidP="00B177FA">
            <w:pPr>
              <w:pStyle w:val="ListParagraph"/>
              <w:numPr>
                <w:ilvl w:val="4"/>
                <w:numId w:val="39"/>
              </w:numPr>
              <w:rPr>
                <w:rFonts w:ascii="Arial" w:hAnsi="Arial"/>
                <w:b/>
              </w:rPr>
            </w:pPr>
            <w:r w:rsidRPr="000F32D6">
              <w:rPr>
                <w:rFonts w:ascii="Arial" w:hAnsi="Arial"/>
                <w:b/>
              </w:rPr>
              <w:t xml:space="preserve">Motion: Approve </w:t>
            </w:r>
            <w:r w:rsidR="005B0AD5">
              <w:rPr>
                <w:rFonts w:ascii="Arial" w:hAnsi="Arial"/>
                <w:b/>
              </w:rPr>
              <w:t>the t</w:t>
            </w:r>
            <w:r w:rsidRPr="000F32D6">
              <w:rPr>
                <w:rFonts w:ascii="Arial" w:hAnsi="Arial"/>
                <w:b/>
              </w:rPr>
              <w:t xml:space="preserve">reasurer’s report </w:t>
            </w:r>
            <w:r w:rsidR="00B8690F">
              <w:rPr>
                <w:rFonts w:ascii="Arial" w:hAnsi="Arial"/>
                <w:b/>
              </w:rPr>
              <w:t>(</w:t>
            </w:r>
            <w:r w:rsidRPr="000F32D6">
              <w:rPr>
                <w:rFonts w:ascii="Arial" w:hAnsi="Arial"/>
                <w:b/>
              </w:rPr>
              <w:t>Jenny/Annie</w:t>
            </w:r>
            <w:r w:rsidR="00B8690F">
              <w:rPr>
                <w:rFonts w:ascii="Arial" w:hAnsi="Arial"/>
                <w:b/>
              </w:rPr>
              <w:t>)</w:t>
            </w:r>
            <w:r w:rsidRPr="000F32D6">
              <w:rPr>
                <w:rFonts w:ascii="Arial" w:hAnsi="Arial"/>
                <w:b/>
              </w:rPr>
              <w:t xml:space="preserve"> Passed 7-0</w:t>
            </w:r>
          </w:p>
          <w:p w14:paraId="16E1C102" w14:textId="77777777" w:rsidR="005960C1" w:rsidRDefault="005960C1" w:rsidP="005960C1">
            <w:pPr>
              <w:pStyle w:val="ListParagraph"/>
              <w:numPr>
                <w:ilvl w:val="0"/>
                <w:numId w:val="39"/>
              </w:numPr>
              <w:rPr>
                <w:rFonts w:ascii="Arial" w:hAnsi="Arial"/>
                <w:b/>
              </w:rPr>
            </w:pPr>
            <w:r>
              <w:rPr>
                <w:rFonts w:ascii="Arial" w:hAnsi="Arial"/>
                <w:b/>
              </w:rPr>
              <w:t>Reports of Committees</w:t>
            </w:r>
          </w:p>
          <w:p w14:paraId="0550E307" w14:textId="77777777" w:rsidR="005B0AD5" w:rsidRDefault="005960C1" w:rsidP="005960C1">
            <w:pPr>
              <w:pStyle w:val="ListParagraph"/>
              <w:numPr>
                <w:ilvl w:val="2"/>
                <w:numId w:val="39"/>
              </w:numPr>
              <w:rPr>
                <w:rFonts w:ascii="Arial" w:hAnsi="Arial"/>
                <w:bCs/>
              </w:rPr>
            </w:pPr>
            <w:r w:rsidRPr="004B71C7">
              <w:rPr>
                <w:rFonts w:ascii="Arial" w:hAnsi="Arial"/>
                <w:bCs/>
              </w:rPr>
              <w:t xml:space="preserve">Executive Committee </w:t>
            </w:r>
            <w:r>
              <w:rPr>
                <w:rFonts w:ascii="Arial" w:hAnsi="Arial"/>
                <w:bCs/>
              </w:rPr>
              <w:t>–</w:t>
            </w:r>
            <w:r w:rsidRPr="004B71C7">
              <w:rPr>
                <w:rFonts w:ascii="Arial" w:hAnsi="Arial"/>
                <w:bCs/>
              </w:rPr>
              <w:t xml:space="preserve"> Tripp</w:t>
            </w:r>
            <w:r w:rsidR="008B6C61">
              <w:rPr>
                <w:rFonts w:ascii="Arial" w:hAnsi="Arial"/>
                <w:bCs/>
              </w:rPr>
              <w:t xml:space="preserve"> </w:t>
            </w:r>
          </w:p>
          <w:p w14:paraId="6DB61D33" w14:textId="7BFF1EE3" w:rsidR="005960C1" w:rsidRDefault="008B6C61" w:rsidP="005B0AD5">
            <w:pPr>
              <w:pStyle w:val="ListParagraph"/>
              <w:numPr>
                <w:ilvl w:val="3"/>
                <w:numId w:val="39"/>
              </w:numPr>
              <w:rPr>
                <w:rFonts w:ascii="Arial" w:hAnsi="Arial"/>
                <w:bCs/>
              </w:rPr>
            </w:pPr>
            <w:r>
              <w:rPr>
                <w:rFonts w:ascii="Arial" w:hAnsi="Arial"/>
                <w:bCs/>
              </w:rPr>
              <w:t>No report</w:t>
            </w:r>
          </w:p>
          <w:p w14:paraId="3C26BB29" w14:textId="77777777" w:rsidR="005B0AD5" w:rsidRDefault="005960C1" w:rsidP="005960C1">
            <w:pPr>
              <w:pStyle w:val="ListParagraph"/>
              <w:numPr>
                <w:ilvl w:val="2"/>
                <w:numId w:val="39"/>
              </w:numPr>
              <w:rPr>
                <w:rFonts w:ascii="Arial" w:hAnsi="Arial"/>
                <w:bCs/>
              </w:rPr>
            </w:pPr>
            <w:r w:rsidRPr="004B71C7">
              <w:rPr>
                <w:rFonts w:ascii="Arial" w:hAnsi="Arial"/>
                <w:bCs/>
              </w:rPr>
              <w:t xml:space="preserve">Finance Committee </w:t>
            </w:r>
            <w:r>
              <w:rPr>
                <w:rFonts w:ascii="Arial" w:hAnsi="Arial"/>
                <w:bCs/>
              </w:rPr>
              <w:t>–</w:t>
            </w:r>
            <w:r w:rsidRPr="004B71C7">
              <w:rPr>
                <w:rFonts w:ascii="Arial" w:hAnsi="Arial"/>
                <w:bCs/>
              </w:rPr>
              <w:t xml:space="preserve"> Dana</w:t>
            </w:r>
            <w:r w:rsidR="008B6C61">
              <w:rPr>
                <w:rFonts w:ascii="Arial" w:hAnsi="Arial"/>
                <w:bCs/>
              </w:rPr>
              <w:t xml:space="preserve"> </w:t>
            </w:r>
          </w:p>
          <w:p w14:paraId="3B2CDEDA" w14:textId="0B224110" w:rsidR="005960C1" w:rsidRDefault="008B6C61" w:rsidP="005B0AD5">
            <w:pPr>
              <w:pStyle w:val="ListParagraph"/>
              <w:numPr>
                <w:ilvl w:val="3"/>
                <w:numId w:val="39"/>
              </w:numPr>
              <w:rPr>
                <w:rFonts w:ascii="Arial" w:hAnsi="Arial"/>
                <w:bCs/>
              </w:rPr>
            </w:pPr>
            <w:r>
              <w:rPr>
                <w:rFonts w:ascii="Arial" w:hAnsi="Arial"/>
                <w:bCs/>
              </w:rPr>
              <w:t>No report</w:t>
            </w:r>
          </w:p>
          <w:p w14:paraId="17E531DF" w14:textId="77777777" w:rsidR="005B0AD5" w:rsidRDefault="005960C1" w:rsidP="005960C1">
            <w:pPr>
              <w:pStyle w:val="ListParagraph"/>
              <w:numPr>
                <w:ilvl w:val="2"/>
                <w:numId w:val="39"/>
              </w:numPr>
              <w:rPr>
                <w:rFonts w:ascii="Arial" w:hAnsi="Arial"/>
                <w:bCs/>
              </w:rPr>
            </w:pPr>
            <w:r w:rsidRPr="004B71C7">
              <w:rPr>
                <w:rFonts w:ascii="Arial" w:hAnsi="Arial"/>
                <w:bCs/>
              </w:rPr>
              <w:t>Bylaws</w:t>
            </w:r>
            <w:r>
              <w:rPr>
                <w:rFonts w:ascii="Arial" w:hAnsi="Arial"/>
                <w:bCs/>
              </w:rPr>
              <w:t xml:space="preserve"> Committee</w:t>
            </w:r>
            <w:r w:rsidRPr="004B71C7">
              <w:rPr>
                <w:rFonts w:ascii="Arial" w:hAnsi="Arial"/>
                <w:bCs/>
              </w:rPr>
              <w:t xml:space="preserve"> </w:t>
            </w:r>
            <w:r>
              <w:rPr>
                <w:rFonts w:ascii="Arial" w:hAnsi="Arial"/>
                <w:bCs/>
              </w:rPr>
              <w:t>–</w:t>
            </w:r>
            <w:r w:rsidRPr="004B71C7">
              <w:rPr>
                <w:rFonts w:ascii="Arial" w:hAnsi="Arial"/>
                <w:bCs/>
              </w:rPr>
              <w:t xml:space="preserve"> Mark</w:t>
            </w:r>
            <w:r w:rsidR="008B6C61">
              <w:rPr>
                <w:rFonts w:ascii="Arial" w:hAnsi="Arial"/>
                <w:bCs/>
              </w:rPr>
              <w:t xml:space="preserve"> </w:t>
            </w:r>
          </w:p>
          <w:p w14:paraId="74D1C5CD" w14:textId="34E6DE26" w:rsidR="005960C1" w:rsidRDefault="008B6C61" w:rsidP="005B0AD5">
            <w:pPr>
              <w:pStyle w:val="ListParagraph"/>
              <w:numPr>
                <w:ilvl w:val="3"/>
                <w:numId w:val="39"/>
              </w:numPr>
              <w:rPr>
                <w:rFonts w:ascii="Arial" w:hAnsi="Arial"/>
                <w:bCs/>
              </w:rPr>
            </w:pPr>
            <w:r>
              <w:rPr>
                <w:rFonts w:ascii="Arial" w:hAnsi="Arial"/>
                <w:bCs/>
              </w:rPr>
              <w:t>No report</w:t>
            </w:r>
          </w:p>
          <w:p w14:paraId="06E82158" w14:textId="337FACED" w:rsidR="005960C1" w:rsidRDefault="005960C1" w:rsidP="005960C1">
            <w:pPr>
              <w:pStyle w:val="ListParagraph"/>
              <w:numPr>
                <w:ilvl w:val="2"/>
                <w:numId w:val="39"/>
              </w:numPr>
              <w:rPr>
                <w:rFonts w:ascii="Arial" w:hAnsi="Arial"/>
                <w:bCs/>
              </w:rPr>
            </w:pPr>
            <w:r w:rsidRPr="004B71C7">
              <w:rPr>
                <w:rFonts w:ascii="Arial" w:hAnsi="Arial"/>
                <w:bCs/>
              </w:rPr>
              <w:t xml:space="preserve">Personnel/Nominating Committee </w:t>
            </w:r>
            <w:r w:rsidR="008B6C61">
              <w:rPr>
                <w:rFonts w:ascii="Arial" w:hAnsi="Arial"/>
                <w:bCs/>
              </w:rPr>
              <w:t>–</w:t>
            </w:r>
            <w:r w:rsidRPr="004B71C7">
              <w:rPr>
                <w:rFonts w:ascii="Arial" w:hAnsi="Arial"/>
                <w:bCs/>
              </w:rPr>
              <w:t xml:space="preserve"> Mark</w:t>
            </w:r>
          </w:p>
          <w:p w14:paraId="3F401B4D" w14:textId="369D6F31" w:rsidR="008B6C61" w:rsidRDefault="00A2522A" w:rsidP="008B6C61">
            <w:pPr>
              <w:pStyle w:val="ListParagraph"/>
              <w:numPr>
                <w:ilvl w:val="3"/>
                <w:numId w:val="39"/>
              </w:numPr>
              <w:rPr>
                <w:rFonts w:ascii="Arial" w:hAnsi="Arial"/>
                <w:bCs/>
              </w:rPr>
            </w:pPr>
            <w:r>
              <w:rPr>
                <w:rFonts w:ascii="Arial" w:hAnsi="Arial"/>
                <w:bCs/>
              </w:rPr>
              <w:t xml:space="preserve">We will have two candidates to </w:t>
            </w:r>
            <w:r w:rsidR="0064512D">
              <w:rPr>
                <w:rFonts w:ascii="Arial" w:hAnsi="Arial"/>
                <w:bCs/>
              </w:rPr>
              <w:t>vote on in the next meeting.</w:t>
            </w:r>
          </w:p>
          <w:p w14:paraId="50BF6C70" w14:textId="67D25CEE" w:rsidR="0064512D" w:rsidRDefault="0064512D" w:rsidP="008B6C61">
            <w:pPr>
              <w:pStyle w:val="ListParagraph"/>
              <w:numPr>
                <w:ilvl w:val="3"/>
                <w:numId w:val="39"/>
              </w:numPr>
              <w:rPr>
                <w:rFonts w:ascii="Arial" w:hAnsi="Arial"/>
                <w:bCs/>
              </w:rPr>
            </w:pPr>
            <w:r>
              <w:rPr>
                <w:rFonts w:ascii="Arial" w:hAnsi="Arial"/>
                <w:bCs/>
              </w:rPr>
              <w:t xml:space="preserve">Janelle Quinn was reinstated </w:t>
            </w:r>
            <w:r w:rsidR="006B6F74">
              <w:rPr>
                <w:rFonts w:ascii="Arial" w:hAnsi="Arial"/>
                <w:bCs/>
              </w:rPr>
              <w:t>to the board- welcome back!</w:t>
            </w:r>
          </w:p>
          <w:p w14:paraId="5C5D9618" w14:textId="77777777" w:rsidR="005B0AD5" w:rsidRDefault="005960C1" w:rsidP="005960C1">
            <w:pPr>
              <w:pStyle w:val="ListParagraph"/>
              <w:numPr>
                <w:ilvl w:val="2"/>
                <w:numId w:val="39"/>
              </w:numPr>
              <w:rPr>
                <w:rFonts w:ascii="Arial" w:hAnsi="Arial"/>
                <w:bCs/>
              </w:rPr>
            </w:pPr>
            <w:r w:rsidRPr="004B71C7">
              <w:rPr>
                <w:rFonts w:ascii="Arial" w:hAnsi="Arial"/>
                <w:bCs/>
              </w:rPr>
              <w:t>Fundraising and Outreach Committee – Mike</w:t>
            </w:r>
            <w:r w:rsidR="006B6F74">
              <w:rPr>
                <w:rFonts w:ascii="Arial" w:hAnsi="Arial"/>
                <w:bCs/>
              </w:rPr>
              <w:t xml:space="preserve">- </w:t>
            </w:r>
          </w:p>
          <w:p w14:paraId="36212F3C" w14:textId="4EB6F83A" w:rsidR="005960C1" w:rsidRPr="004B71C7" w:rsidRDefault="006B6F74" w:rsidP="005B0AD5">
            <w:pPr>
              <w:pStyle w:val="ListParagraph"/>
              <w:numPr>
                <w:ilvl w:val="3"/>
                <w:numId w:val="39"/>
              </w:numPr>
              <w:rPr>
                <w:rFonts w:ascii="Arial" w:hAnsi="Arial"/>
                <w:bCs/>
              </w:rPr>
            </w:pPr>
            <w:r>
              <w:rPr>
                <w:rFonts w:ascii="Arial" w:hAnsi="Arial"/>
                <w:bCs/>
              </w:rPr>
              <w:t>No report</w:t>
            </w:r>
          </w:p>
          <w:p w14:paraId="321DE145" w14:textId="52A0AA90" w:rsidR="005960C1" w:rsidRDefault="005960C1" w:rsidP="005960C1">
            <w:pPr>
              <w:pStyle w:val="ListParagraph"/>
              <w:numPr>
                <w:ilvl w:val="0"/>
                <w:numId w:val="39"/>
              </w:numPr>
              <w:rPr>
                <w:rFonts w:ascii="Arial" w:hAnsi="Arial"/>
                <w:b/>
              </w:rPr>
            </w:pPr>
            <w:r>
              <w:rPr>
                <w:rFonts w:ascii="Arial" w:hAnsi="Arial"/>
                <w:b/>
              </w:rPr>
              <w:t>Unfinished</w:t>
            </w:r>
            <w:r w:rsidRPr="00F24C89">
              <w:rPr>
                <w:rFonts w:ascii="Arial" w:hAnsi="Arial"/>
                <w:b/>
              </w:rPr>
              <w:t xml:space="preserve"> Business</w:t>
            </w:r>
          </w:p>
          <w:p w14:paraId="78BC3CBD" w14:textId="4E886640" w:rsidR="008C7F4C" w:rsidRPr="008C7F4C" w:rsidRDefault="008C7F4C" w:rsidP="008C7F4C">
            <w:pPr>
              <w:pStyle w:val="ListParagraph"/>
              <w:numPr>
                <w:ilvl w:val="1"/>
                <w:numId w:val="39"/>
              </w:numPr>
              <w:rPr>
                <w:rFonts w:ascii="Arial" w:hAnsi="Arial"/>
                <w:bCs/>
              </w:rPr>
            </w:pPr>
            <w:r w:rsidRPr="008C7F4C">
              <w:rPr>
                <w:rFonts w:ascii="Arial" w:hAnsi="Arial"/>
                <w:bCs/>
              </w:rPr>
              <w:t>No report</w:t>
            </w:r>
          </w:p>
          <w:p w14:paraId="2BC76986" w14:textId="3563E2BA" w:rsidR="005960C1" w:rsidRDefault="005960C1" w:rsidP="005960C1">
            <w:pPr>
              <w:pStyle w:val="ListParagraph"/>
              <w:numPr>
                <w:ilvl w:val="0"/>
                <w:numId w:val="39"/>
              </w:numPr>
              <w:rPr>
                <w:rFonts w:ascii="Arial" w:hAnsi="Arial"/>
                <w:b/>
              </w:rPr>
            </w:pPr>
            <w:r w:rsidRPr="00F24C89">
              <w:rPr>
                <w:rFonts w:ascii="Arial" w:hAnsi="Arial"/>
                <w:b/>
              </w:rPr>
              <w:t>New Business</w:t>
            </w:r>
          </w:p>
          <w:p w14:paraId="53FDDA3A" w14:textId="1FEEA998" w:rsidR="008C7F4C" w:rsidRPr="00B2615D" w:rsidRDefault="008C7F4C" w:rsidP="008C7F4C">
            <w:pPr>
              <w:pStyle w:val="ListParagraph"/>
              <w:numPr>
                <w:ilvl w:val="1"/>
                <w:numId w:val="39"/>
              </w:numPr>
              <w:rPr>
                <w:rFonts w:ascii="Arial" w:hAnsi="Arial"/>
                <w:bCs/>
              </w:rPr>
            </w:pPr>
            <w:r w:rsidRPr="00B2615D">
              <w:rPr>
                <w:rFonts w:ascii="Arial" w:hAnsi="Arial"/>
                <w:bCs/>
              </w:rPr>
              <w:t>The minutes will</w:t>
            </w:r>
            <w:r w:rsidR="00D2602A" w:rsidRPr="00B2615D">
              <w:rPr>
                <w:rFonts w:ascii="Arial" w:hAnsi="Arial"/>
                <w:bCs/>
              </w:rPr>
              <w:t xml:space="preserve"> be added to the CTH Website. </w:t>
            </w:r>
            <w:r w:rsidR="00B2615D" w:rsidRPr="00B2615D">
              <w:rPr>
                <w:rFonts w:ascii="Arial" w:hAnsi="Arial"/>
                <w:bCs/>
              </w:rPr>
              <w:t xml:space="preserve">A tab will be created to house all things board related. </w:t>
            </w:r>
          </w:p>
          <w:p w14:paraId="457F49A6" w14:textId="0DDF7759" w:rsidR="005960C1" w:rsidRDefault="005960C1" w:rsidP="005960C1">
            <w:pPr>
              <w:pStyle w:val="ListParagraph"/>
              <w:numPr>
                <w:ilvl w:val="0"/>
                <w:numId w:val="39"/>
              </w:numPr>
              <w:rPr>
                <w:rFonts w:ascii="Arial" w:hAnsi="Arial"/>
                <w:b/>
              </w:rPr>
            </w:pPr>
            <w:r>
              <w:rPr>
                <w:rFonts w:ascii="Arial" w:hAnsi="Arial"/>
                <w:b/>
              </w:rPr>
              <w:t>Announcements</w:t>
            </w:r>
          </w:p>
          <w:p w14:paraId="50F24D93" w14:textId="24AB6EB7" w:rsidR="004501F0" w:rsidRPr="006A19DE" w:rsidRDefault="004501F0" w:rsidP="004501F0">
            <w:pPr>
              <w:pStyle w:val="ListParagraph"/>
              <w:numPr>
                <w:ilvl w:val="1"/>
                <w:numId w:val="39"/>
              </w:numPr>
              <w:rPr>
                <w:rFonts w:ascii="Arial" w:hAnsi="Arial"/>
                <w:bCs/>
              </w:rPr>
            </w:pPr>
            <w:r w:rsidRPr="006A19DE">
              <w:rPr>
                <w:rFonts w:ascii="Arial" w:hAnsi="Arial"/>
                <w:bCs/>
              </w:rPr>
              <w:t>No Report</w:t>
            </w:r>
          </w:p>
          <w:p w14:paraId="10F08EDC" w14:textId="5FC32E75" w:rsidR="005960C1" w:rsidRDefault="005960C1" w:rsidP="005960C1">
            <w:pPr>
              <w:pStyle w:val="ListParagraph"/>
              <w:numPr>
                <w:ilvl w:val="0"/>
                <w:numId w:val="39"/>
              </w:numPr>
              <w:rPr>
                <w:rFonts w:ascii="Arial" w:hAnsi="Arial"/>
                <w:b/>
              </w:rPr>
            </w:pPr>
            <w:r>
              <w:rPr>
                <w:rFonts w:ascii="Arial" w:hAnsi="Arial"/>
                <w:b/>
              </w:rPr>
              <w:t>Adjournment</w:t>
            </w:r>
          </w:p>
          <w:p w14:paraId="5DDA1F62" w14:textId="7739B2EE" w:rsidR="004501F0" w:rsidRDefault="004501F0" w:rsidP="004501F0">
            <w:pPr>
              <w:pStyle w:val="ListParagraph"/>
              <w:numPr>
                <w:ilvl w:val="1"/>
                <w:numId w:val="39"/>
              </w:numPr>
              <w:rPr>
                <w:rFonts w:ascii="Arial" w:hAnsi="Arial"/>
                <w:b/>
              </w:rPr>
            </w:pPr>
            <w:r>
              <w:rPr>
                <w:rFonts w:ascii="Arial" w:hAnsi="Arial"/>
                <w:b/>
              </w:rPr>
              <w:t>Motion</w:t>
            </w:r>
            <w:r w:rsidR="006A19DE">
              <w:rPr>
                <w:rFonts w:ascii="Arial" w:hAnsi="Arial"/>
                <w:b/>
              </w:rPr>
              <w:t>:</w:t>
            </w:r>
            <w:r>
              <w:rPr>
                <w:rFonts w:ascii="Arial" w:hAnsi="Arial"/>
                <w:b/>
              </w:rPr>
              <w:t xml:space="preserve"> </w:t>
            </w:r>
            <w:r w:rsidR="006A19DE">
              <w:rPr>
                <w:rFonts w:ascii="Arial" w:hAnsi="Arial"/>
                <w:b/>
              </w:rPr>
              <w:t xml:space="preserve">Adjourn Meeting at 12:51 pm (Dana/Mark) </w:t>
            </w:r>
            <w:r>
              <w:rPr>
                <w:rFonts w:ascii="Arial" w:hAnsi="Arial"/>
                <w:b/>
              </w:rPr>
              <w:t xml:space="preserve"> </w:t>
            </w:r>
          </w:p>
          <w:p w14:paraId="025C8AAB" w14:textId="77777777" w:rsidR="005960C1" w:rsidRDefault="005960C1" w:rsidP="005960C1">
            <w:pPr>
              <w:pStyle w:val="ListParagraph"/>
              <w:ind w:left="1080"/>
              <w:rPr>
                <w:rFonts w:ascii="Arial" w:hAnsi="Arial"/>
                <w:b/>
              </w:rPr>
            </w:pPr>
          </w:p>
          <w:p w14:paraId="4D3C659D" w14:textId="77777777" w:rsidR="005960C1" w:rsidRPr="004016D5" w:rsidRDefault="005960C1" w:rsidP="005960C1">
            <w:pPr>
              <w:pStyle w:val="ListParagraph"/>
              <w:rPr>
                <w:rFonts w:ascii="Arial" w:hAnsi="Arial"/>
                <w:b/>
              </w:rPr>
            </w:pPr>
          </w:p>
          <w:p w14:paraId="2113237C" w14:textId="77777777" w:rsidR="005960C1" w:rsidRDefault="005960C1" w:rsidP="005960C1">
            <w:pPr>
              <w:pStyle w:val="ListParagraph"/>
              <w:ind w:left="1080"/>
              <w:rPr>
                <w:rFonts w:ascii="Arial" w:hAnsi="Arial"/>
                <w:b/>
              </w:rPr>
            </w:pPr>
          </w:p>
          <w:p w14:paraId="764511A7" w14:textId="77777777" w:rsidR="005960C1" w:rsidRPr="004016D5" w:rsidRDefault="005960C1" w:rsidP="005960C1">
            <w:pPr>
              <w:pStyle w:val="ListParagraph"/>
              <w:rPr>
                <w:rFonts w:ascii="Arial" w:hAnsi="Arial"/>
                <w:b/>
              </w:rPr>
            </w:pPr>
          </w:p>
          <w:p w14:paraId="52C32A0E" w14:textId="77777777" w:rsidR="005960C1" w:rsidRPr="004A4BAC" w:rsidRDefault="005960C1" w:rsidP="005960C1">
            <w:pPr>
              <w:pStyle w:val="ListParagraph"/>
              <w:ind w:left="1080"/>
              <w:rPr>
                <w:rFonts w:ascii="Arial" w:hAnsi="Arial"/>
                <w:b/>
              </w:rPr>
            </w:pPr>
          </w:p>
          <w:p w14:paraId="243134A1" w14:textId="77777777" w:rsidR="005960C1" w:rsidRPr="00760547" w:rsidRDefault="005960C1" w:rsidP="005960C1">
            <w:pPr>
              <w:rPr>
                <w:rFonts w:ascii="Arial" w:hAnsi="Arial"/>
              </w:rPr>
            </w:pPr>
          </w:p>
        </w:tc>
      </w:tr>
      <w:tr w:rsidR="005960C1" w:rsidRPr="009135E4" w14:paraId="2A6881B6" w14:textId="77777777" w:rsidTr="005960C1">
        <w:trPr>
          <w:trHeight w:val="1697"/>
        </w:trPr>
        <w:tc>
          <w:tcPr>
            <w:tcW w:w="2785" w:type="dxa"/>
            <w:shd w:val="clear" w:color="auto" w:fill="E6E6E6"/>
          </w:tcPr>
          <w:p w14:paraId="79436C64" w14:textId="77777777" w:rsidR="005960C1" w:rsidRDefault="005960C1" w:rsidP="005960C1">
            <w:pPr>
              <w:jc w:val="center"/>
            </w:pPr>
          </w:p>
        </w:tc>
        <w:tc>
          <w:tcPr>
            <w:tcW w:w="9005" w:type="dxa"/>
          </w:tcPr>
          <w:p w14:paraId="2AA22B6B" w14:textId="77777777" w:rsidR="005960C1" w:rsidRPr="00B512F8" w:rsidRDefault="005960C1" w:rsidP="005960C1">
            <w:pPr>
              <w:jc w:val="center"/>
              <w:rPr>
                <w:rFonts w:ascii="Arial" w:hAnsi="Arial" w:cs="Arial"/>
                <w:b/>
                <w:bCs/>
                <w:color w:val="000000"/>
              </w:rPr>
            </w:pPr>
          </w:p>
        </w:tc>
      </w:tr>
    </w:tbl>
    <w:p w14:paraId="20986159" w14:textId="77777777" w:rsidR="007A69D8" w:rsidRDefault="007A69D8"/>
    <w:p w14:paraId="3E3356FF" w14:textId="77777777" w:rsidR="00D61988" w:rsidRDefault="00D61988" w:rsidP="00507316"/>
    <w:sectPr w:rsidR="00D61988" w:rsidSect="00651B18">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nnifer Flora" w:date="2021-07-28T12:33:00Z" w:initials="JF">
    <w:p w14:paraId="7002C99F" w14:textId="0D5A5EF8" w:rsidR="00142933" w:rsidRDefault="00142933">
      <w:pPr>
        <w:pStyle w:val="CommentText"/>
      </w:pPr>
      <w:r>
        <w:rPr>
          <w:rStyle w:val="CommentReference"/>
        </w:rPr>
        <w:annotationRef/>
      </w:r>
      <w:r>
        <w:t>o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02C99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BCD2F" w16cex:dateUtc="2021-07-28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02C99F" w16cid:durableId="24ABCD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09AA7" w14:textId="77777777" w:rsidR="00734071" w:rsidRDefault="00734071">
      <w:r>
        <w:separator/>
      </w:r>
    </w:p>
  </w:endnote>
  <w:endnote w:type="continuationSeparator" w:id="0">
    <w:p w14:paraId="213A76B7" w14:textId="77777777" w:rsidR="00734071" w:rsidRDefault="00734071">
      <w:r>
        <w:continuationSeparator/>
      </w:r>
    </w:p>
  </w:endnote>
  <w:endnote w:type="continuationNotice" w:id="1">
    <w:p w14:paraId="39C4D642" w14:textId="77777777" w:rsidR="00734071" w:rsidRDefault="007340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6CB22" w14:textId="77777777" w:rsidR="00360342" w:rsidRDefault="00360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D1F58" w14:textId="77777777" w:rsidR="00360342" w:rsidRDefault="003603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264EF" w14:textId="77777777" w:rsidR="00360342" w:rsidRDefault="00360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4A197" w14:textId="77777777" w:rsidR="00734071" w:rsidRDefault="00734071">
      <w:r>
        <w:separator/>
      </w:r>
    </w:p>
  </w:footnote>
  <w:footnote w:type="continuationSeparator" w:id="0">
    <w:p w14:paraId="71C565EF" w14:textId="77777777" w:rsidR="00734071" w:rsidRDefault="00734071">
      <w:r>
        <w:continuationSeparator/>
      </w:r>
    </w:p>
  </w:footnote>
  <w:footnote w:type="continuationNotice" w:id="1">
    <w:p w14:paraId="24A52092" w14:textId="77777777" w:rsidR="00734071" w:rsidRDefault="007340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396FA" w14:textId="28BDFC64" w:rsidR="00360342" w:rsidRDefault="00734071">
    <w:pPr>
      <w:pStyle w:val="Header"/>
    </w:pPr>
    <w:r>
      <w:rPr>
        <w:noProof/>
      </w:rPr>
      <w:pict w14:anchorId="5B4608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206751" o:spid="_x0000_s2051" type="#_x0000_t136" style="position:absolute;margin-left:0;margin-top:0;width:543.8pt;height:217.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C4DD6" w14:textId="4C4DF4EC" w:rsidR="00360342" w:rsidRDefault="00734071">
    <w:pPr>
      <w:pStyle w:val="Header"/>
    </w:pPr>
    <w:r>
      <w:rPr>
        <w:noProof/>
      </w:rPr>
      <w:pict w14:anchorId="29A8D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206752" o:spid="_x0000_s2052" type="#_x0000_t136" style="position:absolute;margin-left:0;margin-top:0;width:543.8pt;height:217.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5F97C" w14:textId="2620B609" w:rsidR="00360342" w:rsidRDefault="00734071">
    <w:pPr>
      <w:pStyle w:val="Header"/>
    </w:pPr>
    <w:r>
      <w:rPr>
        <w:noProof/>
      </w:rPr>
      <w:pict w14:anchorId="39B314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206750" o:spid="_x0000_s2050" type="#_x0000_t136" style="position:absolute;margin-left:0;margin-top:0;width:543.8pt;height:217.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05376"/>
    <w:multiLevelType w:val="hybridMultilevel"/>
    <w:tmpl w:val="1C763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D527D"/>
    <w:multiLevelType w:val="hybridMultilevel"/>
    <w:tmpl w:val="91805D00"/>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0B56240B"/>
    <w:multiLevelType w:val="hybridMultilevel"/>
    <w:tmpl w:val="A50C663C"/>
    <w:lvl w:ilvl="0" w:tplc="1234DB04">
      <w:start w:val="1"/>
      <w:numFmt w:val="decimal"/>
      <w:lvlText w:val="%1."/>
      <w:lvlJc w:val="left"/>
      <w:pPr>
        <w:ind w:left="1740" w:hanging="360"/>
      </w:pPr>
      <w:rPr>
        <w:rFonts w:hint="default"/>
      </w:rPr>
    </w:lvl>
    <w:lvl w:ilvl="1" w:tplc="04090019" w:tentative="1">
      <w:start w:val="1"/>
      <w:numFmt w:val="lowerLetter"/>
      <w:lvlText w:val="%2."/>
      <w:lvlJc w:val="left"/>
      <w:pPr>
        <w:ind w:left="2480" w:hanging="360"/>
      </w:pPr>
    </w:lvl>
    <w:lvl w:ilvl="2" w:tplc="0409001B" w:tentative="1">
      <w:start w:val="1"/>
      <w:numFmt w:val="lowerRoman"/>
      <w:lvlText w:val="%3."/>
      <w:lvlJc w:val="right"/>
      <w:pPr>
        <w:ind w:left="3200" w:hanging="180"/>
      </w:pPr>
    </w:lvl>
    <w:lvl w:ilvl="3" w:tplc="0409000F" w:tentative="1">
      <w:start w:val="1"/>
      <w:numFmt w:val="decimal"/>
      <w:lvlText w:val="%4."/>
      <w:lvlJc w:val="left"/>
      <w:pPr>
        <w:ind w:left="3920" w:hanging="360"/>
      </w:pPr>
    </w:lvl>
    <w:lvl w:ilvl="4" w:tplc="04090019" w:tentative="1">
      <w:start w:val="1"/>
      <w:numFmt w:val="lowerLetter"/>
      <w:lvlText w:val="%5."/>
      <w:lvlJc w:val="left"/>
      <w:pPr>
        <w:ind w:left="4640" w:hanging="360"/>
      </w:pPr>
    </w:lvl>
    <w:lvl w:ilvl="5" w:tplc="0409001B" w:tentative="1">
      <w:start w:val="1"/>
      <w:numFmt w:val="lowerRoman"/>
      <w:lvlText w:val="%6."/>
      <w:lvlJc w:val="right"/>
      <w:pPr>
        <w:ind w:left="5360" w:hanging="180"/>
      </w:pPr>
    </w:lvl>
    <w:lvl w:ilvl="6" w:tplc="0409000F" w:tentative="1">
      <w:start w:val="1"/>
      <w:numFmt w:val="decimal"/>
      <w:lvlText w:val="%7."/>
      <w:lvlJc w:val="left"/>
      <w:pPr>
        <w:ind w:left="6080" w:hanging="360"/>
      </w:pPr>
    </w:lvl>
    <w:lvl w:ilvl="7" w:tplc="04090019" w:tentative="1">
      <w:start w:val="1"/>
      <w:numFmt w:val="lowerLetter"/>
      <w:lvlText w:val="%8."/>
      <w:lvlJc w:val="left"/>
      <w:pPr>
        <w:ind w:left="6800" w:hanging="360"/>
      </w:pPr>
    </w:lvl>
    <w:lvl w:ilvl="8" w:tplc="0409001B" w:tentative="1">
      <w:start w:val="1"/>
      <w:numFmt w:val="lowerRoman"/>
      <w:lvlText w:val="%9."/>
      <w:lvlJc w:val="right"/>
      <w:pPr>
        <w:ind w:left="7520" w:hanging="180"/>
      </w:pPr>
    </w:lvl>
  </w:abstractNum>
  <w:abstractNum w:abstractNumId="3" w15:restartNumberingAfterBreak="0">
    <w:nsid w:val="0B573C0A"/>
    <w:multiLevelType w:val="hybridMultilevel"/>
    <w:tmpl w:val="179C3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1733F"/>
    <w:multiLevelType w:val="hybridMultilevel"/>
    <w:tmpl w:val="DEA01A4C"/>
    <w:lvl w:ilvl="0" w:tplc="831668BE">
      <w:start w:val="1"/>
      <w:numFmt w:val="upp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0E4F1723"/>
    <w:multiLevelType w:val="hybridMultilevel"/>
    <w:tmpl w:val="42EE03DE"/>
    <w:lvl w:ilvl="0" w:tplc="04090011">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110479BA"/>
    <w:multiLevelType w:val="hybridMultilevel"/>
    <w:tmpl w:val="2E0A8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41FA3"/>
    <w:multiLevelType w:val="hybridMultilevel"/>
    <w:tmpl w:val="1994AB90"/>
    <w:lvl w:ilvl="0" w:tplc="EF74E87C">
      <w:start w:val="1"/>
      <w:numFmt w:val="bullet"/>
      <w:lvlText w:val=""/>
      <w:lvlJc w:val="left"/>
      <w:pPr>
        <w:tabs>
          <w:tab w:val="num" w:pos="720"/>
        </w:tabs>
        <w:ind w:left="720" w:hanging="360"/>
      </w:pPr>
      <w:rPr>
        <w:rFonts w:ascii="Symbol" w:hAnsi="Symbol" w:hint="default"/>
        <w:color w:val="auto"/>
      </w:rPr>
    </w:lvl>
    <w:lvl w:ilvl="1" w:tplc="91968B8C">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6231F6"/>
    <w:multiLevelType w:val="multilevel"/>
    <w:tmpl w:val="B64E6D06"/>
    <w:lvl w:ilvl="0">
      <w:start w:val="1"/>
      <w:numFmt w:val="bullet"/>
      <w:lvlText w:val="●"/>
      <w:lvlJc w:val="left"/>
      <w:pPr>
        <w:ind w:left="720" w:firstLine="360"/>
      </w:pPr>
      <w:rPr>
        <w:rFonts w:ascii="Arial" w:eastAsia="Arial" w:hAnsi="Arial" w:cs="Arial"/>
        <w:b w:val="0"/>
        <w:i w:val="0"/>
        <w:smallCaps w:val="0"/>
        <w:strike w:val="0"/>
        <w:color w:val="000000"/>
        <w:sz w:val="22"/>
        <w:highlight w:val="none"/>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highlight w:val="none"/>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highlight w:val="none"/>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highlight w:val="none"/>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highlight w:val="none"/>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highlight w:val="none"/>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highlight w:val="none"/>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highlight w:val="none"/>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highlight w:val="none"/>
        <w:u w:val="none"/>
        <w:vertAlign w:val="baseline"/>
      </w:rPr>
    </w:lvl>
  </w:abstractNum>
  <w:abstractNum w:abstractNumId="9" w15:restartNumberingAfterBreak="0">
    <w:nsid w:val="17902547"/>
    <w:multiLevelType w:val="hybridMultilevel"/>
    <w:tmpl w:val="B2D2AF74"/>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0" w15:restartNumberingAfterBreak="0">
    <w:nsid w:val="19CC6F7C"/>
    <w:multiLevelType w:val="hybridMultilevel"/>
    <w:tmpl w:val="5126B7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C745053"/>
    <w:multiLevelType w:val="hybridMultilevel"/>
    <w:tmpl w:val="2E26E756"/>
    <w:lvl w:ilvl="0" w:tplc="BFA6B570">
      <w:start w:val="1"/>
      <w:numFmt w:val="decimal"/>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12" w15:restartNumberingAfterBreak="0">
    <w:nsid w:val="1E317098"/>
    <w:multiLevelType w:val="hybridMultilevel"/>
    <w:tmpl w:val="15EA04DC"/>
    <w:lvl w:ilvl="0" w:tplc="9FB42C34">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3" w15:restartNumberingAfterBreak="0">
    <w:nsid w:val="23524807"/>
    <w:multiLevelType w:val="hybridMultilevel"/>
    <w:tmpl w:val="D4B4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B09CE"/>
    <w:multiLevelType w:val="hybridMultilevel"/>
    <w:tmpl w:val="0F8E2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1C217B"/>
    <w:multiLevelType w:val="hybridMultilevel"/>
    <w:tmpl w:val="6BF64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13A8D"/>
    <w:multiLevelType w:val="hybridMultilevel"/>
    <w:tmpl w:val="F960A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E68F4"/>
    <w:multiLevelType w:val="hybridMultilevel"/>
    <w:tmpl w:val="1E26D928"/>
    <w:lvl w:ilvl="0" w:tplc="E60CF1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2B1123"/>
    <w:multiLevelType w:val="hybridMultilevel"/>
    <w:tmpl w:val="CF44E33E"/>
    <w:lvl w:ilvl="0" w:tplc="1234DB04">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4059581A"/>
    <w:multiLevelType w:val="hybridMultilevel"/>
    <w:tmpl w:val="CF44E33E"/>
    <w:lvl w:ilvl="0" w:tplc="1234DB04">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07F79BB"/>
    <w:multiLevelType w:val="hybridMultilevel"/>
    <w:tmpl w:val="8A544C26"/>
    <w:lvl w:ilvl="0" w:tplc="52E8E9A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45842320"/>
    <w:multiLevelType w:val="hybridMultilevel"/>
    <w:tmpl w:val="515E01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A7B0E38"/>
    <w:multiLevelType w:val="hybridMultilevel"/>
    <w:tmpl w:val="48C2B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20571B"/>
    <w:multiLevelType w:val="hybridMultilevel"/>
    <w:tmpl w:val="8EDC04B4"/>
    <w:lvl w:ilvl="0" w:tplc="160AEE38">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09C3A36"/>
    <w:multiLevelType w:val="hybridMultilevel"/>
    <w:tmpl w:val="7532A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502FBE"/>
    <w:multiLevelType w:val="hybridMultilevel"/>
    <w:tmpl w:val="A50C663C"/>
    <w:lvl w:ilvl="0" w:tplc="1234DB04">
      <w:start w:val="1"/>
      <w:numFmt w:val="upperLetter"/>
      <w:lvlText w:val="%1."/>
      <w:lvlJc w:val="left"/>
      <w:pPr>
        <w:ind w:left="1740" w:hanging="360"/>
      </w:pPr>
      <w:rPr>
        <w:rFonts w:hint="default"/>
      </w:rPr>
    </w:lvl>
    <w:lvl w:ilvl="1" w:tplc="04090019" w:tentative="1">
      <w:start w:val="1"/>
      <w:numFmt w:val="lowerLetter"/>
      <w:lvlText w:val="%2."/>
      <w:lvlJc w:val="left"/>
      <w:pPr>
        <w:ind w:left="2480" w:hanging="360"/>
      </w:pPr>
    </w:lvl>
    <w:lvl w:ilvl="2" w:tplc="0409001B" w:tentative="1">
      <w:start w:val="1"/>
      <w:numFmt w:val="lowerRoman"/>
      <w:lvlText w:val="%3."/>
      <w:lvlJc w:val="right"/>
      <w:pPr>
        <w:ind w:left="3200" w:hanging="180"/>
      </w:pPr>
    </w:lvl>
    <w:lvl w:ilvl="3" w:tplc="0409000F" w:tentative="1">
      <w:start w:val="1"/>
      <w:numFmt w:val="decimal"/>
      <w:lvlText w:val="%4."/>
      <w:lvlJc w:val="left"/>
      <w:pPr>
        <w:ind w:left="3920" w:hanging="360"/>
      </w:pPr>
    </w:lvl>
    <w:lvl w:ilvl="4" w:tplc="04090019" w:tentative="1">
      <w:start w:val="1"/>
      <w:numFmt w:val="lowerLetter"/>
      <w:lvlText w:val="%5."/>
      <w:lvlJc w:val="left"/>
      <w:pPr>
        <w:ind w:left="4640" w:hanging="360"/>
      </w:pPr>
    </w:lvl>
    <w:lvl w:ilvl="5" w:tplc="0409001B" w:tentative="1">
      <w:start w:val="1"/>
      <w:numFmt w:val="lowerRoman"/>
      <w:lvlText w:val="%6."/>
      <w:lvlJc w:val="right"/>
      <w:pPr>
        <w:ind w:left="5360" w:hanging="180"/>
      </w:pPr>
    </w:lvl>
    <w:lvl w:ilvl="6" w:tplc="0409000F" w:tentative="1">
      <w:start w:val="1"/>
      <w:numFmt w:val="decimal"/>
      <w:lvlText w:val="%7."/>
      <w:lvlJc w:val="left"/>
      <w:pPr>
        <w:ind w:left="6080" w:hanging="360"/>
      </w:pPr>
    </w:lvl>
    <w:lvl w:ilvl="7" w:tplc="04090019" w:tentative="1">
      <w:start w:val="1"/>
      <w:numFmt w:val="lowerLetter"/>
      <w:lvlText w:val="%8."/>
      <w:lvlJc w:val="left"/>
      <w:pPr>
        <w:ind w:left="6800" w:hanging="360"/>
      </w:pPr>
    </w:lvl>
    <w:lvl w:ilvl="8" w:tplc="0409001B" w:tentative="1">
      <w:start w:val="1"/>
      <w:numFmt w:val="lowerRoman"/>
      <w:lvlText w:val="%9."/>
      <w:lvlJc w:val="right"/>
      <w:pPr>
        <w:ind w:left="7520" w:hanging="180"/>
      </w:pPr>
    </w:lvl>
  </w:abstractNum>
  <w:abstractNum w:abstractNumId="26" w15:restartNumberingAfterBreak="0">
    <w:nsid w:val="52A70A02"/>
    <w:multiLevelType w:val="hybridMultilevel"/>
    <w:tmpl w:val="2B5E1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5B84809"/>
    <w:multiLevelType w:val="hybridMultilevel"/>
    <w:tmpl w:val="5BC85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4C2088"/>
    <w:multiLevelType w:val="hybridMultilevel"/>
    <w:tmpl w:val="ABA0CC76"/>
    <w:lvl w:ilvl="0" w:tplc="8E0AA984">
      <w:start w:val="1"/>
      <w:numFmt w:val="upperLetter"/>
      <w:lvlText w:val="%1."/>
      <w:lvlJc w:val="left"/>
      <w:pPr>
        <w:ind w:left="700" w:hanging="360"/>
      </w:pPr>
      <w:rPr>
        <w:rFonts w:hint="default"/>
        <w:b/>
        <w:color w:val="auto"/>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9" w15:restartNumberingAfterBreak="0">
    <w:nsid w:val="58F31E4D"/>
    <w:multiLevelType w:val="hybridMultilevel"/>
    <w:tmpl w:val="C8700AE0"/>
    <w:lvl w:ilvl="0" w:tplc="D0086472">
      <w:start w:val="1"/>
      <w:numFmt w:val="lowerLetter"/>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30" w15:restartNumberingAfterBreak="0">
    <w:nsid w:val="5B743CBB"/>
    <w:multiLevelType w:val="hybridMultilevel"/>
    <w:tmpl w:val="3FF407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E7F08A3"/>
    <w:multiLevelType w:val="hybridMultilevel"/>
    <w:tmpl w:val="D498893E"/>
    <w:lvl w:ilvl="0" w:tplc="C942A588">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2" w15:restartNumberingAfterBreak="0">
    <w:nsid w:val="60601083"/>
    <w:multiLevelType w:val="hybridMultilevel"/>
    <w:tmpl w:val="3FF4C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C9115B"/>
    <w:multiLevelType w:val="hybridMultilevel"/>
    <w:tmpl w:val="8BB07C5C"/>
    <w:lvl w:ilvl="0" w:tplc="1E1EAF6C">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sz w:val="22"/>
        <w:szCs w:val="22"/>
      </w:rPr>
    </w:lvl>
    <w:lvl w:ilvl="2" w:tplc="1AB04142">
      <w:start w:val="1"/>
      <w:numFmt w:val="bullet"/>
      <w:lvlText w:val=""/>
      <w:lvlJc w:val="left"/>
      <w:pPr>
        <w:ind w:left="1260" w:hanging="180"/>
      </w:pPr>
      <w:rPr>
        <w:rFonts w:ascii="Symbol" w:hAnsi="Symbol" w:hint="default"/>
        <w:sz w:val="22"/>
        <w:szCs w:val="22"/>
      </w:rPr>
    </w:lvl>
    <w:lvl w:ilvl="3" w:tplc="04090001">
      <w:start w:val="1"/>
      <w:numFmt w:val="bullet"/>
      <w:lvlText w:val=""/>
      <w:lvlJc w:val="left"/>
      <w:pPr>
        <w:ind w:left="1620" w:hanging="360"/>
      </w:pPr>
      <w:rPr>
        <w:rFonts w:ascii="Symbol" w:hAnsi="Symbol" w:hint="default"/>
      </w:rPr>
    </w:lvl>
    <w:lvl w:ilvl="4" w:tplc="04090001">
      <w:start w:val="1"/>
      <w:numFmt w:val="bullet"/>
      <w:lvlText w:val=""/>
      <w:lvlJc w:val="left"/>
      <w:pPr>
        <w:ind w:left="207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95399B"/>
    <w:multiLevelType w:val="hybridMultilevel"/>
    <w:tmpl w:val="A50C663C"/>
    <w:lvl w:ilvl="0" w:tplc="1234DB04">
      <w:start w:val="1"/>
      <w:numFmt w:val="upperLetter"/>
      <w:lvlText w:val="%1."/>
      <w:lvlJc w:val="left"/>
      <w:pPr>
        <w:ind w:left="72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35" w15:restartNumberingAfterBreak="0">
    <w:nsid w:val="6E643C6F"/>
    <w:multiLevelType w:val="hybridMultilevel"/>
    <w:tmpl w:val="0BFE7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9B4668"/>
    <w:multiLevelType w:val="hybridMultilevel"/>
    <w:tmpl w:val="43BAA056"/>
    <w:lvl w:ilvl="0" w:tplc="74C4F652">
      <w:start w:val="1"/>
      <w:numFmt w:val="upperLetter"/>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37" w15:restartNumberingAfterBreak="0">
    <w:nsid w:val="70E84A8C"/>
    <w:multiLevelType w:val="hybridMultilevel"/>
    <w:tmpl w:val="C4AEDA1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8" w15:restartNumberingAfterBreak="0">
    <w:nsid w:val="72255647"/>
    <w:multiLevelType w:val="hybridMultilevel"/>
    <w:tmpl w:val="C1661AA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4407B64"/>
    <w:multiLevelType w:val="hybridMultilevel"/>
    <w:tmpl w:val="EEBC4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263122"/>
    <w:multiLevelType w:val="hybridMultilevel"/>
    <w:tmpl w:val="5212DE60"/>
    <w:lvl w:ilvl="0" w:tplc="D712443E">
      <w:start w:val="1"/>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41" w15:restartNumberingAfterBreak="0">
    <w:nsid w:val="7F8A1F09"/>
    <w:multiLevelType w:val="hybridMultilevel"/>
    <w:tmpl w:val="4634BFDA"/>
    <w:lvl w:ilvl="0" w:tplc="6DF6051C">
      <w:start w:val="1"/>
      <w:numFmt w:val="decimal"/>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42" w15:restartNumberingAfterBreak="0">
    <w:nsid w:val="7FE42A19"/>
    <w:multiLevelType w:val="hybridMultilevel"/>
    <w:tmpl w:val="E188D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9"/>
  </w:num>
  <w:num w:numId="4">
    <w:abstractNumId w:val="3"/>
  </w:num>
  <w:num w:numId="5">
    <w:abstractNumId w:val="27"/>
  </w:num>
  <w:num w:numId="6">
    <w:abstractNumId w:val="16"/>
  </w:num>
  <w:num w:numId="7">
    <w:abstractNumId w:val="6"/>
  </w:num>
  <w:num w:numId="8">
    <w:abstractNumId w:val="35"/>
  </w:num>
  <w:num w:numId="9">
    <w:abstractNumId w:val="0"/>
  </w:num>
  <w:num w:numId="10">
    <w:abstractNumId w:val="32"/>
  </w:num>
  <w:num w:numId="11">
    <w:abstractNumId w:val="42"/>
  </w:num>
  <w:num w:numId="12">
    <w:abstractNumId w:val="24"/>
  </w:num>
  <w:num w:numId="13">
    <w:abstractNumId w:val="8"/>
  </w:num>
  <w:num w:numId="14">
    <w:abstractNumId w:val="15"/>
  </w:num>
  <w:num w:numId="15">
    <w:abstractNumId w:val="13"/>
  </w:num>
  <w:num w:numId="16">
    <w:abstractNumId w:val="23"/>
  </w:num>
  <w:num w:numId="17">
    <w:abstractNumId w:val="26"/>
  </w:num>
  <w:num w:numId="18">
    <w:abstractNumId w:val="14"/>
  </w:num>
  <w:num w:numId="19">
    <w:abstractNumId w:val="39"/>
  </w:num>
  <w:num w:numId="20">
    <w:abstractNumId w:val="37"/>
  </w:num>
  <w:num w:numId="21">
    <w:abstractNumId w:val="22"/>
  </w:num>
  <w:num w:numId="22">
    <w:abstractNumId w:val="40"/>
  </w:num>
  <w:num w:numId="23">
    <w:abstractNumId w:val="19"/>
  </w:num>
  <w:num w:numId="24">
    <w:abstractNumId w:val="29"/>
  </w:num>
  <w:num w:numId="25">
    <w:abstractNumId w:val="25"/>
  </w:num>
  <w:num w:numId="26">
    <w:abstractNumId w:val="2"/>
  </w:num>
  <w:num w:numId="27">
    <w:abstractNumId w:val="34"/>
  </w:num>
  <w:num w:numId="28">
    <w:abstractNumId w:val="18"/>
  </w:num>
  <w:num w:numId="29">
    <w:abstractNumId w:val="36"/>
  </w:num>
  <w:num w:numId="30">
    <w:abstractNumId w:val="28"/>
  </w:num>
  <w:num w:numId="31">
    <w:abstractNumId w:val="12"/>
  </w:num>
  <w:num w:numId="32">
    <w:abstractNumId w:val="4"/>
  </w:num>
  <w:num w:numId="33">
    <w:abstractNumId w:val="5"/>
  </w:num>
  <w:num w:numId="34">
    <w:abstractNumId w:val="31"/>
  </w:num>
  <w:num w:numId="35">
    <w:abstractNumId w:val="17"/>
  </w:num>
  <w:num w:numId="36">
    <w:abstractNumId w:val="20"/>
  </w:num>
  <w:num w:numId="37">
    <w:abstractNumId w:val="11"/>
  </w:num>
  <w:num w:numId="38">
    <w:abstractNumId w:val="41"/>
  </w:num>
  <w:num w:numId="39">
    <w:abstractNumId w:val="33"/>
  </w:num>
  <w:num w:numId="40">
    <w:abstractNumId w:val="30"/>
  </w:num>
  <w:num w:numId="41">
    <w:abstractNumId w:val="38"/>
  </w:num>
  <w:num w:numId="42">
    <w:abstractNumId w:val="10"/>
  </w:num>
  <w:num w:numId="4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Flora">
    <w15:presenceInfo w15:providerId="Windows Live" w15:userId="0b8bbba2c47105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rawingGridVerticalSpacing w:val="120"/>
  <w:displayVerticalDrawingGridEvery w:val="0"/>
  <w:doNotUseMarginsForDrawingGridOrigin/>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DYxNDc0MrAwMDFV0lEKTi0uzszPAykwNK0FAGQxoj8tAAAA"/>
  </w:docVars>
  <w:rsids>
    <w:rsidRoot w:val="00651B18"/>
    <w:rsid w:val="000005C8"/>
    <w:rsid w:val="00000959"/>
    <w:rsid w:val="000013FE"/>
    <w:rsid w:val="0000187E"/>
    <w:rsid w:val="0000244C"/>
    <w:rsid w:val="00002481"/>
    <w:rsid w:val="0000263D"/>
    <w:rsid w:val="00002772"/>
    <w:rsid w:val="00002C27"/>
    <w:rsid w:val="00002E37"/>
    <w:rsid w:val="00002F8F"/>
    <w:rsid w:val="00003007"/>
    <w:rsid w:val="00003598"/>
    <w:rsid w:val="00003BCA"/>
    <w:rsid w:val="00003C8D"/>
    <w:rsid w:val="00003CE0"/>
    <w:rsid w:val="000048D9"/>
    <w:rsid w:val="00004B16"/>
    <w:rsid w:val="00004D71"/>
    <w:rsid w:val="000050A2"/>
    <w:rsid w:val="00005E2C"/>
    <w:rsid w:val="00006546"/>
    <w:rsid w:val="00006611"/>
    <w:rsid w:val="00006A61"/>
    <w:rsid w:val="00006F13"/>
    <w:rsid w:val="00007882"/>
    <w:rsid w:val="0001003F"/>
    <w:rsid w:val="0001030B"/>
    <w:rsid w:val="00011553"/>
    <w:rsid w:val="00011854"/>
    <w:rsid w:val="0001217C"/>
    <w:rsid w:val="00012AD4"/>
    <w:rsid w:val="0001323F"/>
    <w:rsid w:val="000135C9"/>
    <w:rsid w:val="00015030"/>
    <w:rsid w:val="00015C61"/>
    <w:rsid w:val="00015D88"/>
    <w:rsid w:val="00015FDB"/>
    <w:rsid w:val="00017312"/>
    <w:rsid w:val="00021720"/>
    <w:rsid w:val="00021E36"/>
    <w:rsid w:val="00024252"/>
    <w:rsid w:val="00025298"/>
    <w:rsid w:val="00025423"/>
    <w:rsid w:val="00025916"/>
    <w:rsid w:val="00026370"/>
    <w:rsid w:val="00026595"/>
    <w:rsid w:val="0002684E"/>
    <w:rsid w:val="0003149C"/>
    <w:rsid w:val="00031F28"/>
    <w:rsid w:val="00032074"/>
    <w:rsid w:val="0003306D"/>
    <w:rsid w:val="00034321"/>
    <w:rsid w:val="0003485E"/>
    <w:rsid w:val="00035A97"/>
    <w:rsid w:val="00035FC2"/>
    <w:rsid w:val="0003641F"/>
    <w:rsid w:val="0003699B"/>
    <w:rsid w:val="00036C03"/>
    <w:rsid w:val="0003700E"/>
    <w:rsid w:val="00037656"/>
    <w:rsid w:val="000406D4"/>
    <w:rsid w:val="00041EAB"/>
    <w:rsid w:val="000424C9"/>
    <w:rsid w:val="00042CB5"/>
    <w:rsid w:val="00043A61"/>
    <w:rsid w:val="00043AEA"/>
    <w:rsid w:val="00044C5B"/>
    <w:rsid w:val="00045067"/>
    <w:rsid w:val="000455D8"/>
    <w:rsid w:val="0004677D"/>
    <w:rsid w:val="00046CF4"/>
    <w:rsid w:val="0004711B"/>
    <w:rsid w:val="000473E4"/>
    <w:rsid w:val="00047CD1"/>
    <w:rsid w:val="0005098E"/>
    <w:rsid w:val="00051ED1"/>
    <w:rsid w:val="00052097"/>
    <w:rsid w:val="00052795"/>
    <w:rsid w:val="00052A4A"/>
    <w:rsid w:val="00052C79"/>
    <w:rsid w:val="000531F5"/>
    <w:rsid w:val="00054131"/>
    <w:rsid w:val="00054CE7"/>
    <w:rsid w:val="0005503F"/>
    <w:rsid w:val="000557B9"/>
    <w:rsid w:val="00055C1C"/>
    <w:rsid w:val="0005625A"/>
    <w:rsid w:val="00056275"/>
    <w:rsid w:val="00056E87"/>
    <w:rsid w:val="00057748"/>
    <w:rsid w:val="00061D2E"/>
    <w:rsid w:val="0006205B"/>
    <w:rsid w:val="000625D6"/>
    <w:rsid w:val="000627E3"/>
    <w:rsid w:val="00062C7C"/>
    <w:rsid w:val="00063373"/>
    <w:rsid w:val="00063663"/>
    <w:rsid w:val="00063A0C"/>
    <w:rsid w:val="00063BF5"/>
    <w:rsid w:val="00066F83"/>
    <w:rsid w:val="00066FD0"/>
    <w:rsid w:val="00067C66"/>
    <w:rsid w:val="00067CEF"/>
    <w:rsid w:val="0007073B"/>
    <w:rsid w:val="00070A34"/>
    <w:rsid w:val="00070D1B"/>
    <w:rsid w:val="00070E7E"/>
    <w:rsid w:val="00070F97"/>
    <w:rsid w:val="00071955"/>
    <w:rsid w:val="000722C5"/>
    <w:rsid w:val="000727B4"/>
    <w:rsid w:val="00072B10"/>
    <w:rsid w:val="000736EF"/>
    <w:rsid w:val="00073A16"/>
    <w:rsid w:val="0007494A"/>
    <w:rsid w:val="00075358"/>
    <w:rsid w:val="000757DA"/>
    <w:rsid w:val="00075B56"/>
    <w:rsid w:val="00075F20"/>
    <w:rsid w:val="00076920"/>
    <w:rsid w:val="00076A14"/>
    <w:rsid w:val="00076E92"/>
    <w:rsid w:val="00077993"/>
    <w:rsid w:val="00077A22"/>
    <w:rsid w:val="00077AE5"/>
    <w:rsid w:val="00077AEC"/>
    <w:rsid w:val="00082E50"/>
    <w:rsid w:val="00082E65"/>
    <w:rsid w:val="0008384F"/>
    <w:rsid w:val="00083AA1"/>
    <w:rsid w:val="00083C5B"/>
    <w:rsid w:val="00084276"/>
    <w:rsid w:val="000845C7"/>
    <w:rsid w:val="000846BF"/>
    <w:rsid w:val="0008483C"/>
    <w:rsid w:val="00085117"/>
    <w:rsid w:val="0008528E"/>
    <w:rsid w:val="00085574"/>
    <w:rsid w:val="000873CC"/>
    <w:rsid w:val="0008748B"/>
    <w:rsid w:val="00091164"/>
    <w:rsid w:val="000919C2"/>
    <w:rsid w:val="000919EE"/>
    <w:rsid w:val="00091EFF"/>
    <w:rsid w:val="00092150"/>
    <w:rsid w:val="00092256"/>
    <w:rsid w:val="00092A82"/>
    <w:rsid w:val="00092D1B"/>
    <w:rsid w:val="0009479E"/>
    <w:rsid w:val="00094D77"/>
    <w:rsid w:val="00094D9B"/>
    <w:rsid w:val="0009501E"/>
    <w:rsid w:val="0009622F"/>
    <w:rsid w:val="000A04E9"/>
    <w:rsid w:val="000A1453"/>
    <w:rsid w:val="000A197E"/>
    <w:rsid w:val="000A26EF"/>
    <w:rsid w:val="000A4DF2"/>
    <w:rsid w:val="000A5954"/>
    <w:rsid w:val="000A5BEC"/>
    <w:rsid w:val="000A71C5"/>
    <w:rsid w:val="000A7A77"/>
    <w:rsid w:val="000B00FC"/>
    <w:rsid w:val="000B03D6"/>
    <w:rsid w:val="000B05F7"/>
    <w:rsid w:val="000B081A"/>
    <w:rsid w:val="000B1C6D"/>
    <w:rsid w:val="000B2164"/>
    <w:rsid w:val="000B2A8F"/>
    <w:rsid w:val="000B301A"/>
    <w:rsid w:val="000B32B8"/>
    <w:rsid w:val="000B353F"/>
    <w:rsid w:val="000B417C"/>
    <w:rsid w:val="000B5414"/>
    <w:rsid w:val="000B5E62"/>
    <w:rsid w:val="000B67BD"/>
    <w:rsid w:val="000B7444"/>
    <w:rsid w:val="000B774C"/>
    <w:rsid w:val="000C0286"/>
    <w:rsid w:val="000C0992"/>
    <w:rsid w:val="000C0C17"/>
    <w:rsid w:val="000C12C2"/>
    <w:rsid w:val="000C18D1"/>
    <w:rsid w:val="000C2959"/>
    <w:rsid w:val="000C2F19"/>
    <w:rsid w:val="000C40C3"/>
    <w:rsid w:val="000C6014"/>
    <w:rsid w:val="000D0959"/>
    <w:rsid w:val="000D15BF"/>
    <w:rsid w:val="000D184F"/>
    <w:rsid w:val="000D1B27"/>
    <w:rsid w:val="000D20A1"/>
    <w:rsid w:val="000D24FC"/>
    <w:rsid w:val="000D2EFE"/>
    <w:rsid w:val="000D45EB"/>
    <w:rsid w:val="000D47E5"/>
    <w:rsid w:val="000D54ED"/>
    <w:rsid w:val="000D61EF"/>
    <w:rsid w:val="000D6D2E"/>
    <w:rsid w:val="000E02E2"/>
    <w:rsid w:val="000E0572"/>
    <w:rsid w:val="000E0602"/>
    <w:rsid w:val="000E0BAC"/>
    <w:rsid w:val="000E0BCA"/>
    <w:rsid w:val="000E1893"/>
    <w:rsid w:val="000E1C11"/>
    <w:rsid w:val="000E3392"/>
    <w:rsid w:val="000E33B1"/>
    <w:rsid w:val="000E356B"/>
    <w:rsid w:val="000E3658"/>
    <w:rsid w:val="000E38E9"/>
    <w:rsid w:val="000E3B32"/>
    <w:rsid w:val="000E49FB"/>
    <w:rsid w:val="000E4BA6"/>
    <w:rsid w:val="000E53EE"/>
    <w:rsid w:val="000E55AE"/>
    <w:rsid w:val="000E5BA5"/>
    <w:rsid w:val="000E5E95"/>
    <w:rsid w:val="000E67FE"/>
    <w:rsid w:val="000E6F62"/>
    <w:rsid w:val="000E728F"/>
    <w:rsid w:val="000F0AE3"/>
    <w:rsid w:val="000F1038"/>
    <w:rsid w:val="000F1455"/>
    <w:rsid w:val="000F1C5B"/>
    <w:rsid w:val="000F1EA1"/>
    <w:rsid w:val="000F2357"/>
    <w:rsid w:val="000F32D6"/>
    <w:rsid w:val="000F33B6"/>
    <w:rsid w:val="000F4D67"/>
    <w:rsid w:val="000F531B"/>
    <w:rsid w:val="000F540A"/>
    <w:rsid w:val="000F5AED"/>
    <w:rsid w:val="000F6681"/>
    <w:rsid w:val="000F6D1C"/>
    <w:rsid w:val="000F7A3C"/>
    <w:rsid w:val="000F7F54"/>
    <w:rsid w:val="0010004C"/>
    <w:rsid w:val="00101112"/>
    <w:rsid w:val="0010191E"/>
    <w:rsid w:val="00101EC3"/>
    <w:rsid w:val="001030A0"/>
    <w:rsid w:val="00103AF1"/>
    <w:rsid w:val="00104522"/>
    <w:rsid w:val="00104BB6"/>
    <w:rsid w:val="001057D6"/>
    <w:rsid w:val="0010598F"/>
    <w:rsid w:val="00105DC7"/>
    <w:rsid w:val="00106033"/>
    <w:rsid w:val="00106809"/>
    <w:rsid w:val="0011004A"/>
    <w:rsid w:val="00110322"/>
    <w:rsid w:val="0011057C"/>
    <w:rsid w:val="0011090D"/>
    <w:rsid w:val="00110C49"/>
    <w:rsid w:val="00112020"/>
    <w:rsid w:val="0011213B"/>
    <w:rsid w:val="00112720"/>
    <w:rsid w:val="00113BA7"/>
    <w:rsid w:val="00113F11"/>
    <w:rsid w:val="00114177"/>
    <w:rsid w:val="001141B7"/>
    <w:rsid w:val="001143FE"/>
    <w:rsid w:val="00115252"/>
    <w:rsid w:val="001156F8"/>
    <w:rsid w:val="00115B80"/>
    <w:rsid w:val="00115B81"/>
    <w:rsid w:val="001167BC"/>
    <w:rsid w:val="00116ED6"/>
    <w:rsid w:val="0011717F"/>
    <w:rsid w:val="00120C6E"/>
    <w:rsid w:val="001213BB"/>
    <w:rsid w:val="00121682"/>
    <w:rsid w:val="00121899"/>
    <w:rsid w:val="001220AE"/>
    <w:rsid w:val="00122175"/>
    <w:rsid w:val="001222A0"/>
    <w:rsid w:val="001227DF"/>
    <w:rsid w:val="001238B4"/>
    <w:rsid w:val="00123CBF"/>
    <w:rsid w:val="001246F3"/>
    <w:rsid w:val="00126444"/>
    <w:rsid w:val="0012644B"/>
    <w:rsid w:val="001269A3"/>
    <w:rsid w:val="00126C84"/>
    <w:rsid w:val="001276A0"/>
    <w:rsid w:val="00127B3C"/>
    <w:rsid w:val="00130057"/>
    <w:rsid w:val="00130569"/>
    <w:rsid w:val="001314DC"/>
    <w:rsid w:val="001328EB"/>
    <w:rsid w:val="00132F36"/>
    <w:rsid w:val="00133647"/>
    <w:rsid w:val="00133FB1"/>
    <w:rsid w:val="0013471B"/>
    <w:rsid w:val="001351AC"/>
    <w:rsid w:val="00135275"/>
    <w:rsid w:val="0013618F"/>
    <w:rsid w:val="00136A95"/>
    <w:rsid w:val="0013727E"/>
    <w:rsid w:val="001406F0"/>
    <w:rsid w:val="001411E8"/>
    <w:rsid w:val="00141452"/>
    <w:rsid w:val="00142671"/>
    <w:rsid w:val="00142933"/>
    <w:rsid w:val="001430C4"/>
    <w:rsid w:val="001434F7"/>
    <w:rsid w:val="001437AF"/>
    <w:rsid w:val="00143A7C"/>
    <w:rsid w:val="001443F7"/>
    <w:rsid w:val="0014466F"/>
    <w:rsid w:val="00144E59"/>
    <w:rsid w:val="001451AB"/>
    <w:rsid w:val="001455A8"/>
    <w:rsid w:val="00147D67"/>
    <w:rsid w:val="001501BF"/>
    <w:rsid w:val="00150CF7"/>
    <w:rsid w:val="00151A13"/>
    <w:rsid w:val="0015433D"/>
    <w:rsid w:val="00154F18"/>
    <w:rsid w:val="00156D90"/>
    <w:rsid w:val="00157381"/>
    <w:rsid w:val="00160A42"/>
    <w:rsid w:val="001618EF"/>
    <w:rsid w:val="00161A39"/>
    <w:rsid w:val="00161D58"/>
    <w:rsid w:val="001620EA"/>
    <w:rsid w:val="00163271"/>
    <w:rsid w:val="00164325"/>
    <w:rsid w:val="00164973"/>
    <w:rsid w:val="001654C6"/>
    <w:rsid w:val="00166B65"/>
    <w:rsid w:val="00167E19"/>
    <w:rsid w:val="0017119A"/>
    <w:rsid w:val="00172212"/>
    <w:rsid w:val="00173501"/>
    <w:rsid w:val="001737B8"/>
    <w:rsid w:val="00173EC3"/>
    <w:rsid w:val="0017409B"/>
    <w:rsid w:val="00174411"/>
    <w:rsid w:val="00174987"/>
    <w:rsid w:val="00176F52"/>
    <w:rsid w:val="0017751F"/>
    <w:rsid w:val="00177566"/>
    <w:rsid w:val="001775B6"/>
    <w:rsid w:val="00177A25"/>
    <w:rsid w:val="00177B0E"/>
    <w:rsid w:val="00177E8A"/>
    <w:rsid w:val="00177ED1"/>
    <w:rsid w:val="0018127D"/>
    <w:rsid w:val="001816A4"/>
    <w:rsid w:val="0018178D"/>
    <w:rsid w:val="00184093"/>
    <w:rsid w:val="00185A98"/>
    <w:rsid w:val="001864C0"/>
    <w:rsid w:val="001869D1"/>
    <w:rsid w:val="0019247E"/>
    <w:rsid w:val="001929A9"/>
    <w:rsid w:val="00193D5E"/>
    <w:rsid w:val="00194512"/>
    <w:rsid w:val="00194B0D"/>
    <w:rsid w:val="00194D75"/>
    <w:rsid w:val="001956A8"/>
    <w:rsid w:val="00195CCA"/>
    <w:rsid w:val="00195D9C"/>
    <w:rsid w:val="00195E15"/>
    <w:rsid w:val="001960AF"/>
    <w:rsid w:val="001965E8"/>
    <w:rsid w:val="001969E1"/>
    <w:rsid w:val="00196BF2"/>
    <w:rsid w:val="001A1030"/>
    <w:rsid w:val="001A105C"/>
    <w:rsid w:val="001A1E32"/>
    <w:rsid w:val="001A1FA4"/>
    <w:rsid w:val="001A1FF9"/>
    <w:rsid w:val="001A25C5"/>
    <w:rsid w:val="001A2ABB"/>
    <w:rsid w:val="001A4521"/>
    <w:rsid w:val="001A52AA"/>
    <w:rsid w:val="001A5DC0"/>
    <w:rsid w:val="001A5DF0"/>
    <w:rsid w:val="001A7BC2"/>
    <w:rsid w:val="001B03A7"/>
    <w:rsid w:val="001B04E1"/>
    <w:rsid w:val="001B055E"/>
    <w:rsid w:val="001B074E"/>
    <w:rsid w:val="001B077E"/>
    <w:rsid w:val="001B0DA3"/>
    <w:rsid w:val="001B1067"/>
    <w:rsid w:val="001B1593"/>
    <w:rsid w:val="001B2A66"/>
    <w:rsid w:val="001B44D9"/>
    <w:rsid w:val="001B7ABB"/>
    <w:rsid w:val="001B7E2B"/>
    <w:rsid w:val="001C01E6"/>
    <w:rsid w:val="001C0A18"/>
    <w:rsid w:val="001C0B23"/>
    <w:rsid w:val="001C1975"/>
    <w:rsid w:val="001C3FD5"/>
    <w:rsid w:val="001C44A4"/>
    <w:rsid w:val="001C6C27"/>
    <w:rsid w:val="001C7952"/>
    <w:rsid w:val="001D03B6"/>
    <w:rsid w:val="001D05FA"/>
    <w:rsid w:val="001D0C57"/>
    <w:rsid w:val="001D139E"/>
    <w:rsid w:val="001D17D6"/>
    <w:rsid w:val="001D3648"/>
    <w:rsid w:val="001D4EC6"/>
    <w:rsid w:val="001D4FE9"/>
    <w:rsid w:val="001D5F3F"/>
    <w:rsid w:val="001D6307"/>
    <w:rsid w:val="001D662E"/>
    <w:rsid w:val="001D6C3D"/>
    <w:rsid w:val="001D78F4"/>
    <w:rsid w:val="001D7910"/>
    <w:rsid w:val="001E12A4"/>
    <w:rsid w:val="001E343F"/>
    <w:rsid w:val="001E347A"/>
    <w:rsid w:val="001E598A"/>
    <w:rsid w:val="001E6196"/>
    <w:rsid w:val="001E7526"/>
    <w:rsid w:val="001E78F3"/>
    <w:rsid w:val="001F09F9"/>
    <w:rsid w:val="001F140F"/>
    <w:rsid w:val="001F1450"/>
    <w:rsid w:val="001F1CF3"/>
    <w:rsid w:val="001F293C"/>
    <w:rsid w:val="001F29A9"/>
    <w:rsid w:val="001F2B69"/>
    <w:rsid w:val="001F3D9F"/>
    <w:rsid w:val="001F6BFE"/>
    <w:rsid w:val="001F7F0D"/>
    <w:rsid w:val="00202090"/>
    <w:rsid w:val="002040ED"/>
    <w:rsid w:val="002056A7"/>
    <w:rsid w:val="00205D4B"/>
    <w:rsid w:val="002060FC"/>
    <w:rsid w:val="00206E7D"/>
    <w:rsid w:val="0020792C"/>
    <w:rsid w:val="0021006F"/>
    <w:rsid w:val="00210D47"/>
    <w:rsid w:val="00211D0D"/>
    <w:rsid w:val="00212EB2"/>
    <w:rsid w:val="002133DB"/>
    <w:rsid w:val="00213640"/>
    <w:rsid w:val="002148B8"/>
    <w:rsid w:val="00214BBF"/>
    <w:rsid w:val="0021568D"/>
    <w:rsid w:val="00216941"/>
    <w:rsid w:val="00216CCD"/>
    <w:rsid w:val="002174B2"/>
    <w:rsid w:val="00221F45"/>
    <w:rsid w:val="00222109"/>
    <w:rsid w:val="00222EA4"/>
    <w:rsid w:val="00222ED8"/>
    <w:rsid w:val="002231F8"/>
    <w:rsid w:val="00223C68"/>
    <w:rsid w:val="00224323"/>
    <w:rsid w:val="00224573"/>
    <w:rsid w:val="0022467D"/>
    <w:rsid w:val="0022489A"/>
    <w:rsid w:val="0022547E"/>
    <w:rsid w:val="00225F28"/>
    <w:rsid w:val="00225F67"/>
    <w:rsid w:val="002262B8"/>
    <w:rsid w:val="00226504"/>
    <w:rsid w:val="00226910"/>
    <w:rsid w:val="00227F6B"/>
    <w:rsid w:val="00230204"/>
    <w:rsid w:val="002324CE"/>
    <w:rsid w:val="00232CC8"/>
    <w:rsid w:val="002348F7"/>
    <w:rsid w:val="00234FBE"/>
    <w:rsid w:val="00235266"/>
    <w:rsid w:val="00235CAA"/>
    <w:rsid w:val="00235E01"/>
    <w:rsid w:val="00236787"/>
    <w:rsid w:val="00237218"/>
    <w:rsid w:val="00237836"/>
    <w:rsid w:val="00237C41"/>
    <w:rsid w:val="002408FC"/>
    <w:rsid w:val="00240A65"/>
    <w:rsid w:val="00240F38"/>
    <w:rsid w:val="00242118"/>
    <w:rsid w:val="002427F3"/>
    <w:rsid w:val="00242E2F"/>
    <w:rsid w:val="002438BB"/>
    <w:rsid w:val="00244A17"/>
    <w:rsid w:val="00245240"/>
    <w:rsid w:val="002454D4"/>
    <w:rsid w:val="00245F5E"/>
    <w:rsid w:val="00246CE2"/>
    <w:rsid w:val="0024762E"/>
    <w:rsid w:val="002501C8"/>
    <w:rsid w:val="00250399"/>
    <w:rsid w:val="002504E6"/>
    <w:rsid w:val="00250AFE"/>
    <w:rsid w:val="002511A1"/>
    <w:rsid w:val="002519F9"/>
    <w:rsid w:val="00252246"/>
    <w:rsid w:val="002529F5"/>
    <w:rsid w:val="0025321A"/>
    <w:rsid w:val="00254ED7"/>
    <w:rsid w:val="002560AC"/>
    <w:rsid w:val="00256819"/>
    <w:rsid w:val="00256D1C"/>
    <w:rsid w:val="00260224"/>
    <w:rsid w:val="002607CF"/>
    <w:rsid w:val="00260925"/>
    <w:rsid w:val="00260E38"/>
    <w:rsid w:val="00260ED2"/>
    <w:rsid w:val="00261929"/>
    <w:rsid w:val="00262664"/>
    <w:rsid w:val="00262B0E"/>
    <w:rsid w:val="00264934"/>
    <w:rsid w:val="002651AA"/>
    <w:rsid w:val="002657A9"/>
    <w:rsid w:val="00265858"/>
    <w:rsid w:val="002660CE"/>
    <w:rsid w:val="00266A31"/>
    <w:rsid w:val="00267197"/>
    <w:rsid w:val="002718B7"/>
    <w:rsid w:val="002725DF"/>
    <w:rsid w:val="00274442"/>
    <w:rsid w:val="0027451C"/>
    <w:rsid w:val="00274A8A"/>
    <w:rsid w:val="00274C6A"/>
    <w:rsid w:val="00275434"/>
    <w:rsid w:val="00276043"/>
    <w:rsid w:val="00276500"/>
    <w:rsid w:val="002765A5"/>
    <w:rsid w:val="002767E2"/>
    <w:rsid w:val="00276DBF"/>
    <w:rsid w:val="00276E82"/>
    <w:rsid w:val="00276F3A"/>
    <w:rsid w:val="00277238"/>
    <w:rsid w:val="00277A53"/>
    <w:rsid w:val="00281079"/>
    <w:rsid w:val="00281B8D"/>
    <w:rsid w:val="00283D89"/>
    <w:rsid w:val="002846C9"/>
    <w:rsid w:val="00284D66"/>
    <w:rsid w:val="00285CD5"/>
    <w:rsid w:val="00286615"/>
    <w:rsid w:val="002868D5"/>
    <w:rsid w:val="00286D87"/>
    <w:rsid w:val="0029098F"/>
    <w:rsid w:val="00291250"/>
    <w:rsid w:val="00291E33"/>
    <w:rsid w:val="002925EE"/>
    <w:rsid w:val="00292FC8"/>
    <w:rsid w:val="00294768"/>
    <w:rsid w:val="0029477E"/>
    <w:rsid w:val="002969E7"/>
    <w:rsid w:val="00296AF9"/>
    <w:rsid w:val="00296B0E"/>
    <w:rsid w:val="002972E4"/>
    <w:rsid w:val="002A0460"/>
    <w:rsid w:val="002A08AF"/>
    <w:rsid w:val="002A0948"/>
    <w:rsid w:val="002A0E0C"/>
    <w:rsid w:val="002A105B"/>
    <w:rsid w:val="002A1B0E"/>
    <w:rsid w:val="002A36CD"/>
    <w:rsid w:val="002A39A8"/>
    <w:rsid w:val="002A3B6A"/>
    <w:rsid w:val="002A405E"/>
    <w:rsid w:val="002A4255"/>
    <w:rsid w:val="002A428A"/>
    <w:rsid w:val="002A451A"/>
    <w:rsid w:val="002A45AD"/>
    <w:rsid w:val="002A53DA"/>
    <w:rsid w:val="002A6921"/>
    <w:rsid w:val="002A6B19"/>
    <w:rsid w:val="002A719B"/>
    <w:rsid w:val="002A79A7"/>
    <w:rsid w:val="002A7D54"/>
    <w:rsid w:val="002A7ED6"/>
    <w:rsid w:val="002B1BC4"/>
    <w:rsid w:val="002B1CD3"/>
    <w:rsid w:val="002B28E1"/>
    <w:rsid w:val="002B37FA"/>
    <w:rsid w:val="002B3EC4"/>
    <w:rsid w:val="002B43B6"/>
    <w:rsid w:val="002B4819"/>
    <w:rsid w:val="002B50A8"/>
    <w:rsid w:val="002B5492"/>
    <w:rsid w:val="002B56A2"/>
    <w:rsid w:val="002B5E65"/>
    <w:rsid w:val="002B60D7"/>
    <w:rsid w:val="002C083D"/>
    <w:rsid w:val="002C091E"/>
    <w:rsid w:val="002C0FBB"/>
    <w:rsid w:val="002C1C11"/>
    <w:rsid w:val="002C2167"/>
    <w:rsid w:val="002C23E7"/>
    <w:rsid w:val="002C2874"/>
    <w:rsid w:val="002C28A6"/>
    <w:rsid w:val="002C375D"/>
    <w:rsid w:val="002C3912"/>
    <w:rsid w:val="002C452E"/>
    <w:rsid w:val="002C4CEE"/>
    <w:rsid w:val="002C4FF5"/>
    <w:rsid w:val="002C59AE"/>
    <w:rsid w:val="002C77C1"/>
    <w:rsid w:val="002D0069"/>
    <w:rsid w:val="002D0449"/>
    <w:rsid w:val="002D0671"/>
    <w:rsid w:val="002D07C9"/>
    <w:rsid w:val="002D0AA5"/>
    <w:rsid w:val="002D0FE7"/>
    <w:rsid w:val="002D238F"/>
    <w:rsid w:val="002D2C04"/>
    <w:rsid w:val="002D4787"/>
    <w:rsid w:val="002D49A3"/>
    <w:rsid w:val="002D4BF8"/>
    <w:rsid w:val="002D4E91"/>
    <w:rsid w:val="002D68D5"/>
    <w:rsid w:val="002D6DEB"/>
    <w:rsid w:val="002D72E9"/>
    <w:rsid w:val="002D786B"/>
    <w:rsid w:val="002D7999"/>
    <w:rsid w:val="002E131E"/>
    <w:rsid w:val="002E27FD"/>
    <w:rsid w:val="002E481B"/>
    <w:rsid w:val="002E619F"/>
    <w:rsid w:val="002E64B5"/>
    <w:rsid w:val="002E6DDD"/>
    <w:rsid w:val="002E7CA0"/>
    <w:rsid w:val="002E7F08"/>
    <w:rsid w:val="002F0CB2"/>
    <w:rsid w:val="002F1FE8"/>
    <w:rsid w:val="002F26AD"/>
    <w:rsid w:val="002F279A"/>
    <w:rsid w:val="002F313A"/>
    <w:rsid w:val="002F4657"/>
    <w:rsid w:val="002F478D"/>
    <w:rsid w:val="002F6085"/>
    <w:rsid w:val="002F672D"/>
    <w:rsid w:val="002F6D6F"/>
    <w:rsid w:val="002F7EB2"/>
    <w:rsid w:val="002F7F15"/>
    <w:rsid w:val="0030171D"/>
    <w:rsid w:val="00301C8C"/>
    <w:rsid w:val="0030230C"/>
    <w:rsid w:val="003027B2"/>
    <w:rsid w:val="00302E48"/>
    <w:rsid w:val="00303358"/>
    <w:rsid w:val="003034C4"/>
    <w:rsid w:val="0030395C"/>
    <w:rsid w:val="003039FD"/>
    <w:rsid w:val="00304DCE"/>
    <w:rsid w:val="00304FED"/>
    <w:rsid w:val="0030542E"/>
    <w:rsid w:val="00305617"/>
    <w:rsid w:val="00305B6F"/>
    <w:rsid w:val="003063D9"/>
    <w:rsid w:val="003068CF"/>
    <w:rsid w:val="00306A4F"/>
    <w:rsid w:val="00306F4B"/>
    <w:rsid w:val="003071D6"/>
    <w:rsid w:val="003073D7"/>
    <w:rsid w:val="00307DD8"/>
    <w:rsid w:val="00307FB4"/>
    <w:rsid w:val="003100B4"/>
    <w:rsid w:val="00310148"/>
    <w:rsid w:val="00310AF3"/>
    <w:rsid w:val="00311B49"/>
    <w:rsid w:val="003120A2"/>
    <w:rsid w:val="00312F09"/>
    <w:rsid w:val="00313FE0"/>
    <w:rsid w:val="0031447B"/>
    <w:rsid w:val="00314FA2"/>
    <w:rsid w:val="00315DE5"/>
    <w:rsid w:val="003160CE"/>
    <w:rsid w:val="0031658E"/>
    <w:rsid w:val="00316E02"/>
    <w:rsid w:val="0031707A"/>
    <w:rsid w:val="003177B7"/>
    <w:rsid w:val="00317EFF"/>
    <w:rsid w:val="0032017E"/>
    <w:rsid w:val="00320846"/>
    <w:rsid w:val="003215A3"/>
    <w:rsid w:val="00321D63"/>
    <w:rsid w:val="003226EB"/>
    <w:rsid w:val="003228D5"/>
    <w:rsid w:val="00322D60"/>
    <w:rsid w:val="00323A36"/>
    <w:rsid w:val="00323EDE"/>
    <w:rsid w:val="00324141"/>
    <w:rsid w:val="00324F84"/>
    <w:rsid w:val="00325356"/>
    <w:rsid w:val="00325ED0"/>
    <w:rsid w:val="00327496"/>
    <w:rsid w:val="003275BC"/>
    <w:rsid w:val="00331454"/>
    <w:rsid w:val="00331D13"/>
    <w:rsid w:val="0033208B"/>
    <w:rsid w:val="00332FD6"/>
    <w:rsid w:val="0033379D"/>
    <w:rsid w:val="00333D90"/>
    <w:rsid w:val="00333F16"/>
    <w:rsid w:val="00335AFB"/>
    <w:rsid w:val="00335F2A"/>
    <w:rsid w:val="00336516"/>
    <w:rsid w:val="0033661F"/>
    <w:rsid w:val="0033692B"/>
    <w:rsid w:val="00336AB5"/>
    <w:rsid w:val="00336FE4"/>
    <w:rsid w:val="0033744D"/>
    <w:rsid w:val="00337668"/>
    <w:rsid w:val="00337778"/>
    <w:rsid w:val="003405D0"/>
    <w:rsid w:val="0034151A"/>
    <w:rsid w:val="003415D2"/>
    <w:rsid w:val="00341D1D"/>
    <w:rsid w:val="0034279D"/>
    <w:rsid w:val="00342846"/>
    <w:rsid w:val="003436E7"/>
    <w:rsid w:val="00343A2A"/>
    <w:rsid w:val="0034473D"/>
    <w:rsid w:val="00344CC5"/>
    <w:rsid w:val="00344D99"/>
    <w:rsid w:val="00344FC7"/>
    <w:rsid w:val="00346941"/>
    <w:rsid w:val="00346A73"/>
    <w:rsid w:val="00346EA9"/>
    <w:rsid w:val="00346FA7"/>
    <w:rsid w:val="003474BB"/>
    <w:rsid w:val="0034793F"/>
    <w:rsid w:val="00347B19"/>
    <w:rsid w:val="00350F79"/>
    <w:rsid w:val="0035223C"/>
    <w:rsid w:val="0035227D"/>
    <w:rsid w:val="00354A97"/>
    <w:rsid w:val="00355520"/>
    <w:rsid w:val="00355873"/>
    <w:rsid w:val="00355A90"/>
    <w:rsid w:val="00355E5F"/>
    <w:rsid w:val="00357288"/>
    <w:rsid w:val="00357CD0"/>
    <w:rsid w:val="00360342"/>
    <w:rsid w:val="00360B8F"/>
    <w:rsid w:val="00361397"/>
    <w:rsid w:val="0036240D"/>
    <w:rsid w:val="0036255B"/>
    <w:rsid w:val="0036427C"/>
    <w:rsid w:val="0036431E"/>
    <w:rsid w:val="00365080"/>
    <w:rsid w:val="00365760"/>
    <w:rsid w:val="00365D4C"/>
    <w:rsid w:val="00366519"/>
    <w:rsid w:val="00370BB0"/>
    <w:rsid w:val="00370C78"/>
    <w:rsid w:val="0037111B"/>
    <w:rsid w:val="0037113B"/>
    <w:rsid w:val="003718B0"/>
    <w:rsid w:val="00372134"/>
    <w:rsid w:val="00372B6D"/>
    <w:rsid w:val="00372C56"/>
    <w:rsid w:val="00372DF1"/>
    <w:rsid w:val="00373949"/>
    <w:rsid w:val="00373C7D"/>
    <w:rsid w:val="0037461B"/>
    <w:rsid w:val="00374A11"/>
    <w:rsid w:val="00374EC5"/>
    <w:rsid w:val="00375166"/>
    <w:rsid w:val="003754CF"/>
    <w:rsid w:val="00375546"/>
    <w:rsid w:val="003755E0"/>
    <w:rsid w:val="00376853"/>
    <w:rsid w:val="003768AC"/>
    <w:rsid w:val="00377A10"/>
    <w:rsid w:val="00380458"/>
    <w:rsid w:val="003807D1"/>
    <w:rsid w:val="0038155A"/>
    <w:rsid w:val="00381F98"/>
    <w:rsid w:val="00382BF4"/>
    <w:rsid w:val="00383315"/>
    <w:rsid w:val="00383CA3"/>
    <w:rsid w:val="00383D6C"/>
    <w:rsid w:val="003841B7"/>
    <w:rsid w:val="00384481"/>
    <w:rsid w:val="003851A1"/>
    <w:rsid w:val="00386746"/>
    <w:rsid w:val="00386CA3"/>
    <w:rsid w:val="00386EBF"/>
    <w:rsid w:val="00387F87"/>
    <w:rsid w:val="00391040"/>
    <w:rsid w:val="00392527"/>
    <w:rsid w:val="003934E3"/>
    <w:rsid w:val="003936C2"/>
    <w:rsid w:val="00393CAA"/>
    <w:rsid w:val="00396F49"/>
    <w:rsid w:val="003970AB"/>
    <w:rsid w:val="00397382"/>
    <w:rsid w:val="0039786D"/>
    <w:rsid w:val="003A0255"/>
    <w:rsid w:val="003A0F67"/>
    <w:rsid w:val="003A0FA0"/>
    <w:rsid w:val="003A1692"/>
    <w:rsid w:val="003A19C2"/>
    <w:rsid w:val="003A1CF3"/>
    <w:rsid w:val="003A27E3"/>
    <w:rsid w:val="003A29F4"/>
    <w:rsid w:val="003A4773"/>
    <w:rsid w:val="003A54C9"/>
    <w:rsid w:val="003A6BFE"/>
    <w:rsid w:val="003A7835"/>
    <w:rsid w:val="003A79EC"/>
    <w:rsid w:val="003A7FE7"/>
    <w:rsid w:val="003B0351"/>
    <w:rsid w:val="003B0FB2"/>
    <w:rsid w:val="003B17E6"/>
    <w:rsid w:val="003B1B6C"/>
    <w:rsid w:val="003B38BD"/>
    <w:rsid w:val="003B43B4"/>
    <w:rsid w:val="003B4490"/>
    <w:rsid w:val="003B460A"/>
    <w:rsid w:val="003B4C6D"/>
    <w:rsid w:val="003B4D3A"/>
    <w:rsid w:val="003B5791"/>
    <w:rsid w:val="003B6AC6"/>
    <w:rsid w:val="003B7FF3"/>
    <w:rsid w:val="003C0428"/>
    <w:rsid w:val="003C0485"/>
    <w:rsid w:val="003C26B4"/>
    <w:rsid w:val="003C3E95"/>
    <w:rsid w:val="003C45E7"/>
    <w:rsid w:val="003C522E"/>
    <w:rsid w:val="003C52F3"/>
    <w:rsid w:val="003C534D"/>
    <w:rsid w:val="003C534F"/>
    <w:rsid w:val="003C68DF"/>
    <w:rsid w:val="003C692D"/>
    <w:rsid w:val="003C70C7"/>
    <w:rsid w:val="003C7716"/>
    <w:rsid w:val="003C78A5"/>
    <w:rsid w:val="003C7EAF"/>
    <w:rsid w:val="003D13EC"/>
    <w:rsid w:val="003D21E7"/>
    <w:rsid w:val="003D24A3"/>
    <w:rsid w:val="003D2C67"/>
    <w:rsid w:val="003D40DD"/>
    <w:rsid w:val="003D4790"/>
    <w:rsid w:val="003D482E"/>
    <w:rsid w:val="003D4ECC"/>
    <w:rsid w:val="003D5255"/>
    <w:rsid w:val="003D5475"/>
    <w:rsid w:val="003D56E8"/>
    <w:rsid w:val="003D57D3"/>
    <w:rsid w:val="003D593A"/>
    <w:rsid w:val="003D61B5"/>
    <w:rsid w:val="003D697F"/>
    <w:rsid w:val="003D698D"/>
    <w:rsid w:val="003D78A7"/>
    <w:rsid w:val="003D7A33"/>
    <w:rsid w:val="003E00BA"/>
    <w:rsid w:val="003E0B37"/>
    <w:rsid w:val="003E0B40"/>
    <w:rsid w:val="003E0D2C"/>
    <w:rsid w:val="003E1821"/>
    <w:rsid w:val="003E1B02"/>
    <w:rsid w:val="003E2F4F"/>
    <w:rsid w:val="003E3850"/>
    <w:rsid w:val="003E3F9D"/>
    <w:rsid w:val="003E42D7"/>
    <w:rsid w:val="003E43FC"/>
    <w:rsid w:val="003E4C5D"/>
    <w:rsid w:val="003E5E75"/>
    <w:rsid w:val="003E5EC1"/>
    <w:rsid w:val="003E6D5C"/>
    <w:rsid w:val="003E77EF"/>
    <w:rsid w:val="003E7C7F"/>
    <w:rsid w:val="003F2CA5"/>
    <w:rsid w:val="003F3699"/>
    <w:rsid w:val="003F3BE3"/>
    <w:rsid w:val="003F431A"/>
    <w:rsid w:val="003F433B"/>
    <w:rsid w:val="003F4972"/>
    <w:rsid w:val="003F5D09"/>
    <w:rsid w:val="003F658F"/>
    <w:rsid w:val="003F74D1"/>
    <w:rsid w:val="00400385"/>
    <w:rsid w:val="0040046D"/>
    <w:rsid w:val="00400753"/>
    <w:rsid w:val="004016D5"/>
    <w:rsid w:val="00401860"/>
    <w:rsid w:val="00401DFD"/>
    <w:rsid w:val="004020E9"/>
    <w:rsid w:val="0040270B"/>
    <w:rsid w:val="00402A38"/>
    <w:rsid w:val="00402A94"/>
    <w:rsid w:val="00402CCD"/>
    <w:rsid w:val="0040465B"/>
    <w:rsid w:val="00404BF3"/>
    <w:rsid w:val="00406A7F"/>
    <w:rsid w:val="004073B1"/>
    <w:rsid w:val="00407764"/>
    <w:rsid w:val="00407ED6"/>
    <w:rsid w:val="00411F5D"/>
    <w:rsid w:val="00412032"/>
    <w:rsid w:val="0041246C"/>
    <w:rsid w:val="004125C2"/>
    <w:rsid w:val="00412EC5"/>
    <w:rsid w:val="00413F58"/>
    <w:rsid w:val="00414DB3"/>
    <w:rsid w:val="00415472"/>
    <w:rsid w:val="00415543"/>
    <w:rsid w:val="004156F3"/>
    <w:rsid w:val="004157B1"/>
    <w:rsid w:val="00415DBE"/>
    <w:rsid w:val="00416C9C"/>
    <w:rsid w:val="00417543"/>
    <w:rsid w:val="00417AAA"/>
    <w:rsid w:val="00420112"/>
    <w:rsid w:val="0042121A"/>
    <w:rsid w:val="00421BCC"/>
    <w:rsid w:val="00423616"/>
    <w:rsid w:val="0042372C"/>
    <w:rsid w:val="004266E3"/>
    <w:rsid w:val="004277D6"/>
    <w:rsid w:val="00430AA2"/>
    <w:rsid w:val="00430F8F"/>
    <w:rsid w:val="00431D06"/>
    <w:rsid w:val="00432F23"/>
    <w:rsid w:val="00433491"/>
    <w:rsid w:val="00433C5D"/>
    <w:rsid w:val="00433C7E"/>
    <w:rsid w:val="00434DCD"/>
    <w:rsid w:val="004357E6"/>
    <w:rsid w:val="00435A5E"/>
    <w:rsid w:val="00440BEF"/>
    <w:rsid w:val="00441657"/>
    <w:rsid w:val="0044203F"/>
    <w:rsid w:val="004423A3"/>
    <w:rsid w:val="00442D9E"/>
    <w:rsid w:val="004432F0"/>
    <w:rsid w:val="004447F0"/>
    <w:rsid w:val="00444C1C"/>
    <w:rsid w:val="00444DD0"/>
    <w:rsid w:val="00445556"/>
    <w:rsid w:val="004471E2"/>
    <w:rsid w:val="00450076"/>
    <w:rsid w:val="004501F0"/>
    <w:rsid w:val="00450A86"/>
    <w:rsid w:val="004518C7"/>
    <w:rsid w:val="00451BB6"/>
    <w:rsid w:val="00452044"/>
    <w:rsid w:val="00453084"/>
    <w:rsid w:val="00453CA0"/>
    <w:rsid w:val="0045433E"/>
    <w:rsid w:val="004546EA"/>
    <w:rsid w:val="0045481A"/>
    <w:rsid w:val="0045497F"/>
    <w:rsid w:val="004557B5"/>
    <w:rsid w:val="0045616F"/>
    <w:rsid w:val="004578C2"/>
    <w:rsid w:val="0046031E"/>
    <w:rsid w:val="004607AF"/>
    <w:rsid w:val="00462236"/>
    <w:rsid w:val="00464091"/>
    <w:rsid w:val="004640F3"/>
    <w:rsid w:val="00464482"/>
    <w:rsid w:val="00464F91"/>
    <w:rsid w:val="004652D5"/>
    <w:rsid w:val="0046539B"/>
    <w:rsid w:val="004668CB"/>
    <w:rsid w:val="00466987"/>
    <w:rsid w:val="00467AC2"/>
    <w:rsid w:val="00467C58"/>
    <w:rsid w:val="00472284"/>
    <w:rsid w:val="00472EA3"/>
    <w:rsid w:val="00473655"/>
    <w:rsid w:val="00473C65"/>
    <w:rsid w:val="0047475D"/>
    <w:rsid w:val="00474BBD"/>
    <w:rsid w:val="00474F5A"/>
    <w:rsid w:val="00475CBC"/>
    <w:rsid w:val="00475D0F"/>
    <w:rsid w:val="00476177"/>
    <w:rsid w:val="00477A01"/>
    <w:rsid w:val="00477AC0"/>
    <w:rsid w:val="00480A11"/>
    <w:rsid w:val="004813F7"/>
    <w:rsid w:val="0048152F"/>
    <w:rsid w:val="004818DC"/>
    <w:rsid w:val="00482535"/>
    <w:rsid w:val="00482DAF"/>
    <w:rsid w:val="00482E19"/>
    <w:rsid w:val="00482F39"/>
    <w:rsid w:val="00483A9B"/>
    <w:rsid w:val="00484511"/>
    <w:rsid w:val="00484FC2"/>
    <w:rsid w:val="0048679F"/>
    <w:rsid w:val="00487C69"/>
    <w:rsid w:val="00487C95"/>
    <w:rsid w:val="00490282"/>
    <w:rsid w:val="00491963"/>
    <w:rsid w:val="00491ADE"/>
    <w:rsid w:val="0049305D"/>
    <w:rsid w:val="00493170"/>
    <w:rsid w:val="00493912"/>
    <w:rsid w:val="00493E83"/>
    <w:rsid w:val="00493ED8"/>
    <w:rsid w:val="0049415E"/>
    <w:rsid w:val="004947D7"/>
    <w:rsid w:val="00494F8D"/>
    <w:rsid w:val="004958E3"/>
    <w:rsid w:val="00495EB7"/>
    <w:rsid w:val="00495FFD"/>
    <w:rsid w:val="004965CE"/>
    <w:rsid w:val="004973E3"/>
    <w:rsid w:val="004A015D"/>
    <w:rsid w:val="004A07B9"/>
    <w:rsid w:val="004A08ED"/>
    <w:rsid w:val="004A1FB6"/>
    <w:rsid w:val="004A3DCD"/>
    <w:rsid w:val="004A412D"/>
    <w:rsid w:val="004A424F"/>
    <w:rsid w:val="004A481F"/>
    <w:rsid w:val="004A4BAC"/>
    <w:rsid w:val="004A4FD5"/>
    <w:rsid w:val="004A5089"/>
    <w:rsid w:val="004A50E9"/>
    <w:rsid w:val="004A5BDE"/>
    <w:rsid w:val="004A705B"/>
    <w:rsid w:val="004A79CD"/>
    <w:rsid w:val="004B0525"/>
    <w:rsid w:val="004B05E0"/>
    <w:rsid w:val="004B0DD7"/>
    <w:rsid w:val="004B28E3"/>
    <w:rsid w:val="004B2B44"/>
    <w:rsid w:val="004B38A4"/>
    <w:rsid w:val="004B51DB"/>
    <w:rsid w:val="004B5AAF"/>
    <w:rsid w:val="004B6E8D"/>
    <w:rsid w:val="004B71C7"/>
    <w:rsid w:val="004B7603"/>
    <w:rsid w:val="004C016D"/>
    <w:rsid w:val="004C0637"/>
    <w:rsid w:val="004C108D"/>
    <w:rsid w:val="004C1527"/>
    <w:rsid w:val="004C1697"/>
    <w:rsid w:val="004C1E0F"/>
    <w:rsid w:val="004C231F"/>
    <w:rsid w:val="004C3077"/>
    <w:rsid w:val="004C480B"/>
    <w:rsid w:val="004C55FB"/>
    <w:rsid w:val="004C5975"/>
    <w:rsid w:val="004C5FD5"/>
    <w:rsid w:val="004C65F1"/>
    <w:rsid w:val="004C67DE"/>
    <w:rsid w:val="004C6A6F"/>
    <w:rsid w:val="004C71AB"/>
    <w:rsid w:val="004C7C78"/>
    <w:rsid w:val="004C7F45"/>
    <w:rsid w:val="004D0C02"/>
    <w:rsid w:val="004D2150"/>
    <w:rsid w:val="004D2C11"/>
    <w:rsid w:val="004D387F"/>
    <w:rsid w:val="004D3F0C"/>
    <w:rsid w:val="004D470C"/>
    <w:rsid w:val="004D4836"/>
    <w:rsid w:val="004D4976"/>
    <w:rsid w:val="004D49D2"/>
    <w:rsid w:val="004D4ADD"/>
    <w:rsid w:val="004D4C84"/>
    <w:rsid w:val="004D4D45"/>
    <w:rsid w:val="004D4F13"/>
    <w:rsid w:val="004D6011"/>
    <w:rsid w:val="004D6EED"/>
    <w:rsid w:val="004E05C1"/>
    <w:rsid w:val="004E0692"/>
    <w:rsid w:val="004E09B2"/>
    <w:rsid w:val="004E0F29"/>
    <w:rsid w:val="004E1C84"/>
    <w:rsid w:val="004E1F94"/>
    <w:rsid w:val="004E303C"/>
    <w:rsid w:val="004E52B0"/>
    <w:rsid w:val="004E5668"/>
    <w:rsid w:val="004E5AE4"/>
    <w:rsid w:val="004E6105"/>
    <w:rsid w:val="004E7522"/>
    <w:rsid w:val="004E7B8E"/>
    <w:rsid w:val="004F01FF"/>
    <w:rsid w:val="004F0E34"/>
    <w:rsid w:val="004F27B6"/>
    <w:rsid w:val="004F2A2A"/>
    <w:rsid w:val="004F3839"/>
    <w:rsid w:val="004F3C66"/>
    <w:rsid w:val="004F5DA7"/>
    <w:rsid w:val="004F5E2B"/>
    <w:rsid w:val="004F5E2C"/>
    <w:rsid w:val="004F6A6C"/>
    <w:rsid w:val="004F7473"/>
    <w:rsid w:val="004F7E29"/>
    <w:rsid w:val="00500302"/>
    <w:rsid w:val="00500349"/>
    <w:rsid w:val="00500D67"/>
    <w:rsid w:val="00501447"/>
    <w:rsid w:val="00501708"/>
    <w:rsid w:val="00501D92"/>
    <w:rsid w:val="00502A1D"/>
    <w:rsid w:val="00503249"/>
    <w:rsid w:val="0050331E"/>
    <w:rsid w:val="0050507B"/>
    <w:rsid w:val="005056D0"/>
    <w:rsid w:val="00506D76"/>
    <w:rsid w:val="00507316"/>
    <w:rsid w:val="00507F86"/>
    <w:rsid w:val="005100C0"/>
    <w:rsid w:val="0051071D"/>
    <w:rsid w:val="00510BC0"/>
    <w:rsid w:val="0051180F"/>
    <w:rsid w:val="00511DF3"/>
    <w:rsid w:val="00512292"/>
    <w:rsid w:val="005124BE"/>
    <w:rsid w:val="00514123"/>
    <w:rsid w:val="00514269"/>
    <w:rsid w:val="00515264"/>
    <w:rsid w:val="00515B3C"/>
    <w:rsid w:val="005178FD"/>
    <w:rsid w:val="00517E84"/>
    <w:rsid w:val="0052087E"/>
    <w:rsid w:val="005217D6"/>
    <w:rsid w:val="00521AD2"/>
    <w:rsid w:val="00522E06"/>
    <w:rsid w:val="00522E39"/>
    <w:rsid w:val="0052336B"/>
    <w:rsid w:val="005234BC"/>
    <w:rsid w:val="0052393D"/>
    <w:rsid w:val="005240AD"/>
    <w:rsid w:val="00524D9B"/>
    <w:rsid w:val="00525105"/>
    <w:rsid w:val="00525175"/>
    <w:rsid w:val="005256B5"/>
    <w:rsid w:val="005258ED"/>
    <w:rsid w:val="0052690F"/>
    <w:rsid w:val="00526AB6"/>
    <w:rsid w:val="00526F85"/>
    <w:rsid w:val="00527803"/>
    <w:rsid w:val="00531DC3"/>
    <w:rsid w:val="0053234A"/>
    <w:rsid w:val="00532CA3"/>
    <w:rsid w:val="00532D01"/>
    <w:rsid w:val="00533A05"/>
    <w:rsid w:val="00533C49"/>
    <w:rsid w:val="00533F7D"/>
    <w:rsid w:val="00534EC7"/>
    <w:rsid w:val="00535776"/>
    <w:rsid w:val="005378A9"/>
    <w:rsid w:val="00540565"/>
    <w:rsid w:val="00540ADA"/>
    <w:rsid w:val="005412C1"/>
    <w:rsid w:val="0054140F"/>
    <w:rsid w:val="00541756"/>
    <w:rsid w:val="00541F6B"/>
    <w:rsid w:val="00542119"/>
    <w:rsid w:val="0054237F"/>
    <w:rsid w:val="00542E11"/>
    <w:rsid w:val="00543882"/>
    <w:rsid w:val="00543ECD"/>
    <w:rsid w:val="00543FA7"/>
    <w:rsid w:val="00544339"/>
    <w:rsid w:val="005444FF"/>
    <w:rsid w:val="005449B3"/>
    <w:rsid w:val="00544B61"/>
    <w:rsid w:val="00544E0E"/>
    <w:rsid w:val="00544F28"/>
    <w:rsid w:val="005467AC"/>
    <w:rsid w:val="0054753B"/>
    <w:rsid w:val="00547617"/>
    <w:rsid w:val="00547BE2"/>
    <w:rsid w:val="00550731"/>
    <w:rsid w:val="00550FA6"/>
    <w:rsid w:val="00551282"/>
    <w:rsid w:val="005514E6"/>
    <w:rsid w:val="00552B85"/>
    <w:rsid w:val="005539B4"/>
    <w:rsid w:val="005556B0"/>
    <w:rsid w:val="00555CF0"/>
    <w:rsid w:val="005573BC"/>
    <w:rsid w:val="00560BC3"/>
    <w:rsid w:val="00561103"/>
    <w:rsid w:val="0056207F"/>
    <w:rsid w:val="0056217B"/>
    <w:rsid w:val="00563C12"/>
    <w:rsid w:val="005642DC"/>
    <w:rsid w:val="00564A11"/>
    <w:rsid w:val="0056605C"/>
    <w:rsid w:val="00566331"/>
    <w:rsid w:val="00566815"/>
    <w:rsid w:val="00566D1C"/>
    <w:rsid w:val="00566E3D"/>
    <w:rsid w:val="005671A6"/>
    <w:rsid w:val="005673D6"/>
    <w:rsid w:val="005704A2"/>
    <w:rsid w:val="00571726"/>
    <w:rsid w:val="00571F9B"/>
    <w:rsid w:val="00572049"/>
    <w:rsid w:val="00573035"/>
    <w:rsid w:val="00574904"/>
    <w:rsid w:val="00574A19"/>
    <w:rsid w:val="00575B1F"/>
    <w:rsid w:val="0057611A"/>
    <w:rsid w:val="005778EB"/>
    <w:rsid w:val="00580D65"/>
    <w:rsid w:val="00580E57"/>
    <w:rsid w:val="005812E8"/>
    <w:rsid w:val="0058217B"/>
    <w:rsid w:val="00582299"/>
    <w:rsid w:val="0058268C"/>
    <w:rsid w:val="00583991"/>
    <w:rsid w:val="00583BAC"/>
    <w:rsid w:val="00584A7E"/>
    <w:rsid w:val="00584D1D"/>
    <w:rsid w:val="005855D9"/>
    <w:rsid w:val="00586EAC"/>
    <w:rsid w:val="0058796F"/>
    <w:rsid w:val="00587E32"/>
    <w:rsid w:val="00587E88"/>
    <w:rsid w:val="00590122"/>
    <w:rsid w:val="00590CE4"/>
    <w:rsid w:val="00590D0D"/>
    <w:rsid w:val="00592230"/>
    <w:rsid w:val="005926CE"/>
    <w:rsid w:val="00593F0C"/>
    <w:rsid w:val="00594A6C"/>
    <w:rsid w:val="00595A6B"/>
    <w:rsid w:val="005960C1"/>
    <w:rsid w:val="00596CD3"/>
    <w:rsid w:val="00597788"/>
    <w:rsid w:val="00597825"/>
    <w:rsid w:val="00597D0B"/>
    <w:rsid w:val="005A00CD"/>
    <w:rsid w:val="005A02A3"/>
    <w:rsid w:val="005A0361"/>
    <w:rsid w:val="005A193B"/>
    <w:rsid w:val="005A1CDC"/>
    <w:rsid w:val="005A1D07"/>
    <w:rsid w:val="005A1D76"/>
    <w:rsid w:val="005A206C"/>
    <w:rsid w:val="005A2420"/>
    <w:rsid w:val="005A2B51"/>
    <w:rsid w:val="005A2B72"/>
    <w:rsid w:val="005A3ABA"/>
    <w:rsid w:val="005A50FA"/>
    <w:rsid w:val="005A5B35"/>
    <w:rsid w:val="005A5D3C"/>
    <w:rsid w:val="005A62DC"/>
    <w:rsid w:val="005A6B0B"/>
    <w:rsid w:val="005A79CF"/>
    <w:rsid w:val="005B0A18"/>
    <w:rsid w:val="005B0AD5"/>
    <w:rsid w:val="005B1427"/>
    <w:rsid w:val="005B34B9"/>
    <w:rsid w:val="005B3B35"/>
    <w:rsid w:val="005B3CAA"/>
    <w:rsid w:val="005B41E4"/>
    <w:rsid w:val="005B42F8"/>
    <w:rsid w:val="005B45AB"/>
    <w:rsid w:val="005B5689"/>
    <w:rsid w:val="005B5A59"/>
    <w:rsid w:val="005B5EB6"/>
    <w:rsid w:val="005B5FD0"/>
    <w:rsid w:val="005B628A"/>
    <w:rsid w:val="005B6A0E"/>
    <w:rsid w:val="005B6FD7"/>
    <w:rsid w:val="005B7700"/>
    <w:rsid w:val="005B7E60"/>
    <w:rsid w:val="005C046A"/>
    <w:rsid w:val="005C22C9"/>
    <w:rsid w:val="005C266E"/>
    <w:rsid w:val="005C37DD"/>
    <w:rsid w:val="005C3857"/>
    <w:rsid w:val="005C4B1B"/>
    <w:rsid w:val="005C4F96"/>
    <w:rsid w:val="005C5C12"/>
    <w:rsid w:val="005C6512"/>
    <w:rsid w:val="005C74D6"/>
    <w:rsid w:val="005C7742"/>
    <w:rsid w:val="005D1BAB"/>
    <w:rsid w:val="005D1E59"/>
    <w:rsid w:val="005D2A39"/>
    <w:rsid w:val="005D2BC0"/>
    <w:rsid w:val="005D2EE8"/>
    <w:rsid w:val="005D3410"/>
    <w:rsid w:val="005D3EDD"/>
    <w:rsid w:val="005D3F3F"/>
    <w:rsid w:val="005D464D"/>
    <w:rsid w:val="005D4E66"/>
    <w:rsid w:val="005D4F8E"/>
    <w:rsid w:val="005D5387"/>
    <w:rsid w:val="005D6191"/>
    <w:rsid w:val="005D6298"/>
    <w:rsid w:val="005D6636"/>
    <w:rsid w:val="005D7A38"/>
    <w:rsid w:val="005D7FF3"/>
    <w:rsid w:val="005E0168"/>
    <w:rsid w:val="005E0199"/>
    <w:rsid w:val="005E18E7"/>
    <w:rsid w:val="005E2732"/>
    <w:rsid w:val="005E2DC0"/>
    <w:rsid w:val="005E338D"/>
    <w:rsid w:val="005E3928"/>
    <w:rsid w:val="005E3B72"/>
    <w:rsid w:val="005E4B23"/>
    <w:rsid w:val="005E4C84"/>
    <w:rsid w:val="005E6EB6"/>
    <w:rsid w:val="005E766E"/>
    <w:rsid w:val="005E7795"/>
    <w:rsid w:val="005F084D"/>
    <w:rsid w:val="005F165F"/>
    <w:rsid w:val="005F2583"/>
    <w:rsid w:val="005F37F8"/>
    <w:rsid w:val="005F38F7"/>
    <w:rsid w:val="005F456F"/>
    <w:rsid w:val="005F46B5"/>
    <w:rsid w:val="005F474E"/>
    <w:rsid w:val="005F479D"/>
    <w:rsid w:val="005F47EE"/>
    <w:rsid w:val="005F557D"/>
    <w:rsid w:val="005F5DDA"/>
    <w:rsid w:val="005F6553"/>
    <w:rsid w:val="005F6A93"/>
    <w:rsid w:val="005F6B1B"/>
    <w:rsid w:val="006002F2"/>
    <w:rsid w:val="00601318"/>
    <w:rsid w:val="0060173A"/>
    <w:rsid w:val="00602DE5"/>
    <w:rsid w:val="00602EC5"/>
    <w:rsid w:val="006031EC"/>
    <w:rsid w:val="00603415"/>
    <w:rsid w:val="0060441E"/>
    <w:rsid w:val="0060485F"/>
    <w:rsid w:val="00604882"/>
    <w:rsid w:val="00604E16"/>
    <w:rsid w:val="0060529C"/>
    <w:rsid w:val="006053E0"/>
    <w:rsid w:val="006056A4"/>
    <w:rsid w:val="00605B0C"/>
    <w:rsid w:val="00605ED7"/>
    <w:rsid w:val="006066A3"/>
    <w:rsid w:val="00606BEA"/>
    <w:rsid w:val="00606E9A"/>
    <w:rsid w:val="00606F86"/>
    <w:rsid w:val="0060714D"/>
    <w:rsid w:val="00607461"/>
    <w:rsid w:val="00607F17"/>
    <w:rsid w:val="006107E6"/>
    <w:rsid w:val="00610CF5"/>
    <w:rsid w:val="00611160"/>
    <w:rsid w:val="006118C9"/>
    <w:rsid w:val="006118CF"/>
    <w:rsid w:val="00611F20"/>
    <w:rsid w:val="0061298C"/>
    <w:rsid w:val="00612E39"/>
    <w:rsid w:val="00613694"/>
    <w:rsid w:val="00613DA2"/>
    <w:rsid w:val="00616301"/>
    <w:rsid w:val="00617BD7"/>
    <w:rsid w:val="00620E6B"/>
    <w:rsid w:val="0062131D"/>
    <w:rsid w:val="00621877"/>
    <w:rsid w:val="0062323E"/>
    <w:rsid w:val="0062431D"/>
    <w:rsid w:val="00624C2D"/>
    <w:rsid w:val="00625701"/>
    <w:rsid w:val="00625D9D"/>
    <w:rsid w:val="00626120"/>
    <w:rsid w:val="00626865"/>
    <w:rsid w:val="00627F28"/>
    <w:rsid w:val="0063011D"/>
    <w:rsid w:val="0063078C"/>
    <w:rsid w:val="00630AFC"/>
    <w:rsid w:val="0063192D"/>
    <w:rsid w:val="00631F1E"/>
    <w:rsid w:val="0063257B"/>
    <w:rsid w:val="00633E5D"/>
    <w:rsid w:val="00633FD2"/>
    <w:rsid w:val="006340C2"/>
    <w:rsid w:val="00635386"/>
    <w:rsid w:val="00635728"/>
    <w:rsid w:val="00635AB3"/>
    <w:rsid w:val="0063611E"/>
    <w:rsid w:val="0063683E"/>
    <w:rsid w:val="00637610"/>
    <w:rsid w:val="00637FAD"/>
    <w:rsid w:val="0064054F"/>
    <w:rsid w:val="00640664"/>
    <w:rsid w:val="00643582"/>
    <w:rsid w:val="006437AF"/>
    <w:rsid w:val="0064447A"/>
    <w:rsid w:val="00644847"/>
    <w:rsid w:val="0064512D"/>
    <w:rsid w:val="00646020"/>
    <w:rsid w:val="0064605E"/>
    <w:rsid w:val="0064617B"/>
    <w:rsid w:val="00647773"/>
    <w:rsid w:val="00647874"/>
    <w:rsid w:val="00651B18"/>
    <w:rsid w:val="00651D26"/>
    <w:rsid w:val="00651ECA"/>
    <w:rsid w:val="00652410"/>
    <w:rsid w:val="00652CD5"/>
    <w:rsid w:val="00652D32"/>
    <w:rsid w:val="006531E5"/>
    <w:rsid w:val="006532EC"/>
    <w:rsid w:val="00653563"/>
    <w:rsid w:val="0065381F"/>
    <w:rsid w:val="0065583D"/>
    <w:rsid w:val="0065702F"/>
    <w:rsid w:val="0065756D"/>
    <w:rsid w:val="00657613"/>
    <w:rsid w:val="00657EEC"/>
    <w:rsid w:val="006600F0"/>
    <w:rsid w:val="0066020B"/>
    <w:rsid w:val="006629A5"/>
    <w:rsid w:val="00663154"/>
    <w:rsid w:val="0066523B"/>
    <w:rsid w:val="0066531F"/>
    <w:rsid w:val="00665584"/>
    <w:rsid w:val="00665BD4"/>
    <w:rsid w:val="006669AB"/>
    <w:rsid w:val="006670C4"/>
    <w:rsid w:val="006672F3"/>
    <w:rsid w:val="00670A07"/>
    <w:rsid w:val="00671C2D"/>
    <w:rsid w:val="0067262D"/>
    <w:rsid w:val="006727AF"/>
    <w:rsid w:val="00672F62"/>
    <w:rsid w:val="00674A46"/>
    <w:rsid w:val="006753AC"/>
    <w:rsid w:val="00675589"/>
    <w:rsid w:val="00675A7B"/>
    <w:rsid w:val="00675DBC"/>
    <w:rsid w:val="00676454"/>
    <w:rsid w:val="00676680"/>
    <w:rsid w:val="006769F8"/>
    <w:rsid w:val="006779A7"/>
    <w:rsid w:val="00677C2C"/>
    <w:rsid w:val="00677FB4"/>
    <w:rsid w:val="00680B07"/>
    <w:rsid w:val="00680BA0"/>
    <w:rsid w:val="00681425"/>
    <w:rsid w:val="00681784"/>
    <w:rsid w:val="00682A01"/>
    <w:rsid w:val="00683150"/>
    <w:rsid w:val="00683450"/>
    <w:rsid w:val="00684660"/>
    <w:rsid w:val="00684BFA"/>
    <w:rsid w:val="00684DDB"/>
    <w:rsid w:val="00685B9D"/>
    <w:rsid w:val="00686240"/>
    <w:rsid w:val="00686424"/>
    <w:rsid w:val="00686497"/>
    <w:rsid w:val="00686E01"/>
    <w:rsid w:val="00686FDB"/>
    <w:rsid w:val="006879D6"/>
    <w:rsid w:val="00687CF7"/>
    <w:rsid w:val="00687E30"/>
    <w:rsid w:val="00690BB0"/>
    <w:rsid w:val="00691522"/>
    <w:rsid w:val="00691C4B"/>
    <w:rsid w:val="00693764"/>
    <w:rsid w:val="00694941"/>
    <w:rsid w:val="006949DC"/>
    <w:rsid w:val="00694E0A"/>
    <w:rsid w:val="00695B07"/>
    <w:rsid w:val="0069637A"/>
    <w:rsid w:val="00696BB7"/>
    <w:rsid w:val="00696D6F"/>
    <w:rsid w:val="006979D3"/>
    <w:rsid w:val="00697E69"/>
    <w:rsid w:val="006A19DE"/>
    <w:rsid w:val="006A2406"/>
    <w:rsid w:val="006A2897"/>
    <w:rsid w:val="006A321B"/>
    <w:rsid w:val="006A36E9"/>
    <w:rsid w:val="006A482F"/>
    <w:rsid w:val="006A4E5E"/>
    <w:rsid w:val="006A5396"/>
    <w:rsid w:val="006A6819"/>
    <w:rsid w:val="006A770B"/>
    <w:rsid w:val="006B02B5"/>
    <w:rsid w:val="006B0611"/>
    <w:rsid w:val="006B09C4"/>
    <w:rsid w:val="006B25FD"/>
    <w:rsid w:val="006B466C"/>
    <w:rsid w:val="006B47F5"/>
    <w:rsid w:val="006B4DE9"/>
    <w:rsid w:val="006B58D7"/>
    <w:rsid w:val="006B641B"/>
    <w:rsid w:val="006B6880"/>
    <w:rsid w:val="006B6F74"/>
    <w:rsid w:val="006B7218"/>
    <w:rsid w:val="006C06DD"/>
    <w:rsid w:val="006C0B02"/>
    <w:rsid w:val="006C0D5C"/>
    <w:rsid w:val="006C1573"/>
    <w:rsid w:val="006C24BB"/>
    <w:rsid w:val="006C2A40"/>
    <w:rsid w:val="006C344C"/>
    <w:rsid w:val="006C35E7"/>
    <w:rsid w:val="006C3653"/>
    <w:rsid w:val="006C50AC"/>
    <w:rsid w:val="006C599F"/>
    <w:rsid w:val="006C5CE7"/>
    <w:rsid w:val="006D10D8"/>
    <w:rsid w:val="006D1314"/>
    <w:rsid w:val="006D1338"/>
    <w:rsid w:val="006D149C"/>
    <w:rsid w:val="006D1A7B"/>
    <w:rsid w:val="006D2A7B"/>
    <w:rsid w:val="006D31AA"/>
    <w:rsid w:val="006D31CB"/>
    <w:rsid w:val="006D4101"/>
    <w:rsid w:val="006D41BE"/>
    <w:rsid w:val="006D4CF5"/>
    <w:rsid w:val="006D6858"/>
    <w:rsid w:val="006D6A18"/>
    <w:rsid w:val="006E005F"/>
    <w:rsid w:val="006E0899"/>
    <w:rsid w:val="006E0F63"/>
    <w:rsid w:val="006E1369"/>
    <w:rsid w:val="006E2573"/>
    <w:rsid w:val="006E2F96"/>
    <w:rsid w:val="006E3BFE"/>
    <w:rsid w:val="006E3C1A"/>
    <w:rsid w:val="006E4798"/>
    <w:rsid w:val="006E4D39"/>
    <w:rsid w:val="006E508A"/>
    <w:rsid w:val="006E5266"/>
    <w:rsid w:val="006E573E"/>
    <w:rsid w:val="006E5DA7"/>
    <w:rsid w:val="006E5E09"/>
    <w:rsid w:val="006E6902"/>
    <w:rsid w:val="006E75FB"/>
    <w:rsid w:val="006F019E"/>
    <w:rsid w:val="006F0A40"/>
    <w:rsid w:val="006F0EAB"/>
    <w:rsid w:val="006F2FB4"/>
    <w:rsid w:val="006F3C88"/>
    <w:rsid w:val="006F41C8"/>
    <w:rsid w:val="006F429A"/>
    <w:rsid w:val="006F4E70"/>
    <w:rsid w:val="006F5A27"/>
    <w:rsid w:val="006F6254"/>
    <w:rsid w:val="006F6385"/>
    <w:rsid w:val="006F7937"/>
    <w:rsid w:val="006F7A1F"/>
    <w:rsid w:val="006F7F72"/>
    <w:rsid w:val="007022C4"/>
    <w:rsid w:val="007044F0"/>
    <w:rsid w:val="007047A5"/>
    <w:rsid w:val="0070576F"/>
    <w:rsid w:val="007059AC"/>
    <w:rsid w:val="00706006"/>
    <w:rsid w:val="007063C0"/>
    <w:rsid w:val="00707511"/>
    <w:rsid w:val="00707CEE"/>
    <w:rsid w:val="00711492"/>
    <w:rsid w:val="007130F1"/>
    <w:rsid w:val="0071366D"/>
    <w:rsid w:val="00713EF3"/>
    <w:rsid w:val="0071467C"/>
    <w:rsid w:val="00717718"/>
    <w:rsid w:val="00717982"/>
    <w:rsid w:val="00717DAD"/>
    <w:rsid w:val="00717F53"/>
    <w:rsid w:val="0072023E"/>
    <w:rsid w:val="00720DB2"/>
    <w:rsid w:val="0072134B"/>
    <w:rsid w:val="00722662"/>
    <w:rsid w:val="00722825"/>
    <w:rsid w:val="00722C64"/>
    <w:rsid w:val="00723548"/>
    <w:rsid w:val="007239DD"/>
    <w:rsid w:val="00723EC2"/>
    <w:rsid w:val="00724B5A"/>
    <w:rsid w:val="00724FE2"/>
    <w:rsid w:val="0072525E"/>
    <w:rsid w:val="007257F4"/>
    <w:rsid w:val="0072609B"/>
    <w:rsid w:val="00726778"/>
    <w:rsid w:val="00726A0E"/>
    <w:rsid w:val="00726B4A"/>
    <w:rsid w:val="0072701A"/>
    <w:rsid w:val="00730136"/>
    <w:rsid w:val="00730FA2"/>
    <w:rsid w:val="00730FE1"/>
    <w:rsid w:val="0073111E"/>
    <w:rsid w:val="00731920"/>
    <w:rsid w:val="00731DA4"/>
    <w:rsid w:val="00731E71"/>
    <w:rsid w:val="00732319"/>
    <w:rsid w:val="00732372"/>
    <w:rsid w:val="00732AED"/>
    <w:rsid w:val="00732FB2"/>
    <w:rsid w:val="007335D3"/>
    <w:rsid w:val="00733890"/>
    <w:rsid w:val="0073394B"/>
    <w:rsid w:val="00734071"/>
    <w:rsid w:val="007341AB"/>
    <w:rsid w:val="00735A63"/>
    <w:rsid w:val="00736440"/>
    <w:rsid w:val="00736A35"/>
    <w:rsid w:val="00736E9E"/>
    <w:rsid w:val="00737A13"/>
    <w:rsid w:val="00737E34"/>
    <w:rsid w:val="00740642"/>
    <w:rsid w:val="00740776"/>
    <w:rsid w:val="00740B5F"/>
    <w:rsid w:val="00740C71"/>
    <w:rsid w:val="007413B8"/>
    <w:rsid w:val="00741704"/>
    <w:rsid w:val="00742DE0"/>
    <w:rsid w:val="00743726"/>
    <w:rsid w:val="00743C00"/>
    <w:rsid w:val="00744342"/>
    <w:rsid w:val="00744CC9"/>
    <w:rsid w:val="007452C5"/>
    <w:rsid w:val="007460BE"/>
    <w:rsid w:val="007461A5"/>
    <w:rsid w:val="00747E44"/>
    <w:rsid w:val="00750033"/>
    <w:rsid w:val="00751333"/>
    <w:rsid w:val="007513BD"/>
    <w:rsid w:val="00751650"/>
    <w:rsid w:val="00751A8E"/>
    <w:rsid w:val="00751AE2"/>
    <w:rsid w:val="00752BCF"/>
    <w:rsid w:val="00752DB0"/>
    <w:rsid w:val="00753CD4"/>
    <w:rsid w:val="007547F2"/>
    <w:rsid w:val="00754BEF"/>
    <w:rsid w:val="00754C23"/>
    <w:rsid w:val="00755034"/>
    <w:rsid w:val="007562D2"/>
    <w:rsid w:val="00756913"/>
    <w:rsid w:val="00757105"/>
    <w:rsid w:val="00757800"/>
    <w:rsid w:val="00757A80"/>
    <w:rsid w:val="00757EF4"/>
    <w:rsid w:val="00760068"/>
    <w:rsid w:val="00760547"/>
    <w:rsid w:val="007608DC"/>
    <w:rsid w:val="007621F5"/>
    <w:rsid w:val="0076226B"/>
    <w:rsid w:val="007635B2"/>
    <w:rsid w:val="007640FB"/>
    <w:rsid w:val="00764B14"/>
    <w:rsid w:val="00764B6B"/>
    <w:rsid w:val="00764E96"/>
    <w:rsid w:val="007654CC"/>
    <w:rsid w:val="007656A6"/>
    <w:rsid w:val="007663CC"/>
    <w:rsid w:val="0076673C"/>
    <w:rsid w:val="00771015"/>
    <w:rsid w:val="0077126B"/>
    <w:rsid w:val="0077204A"/>
    <w:rsid w:val="00772C21"/>
    <w:rsid w:val="0077315B"/>
    <w:rsid w:val="007761D7"/>
    <w:rsid w:val="00776336"/>
    <w:rsid w:val="00777E25"/>
    <w:rsid w:val="00780588"/>
    <w:rsid w:val="00780993"/>
    <w:rsid w:val="00780FE1"/>
    <w:rsid w:val="00783441"/>
    <w:rsid w:val="00783D06"/>
    <w:rsid w:val="007844E4"/>
    <w:rsid w:val="00785E02"/>
    <w:rsid w:val="0078601F"/>
    <w:rsid w:val="00786137"/>
    <w:rsid w:val="007863D9"/>
    <w:rsid w:val="007872E5"/>
    <w:rsid w:val="007873A4"/>
    <w:rsid w:val="00792074"/>
    <w:rsid w:val="00792ACA"/>
    <w:rsid w:val="007932D0"/>
    <w:rsid w:val="007951FB"/>
    <w:rsid w:val="007952C3"/>
    <w:rsid w:val="007963BC"/>
    <w:rsid w:val="007974B1"/>
    <w:rsid w:val="007A0283"/>
    <w:rsid w:val="007A0B01"/>
    <w:rsid w:val="007A182F"/>
    <w:rsid w:val="007A1BC6"/>
    <w:rsid w:val="007A1E9B"/>
    <w:rsid w:val="007A4494"/>
    <w:rsid w:val="007A4852"/>
    <w:rsid w:val="007A4CE2"/>
    <w:rsid w:val="007A4E3A"/>
    <w:rsid w:val="007A54C7"/>
    <w:rsid w:val="007A69D8"/>
    <w:rsid w:val="007A6D9C"/>
    <w:rsid w:val="007A78FC"/>
    <w:rsid w:val="007B19C3"/>
    <w:rsid w:val="007B2E88"/>
    <w:rsid w:val="007B3C1C"/>
    <w:rsid w:val="007B5517"/>
    <w:rsid w:val="007B6213"/>
    <w:rsid w:val="007B6E9F"/>
    <w:rsid w:val="007B6F59"/>
    <w:rsid w:val="007C02C4"/>
    <w:rsid w:val="007C0A0D"/>
    <w:rsid w:val="007C0BC1"/>
    <w:rsid w:val="007C0F0E"/>
    <w:rsid w:val="007C1EAF"/>
    <w:rsid w:val="007C2671"/>
    <w:rsid w:val="007C2F96"/>
    <w:rsid w:val="007C363D"/>
    <w:rsid w:val="007C3E88"/>
    <w:rsid w:val="007C4685"/>
    <w:rsid w:val="007C48B0"/>
    <w:rsid w:val="007C59F2"/>
    <w:rsid w:val="007C7AD9"/>
    <w:rsid w:val="007C7B5C"/>
    <w:rsid w:val="007C7CE9"/>
    <w:rsid w:val="007C7D6D"/>
    <w:rsid w:val="007C7E43"/>
    <w:rsid w:val="007D08F9"/>
    <w:rsid w:val="007D2AD0"/>
    <w:rsid w:val="007D3268"/>
    <w:rsid w:val="007D3953"/>
    <w:rsid w:val="007D3AA8"/>
    <w:rsid w:val="007D3B42"/>
    <w:rsid w:val="007D3C86"/>
    <w:rsid w:val="007D4BED"/>
    <w:rsid w:val="007D53EA"/>
    <w:rsid w:val="007D62A3"/>
    <w:rsid w:val="007E1793"/>
    <w:rsid w:val="007E1E8F"/>
    <w:rsid w:val="007E2300"/>
    <w:rsid w:val="007E27B4"/>
    <w:rsid w:val="007E2D39"/>
    <w:rsid w:val="007E3AAF"/>
    <w:rsid w:val="007E3FB2"/>
    <w:rsid w:val="007E422A"/>
    <w:rsid w:val="007E6072"/>
    <w:rsid w:val="007E6413"/>
    <w:rsid w:val="007E6FAC"/>
    <w:rsid w:val="007E735F"/>
    <w:rsid w:val="007F152A"/>
    <w:rsid w:val="007F1701"/>
    <w:rsid w:val="007F1ED1"/>
    <w:rsid w:val="007F2D11"/>
    <w:rsid w:val="007F39AA"/>
    <w:rsid w:val="007F5EDC"/>
    <w:rsid w:val="007F679D"/>
    <w:rsid w:val="007F6928"/>
    <w:rsid w:val="007F6CEB"/>
    <w:rsid w:val="007F6EFC"/>
    <w:rsid w:val="007F6F1E"/>
    <w:rsid w:val="007F72E6"/>
    <w:rsid w:val="007F7CB9"/>
    <w:rsid w:val="0080179F"/>
    <w:rsid w:val="008017DB"/>
    <w:rsid w:val="0080196E"/>
    <w:rsid w:val="00801C93"/>
    <w:rsid w:val="00802517"/>
    <w:rsid w:val="00802B26"/>
    <w:rsid w:val="0080342B"/>
    <w:rsid w:val="00803A86"/>
    <w:rsid w:val="00803C11"/>
    <w:rsid w:val="0080524E"/>
    <w:rsid w:val="00805553"/>
    <w:rsid w:val="0080579A"/>
    <w:rsid w:val="00806212"/>
    <w:rsid w:val="00806347"/>
    <w:rsid w:val="00806B65"/>
    <w:rsid w:val="00806D18"/>
    <w:rsid w:val="008073A1"/>
    <w:rsid w:val="008073E6"/>
    <w:rsid w:val="00807843"/>
    <w:rsid w:val="00807ADF"/>
    <w:rsid w:val="008106D4"/>
    <w:rsid w:val="0081167B"/>
    <w:rsid w:val="00812745"/>
    <w:rsid w:val="00812960"/>
    <w:rsid w:val="00812BC5"/>
    <w:rsid w:val="00812D20"/>
    <w:rsid w:val="00813AD4"/>
    <w:rsid w:val="00813D92"/>
    <w:rsid w:val="008149AD"/>
    <w:rsid w:val="00814C45"/>
    <w:rsid w:val="008163EC"/>
    <w:rsid w:val="0081684E"/>
    <w:rsid w:val="00817851"/>
    <w:rsid w:val="00817ADE"/>
    <w:rsid w:val="00817F39"/>
    <w:rsid w:val="008202C4"/>
    <w:rsid w:val="008222DE"/>
    <w:rsid w:val="008229D3"/>
    <w:rsid w:val="0082309A"/>
    <w:rsid w:val="008245C4"/>
    <w:rsid w:val="00824E18"/>
    <w:rsid w:val="00825E1C"/>
    <w:rsid w:val="008260FC"/>
    <w:rsid w:val="00826185"/>
    <w:rsid w:val="00826816"/>
    <w:rsid w:val="00826843"/>
    <w:rsid w:val="008308DA"/>
    <w:rsid w:val="0083096A"/>
    <w:rsid w:val="00830D4D"/>
    <w:rsid w:val="0083281C"/>
    <w:rsid w:val="008329CF"/>
    <w:rsid w:val="0083537E"/>
    <w:rsid w:val="008367FA"/>
    <w:rsid w:val="00836BDF"/>
    <w:rsid w:val="00836FB1"/>
    <w:rsid w:val="008374AD"/>
    <w:rsid w:val="00837E5D"/>
    <w:rsid w:val="0084044B"/>
    <w:rsid w:val="008406F9"/>
    <w:rsid w:val="00840993"/>
    <w:rsid w:val="00842176"/>
    <w:rsid w:val="008424E6"/>
    <w:rsid w:val="00842A5C"/>
    <w:rsid w:val="008446F6"/>
    <w:rsid w:val="008449A0"/>
    <w:rsid w:val="0084565D"/>
    <w:rsid w:val="008458A6"/>
    <w:rsid w:val="00846074"/>
    <w:rsid w:val="00846516"/>
    <w:rsid w:val="008467C7"/>
    <w:rsid w:val="008468B1"/>
    <w:rsid w:val="008477CE"/>
    <w:rsid w:val="008477F8"/>
    <w:rsid w:val="00847C6A"/>
    <w:rsid w:val="00851219"/>
    <w:rsid w:val="008513BD"/>
    <w:rsid w:val="00851E2F"/>
    <w:rsid w:val="00851E8B"/>
    <w:rsid w:val="0085227E"/>
    <w:rsid w:val="008522B6"/>
    <w:rsid w:val="008525DC"/>
    <w:rsid w:val="00857705"/>
    <w:rsid w:val="0086076B"/>
    <w:rsid w:val="00861BFE"/>
    <w:rsid w:val="008625E4"/>
    <w:rsid w:val="00862EF0"/>
    <w:rsid w:val="0086315D"/>
    <w:rsid w:val="00863AC7"/>
    <w:rsid w:val="00863F74"/>
    <w:rsid w:val="0086445F"/>
    <w:rsid w:val="008649A9"/>
    <w:rsid w:val="00864FFC"/>
    <w:rsid w:val="008667B6"/>
    <w:rsid w:val="0086711D"/>
    <w:rsid w:val="00873025"/>
    <w:rsid w:val="0087342C"/>
    <w:rsid w:val="0087417F"/>
    <w:rsid w:val="00874C40"/>
    <w:rsid w:val="00875249"/>
    <w:rsid w:val="008757A5"/>
    <w:rsid w:val="008769CA"/>
    <w:rsid w:val="0087717E"/>
    <w:rsid w:val="00877428"/>
    <w:rsid w:val="008778C6"/>
    <w:rsid w:val="00877ED7"/>
    <w:rsid w:val="008844B2"/>
    <w:rsid w:val="00884D94"/>
    <w:rsid w:val="00885049"/>
    <w:rsid w:val="00886D66"/>
    <w:rsid w:val="00887BA6"/>
    <w:rsid w:val="00890044"/>
    <w:rsid w:val="00890066"/>
    <w:rsid w:val="008900B0"/>
    <w:rsid w:val="0089031A"/>
    <w:rsid w:val="00890F34"/>
    <w:rsid w:val="00891537"/>
    <w:rsid w:val="008921EA"/>
    <w:rsid w:val="00892B07"/>
    <w:rsid w:val="00892C38"/>
    <w:rsid w:val="00894101"/>
    <w:rsid w:val="008946E0"/>
    <w:rsid w:val="00895BF8"/>
    <w:rsid w:val="00896176"/>
    <w:rsid w:val="00896266"/>
    <w:rsid w:val="00896B15"/>
    <w:rsid w:val="008A138C"/>
    <w:rsid w:val="008A1EA9"/>
    <w:rsid w:val="008A21F5"/>
    <w:rsid w:val="008A2BDB"/>
    <w:rsid w:val="008A3BCF"/>
    <w:rsid w:val="008A4BDA"/>
    <w:rsid w:val="008A4DEA"/>
    <w:rsid w:val="008A5352"/>
    <w:rsid w:val="008A59C2"/>
    <w:rsid w:val="008A5BD3"/>
    <w:rsid w:val="008A5C2F"/>
    <w:rsid w:val="008A68BC"/>
    <w:rsid w:val="008A6A5B"/>
    <w:rsid w:val="008A6DB8"/>
    <w:rsid w:val="008A769A"/>
    <w:rsid w:val="008B0C5A"/>
    <w:rsid w:val="008B1B4E"/>
    <w:rsid w:val="008B1D72"/>
    <w:rsid w:val="008B2536"/>
    <w:rsid w:val="008B3495"/>
    <w:rsid w:val="008B35CC"/>
    <w:rsid w:val="008B4265"/>
    <w:rsid w:val="008B4A8E"/>
    <w:rsid w:val="008B52AE"/>
    <w:rsid w:val="008B566D"/>
    <w:rsid w:val="008B5922"/>
    <w:rsid w:val="008B5A18"/>
    <w:rsid w:val="008B6C61"/>
    <w:rsid w:val="008B6E7E"/>
    <w:rsid w:val="008B7C11"/>
    <w:rsid w:val="008B7CF1"/>
    <w:rsid w:val="008C0B8B"/>
    <w:rsid w:val="008C181F"/>
    <w:rsid w:val="008C1883"/>
    <w:rsid w:val="008C3631"/>
    <w:rsid w:val="008C3FE1"/>
    <w:rsid w:val="008C4994"/>
    <w:rsid w:val="008C5162"/>
    <w:rsid w:val="008C5384"/>
    <w:rsid w:val="008C5920"/>
    <w:rsid w:val="008C5EF8"/>
    <w:rsid w:val="008C6796"/>
    <w:rsid w:val="008C6DF0"/>
    <w:rsid w:val="008C7794"/>
    <w:rsid w:val="008C7F4C"/>
    <w:rsid w:val="008D0A7C"/>
    <w:rsid w:val="008D0B88"/>
    <w:rsid w:val="008D0DBF"/>
    <w:rsid w:val="008D12CF"/>
    <w:rsid w:val="008D1D6C"/>
    <w:rsid w:val="008D1E5B"/>
    <w:rsid w:val="008D44BE"/>
    <w:rsid w:val="008D47CA"/>
    <w:rsid w:val="008D51DB"/>
    <w:rsid w:val="008D5383"/>
    <w:rsid w:val="008D5DEB"/>
    <w:rsid w:val="008D7291"/>
    <w:rsid w:val="008D7BC9"/>
    <w:rsid w:val="008E05A1"/>
    <w:rsid w:val="008E14A1"/>
    <w:rsid w:val="008E14BD"/>
    <w:rsid w:val="008E3025"/>
    <w:rsid w:val="008E302C"/>
    <w:rsid w:val="008E3343"/>
    <w:rsid w:val="008E3A4F"/>
    <w:rsid w:val="008E4B2B"/>
    <w:rsid w:val="008E514E"/>
    <w:rsid w:val="008E5369"/>
    <w:rsid w:val="008E582F"/>
    <w:rsid w:val="008E5864"/>
    <w:rsid w:val="008E64B9"/>
    <w:rsid w:val="008E64E9"/>
    <w:rsid w:val="008E7737"/>
    <w:rsid w:val="008E796D"/>
    <w:rsid w:val="008E7A6E"/>
    <w:rsid w:val="008F05BA"/>
    <w:rsid w:val="008F1083"/>
    <w:rsid w:val="008F1324"/>
    <w:rsid w:val="008F171D"/>
    <w:rsid w:val="008F2D6E"/>
    <w:rsid w:val="008F2DC5"/>
    <w:rsid w:val="008F4543"/>
    <w:rsid w:val="008F490C"/>
    <w:rsid w:val="008F5CDE"/>
    <w:rsid w:val="008F5D03"/>
    <w:rsid w:val="008F6659"/>
    <w:rsid w:val="008F7035"/>
    <w:rsid w:val="008F7F2B"/>
    <w:rsid w:val="00901376"/>
    <w:rsid w:val="00901387"/>
    <w:rsid w:val="0090296E"/>
    <w:rsid w:val="00902E2F"/>
    <w:rsid w:val="0090337B"/>
    <w:rsid w:val="009042A9"/>
    <w:rsid w:val="00905A56"/>
    <w:rsid w:val="0090664E"/>
    <w:rsid w:val="00907606"/>
    <w:rsid w:val="00907A44"/>
    <w:rsid w:val="00907F8A"/>
    <w:rsid w:val="009105AF"/>
    <w:rsid w:val="0091065A"/>
    <w:rsid w:val="0091085C"/>
    <w:rsid w:val="00910AA5"/>
    <w:rsid w:val="00910C91"/>
    <w:rsid w:val="00910F23"/>
    <w:rsid w:val="00911DFB"/>
    <w:rsid w:val="00912386"/>
    <w:rsid w:val="00912BD4"/>
    <w:rsid w:val="00912F02"/>
    <w:rsid w:val="009131C7"/>
    <w:rsid w:val="009135E4"/>
    <w:rsid w:val="00913E14"/>
    <w:rsid w:val="0091420F"/>
    <w:rsid w:val="0091435B"/>
    <w:rsid w:val="00914638"/>
    <w:rsid w:val="00914649"/>
    <w:rsid w:val="00915583"/>
    <w:rsid w:val="00916717"/>
    <w:rsid w:val="009177E6"/>
    <w:rsid w:val="00917891"/>
    <w:rsid w:val="00917A46"/>
    <w:rsid w:val="00917F27"/>
    <w:rsid w:val="009204AC"/>
    <w:rsid w:val="00920B69"/>
    <w:rsid w:val="00921272"/>
    <w:rsid w:val="00921980"/>
    <w:rsid w:val="00921E88"/>
    <w:rsid w:val="00922A29"/>
    <w:rsid w:val="00923725"/>
    <w:rsid w:val="00923933"/>
    <w:rsid w:val="00925BA4"/>
    <w:rsid w:val="00925F45"/>
    <w:rsid w:val="00926456"/>
    <w:rsid w:val="009264E7"/>
    <w:rsid w:val="00926500"/>
    <w:rsid w:val="0092733B"/>
    <w:rsid w:val="0092758A"/>
    <w:rsid w:val="00930B16"/>
    <w:rsid w:val="00931418"/>
    <w:rsid w:val="0093184A"/>
    <w:rsid w:val="00931AD8"/>
    <w:rsid w:val="00931EB3"/>
    <w:rsid w:val="00932358"/>
    <w:rsid w:val="00933DE8"/>
    <w:rsid w:val="009345A3"/>
    <w:rsid w:val="009345F9"/>
    <w:rsid w:val="00934F7F"/>
    <w:rsid w:val="00935CD2"/>
    <w:rsid w:val="00936488"/>
    <w:rsid w:val="009367C5"/>
    <w:rsid w:val="00936BE1"/>
    <w:rsid w:val="009370BB"/>
    <w:rsid w:val="00937390"/>
    <w:rsid w:val="00937628"/>
    <w:rsid w:val="009378D9"/>
    <w:rsid w:val="00937FB0"/>
    <w:rsid w:val="009414CD"/>
    <w:rsid w:val="00941A04"/>
    <w:rsid w:val="00941A11"/>
    <w:rsid w:val="00941A14"/>
    <w:rsid w:val="00943295"/>
    <w:rsid w:val="009435F0"/>
    <w:rsid w:val="0094369F"/>
    <w:rsid w:val="00943894"/>
    <w:rsid w:val="00943BCF"/>
    <w:rsid w:val="009449C9"/>
    <w:rsid w:val="00944F71"/>
    <w:rsid w:val="009452EF"/>
    <w:rsid w:val="00945AFE"/>
    <w:rsid w:val="00946B1D"/>
    <w:rsid w:val="00946CDA"/>
    <w:rsid w:val="00946E13"/>
    <w:rsid w:val="0094792C"/>
    <w:rsid w:val="00947F76"/>
    <w:rsid w:val="009511C9"/>
    <w:rsid w:val="00951B8D"/>
    <w:rsid w:val="00952516"/>
    <w:rsid w:val="00953186"/>
    <w:rsid w:val="009534E0"/>
    <w:rsid w:val="00954218"/>
    <w:rsid w:val="00954BC8"/>
    <w:rsid w:val="00955035"/>
    <w:rsid w:val="009572E6"/>
    <w:rsid w:val="00957493"/>
    <w:rsid w:val="00957A5F"/>
    <w:rsid w:val="00957D67"/>
    <w:rsid w:val="0096144C"/>
    <w:rsid w:val="009614F9"/>
    <w:rsid w:val="0096352B"/>
    <w:rsid w:val="009639DE"/>
    <w:rsid w:val="0096578D"/>
    <w:rsid w:val="00966C8A"/>
    <w:rsid w:val="009705AD"/>
    <w:rsid w:val="00971044"/>
    <w:rsid w:val="0097110A"/>
    <w:rsid w:val="0097122B"/>
    <w:rsid w:val="009713AF"/>
    <w:rsid w:val="009716D6"/>
    <w:rsid w:val="0097269B"/>
    <w:rsid w:val="00972D9A"/>
    <w:rsid w:val="0097461C"/>
    <w:rsid w:val="009750C4"/>
    <w:rsid w:val="0097692D"/>
    <w:rsid w:val="00977B47"/>
    <w:rsid w:val="00980674"/>
    <w:rsid w:val="009810E6"/>
    <w:rsid w:val="00982287"/>
    <w:rsid w:val="00983284"/>
    <w:rsid w:val="00983FBC"/>
    <w:rsid w:val="00984832"/>
    <w:rsid w:val="00984A58"/>
    <w:rsid w:val="00984A86"/>
    <w:rsid w:val="00985466"/>
    <w:rsid w:val="00985C87"/>
    <w:rsid w:val="009863DC"/>
    <w:rsid w:val="009867D2"/>
    <w:rsid w:val="00987415"/>
    <w:rsid w:val="009917E5"/>
    <w:rsid w:val="00992125"/>
    <w:rsid w:val="00994FFA"/>
    <w:rsid w:val="00995094"/>
    <w:rsid w:val="00995C15"/>
    <w:rsid w:val="0099642E"/>
    <w:rsid w:val="009976B4"/>
    <w:rsid w:val="00997882"/>
    <w:rsid w:val="009A38C0"/>
    <w:rsid w:val="009A3C53"/>
    <w:rsid w:val="009A488A"/>
    <w:rsid w:val="009A4BA0"/>
    <w:rsid w:val="009A4E30"/>
    <w:rsid w:val="009A53AA"/>
    <w:rsid w:val="009A5C7F"/>
    <w:rsid w:val="009A5CB7"/>
    <w:rsid w:val="009A6347"/>
    <w:rsid w:val="009A700D"/>
    <w:rsid w:val="009A77CB"/>
    <w:rsid w:val="009A7E19"/>
    <w:rsid w:val="009A7E3C"/>
    <w:rsid w:val="009B06BC"/>
    <w:rsid w:val="009B183F"/>
    <w:rsid w:val="009B25C8"/>
    <w:rsid w:val="009B2705"/>
    <w:rsid w:val="009B2B1D"/>
    <w:rsid w:val="009B3587"/>
    <w:rsid w:val="009B4E09"/>
    <w:rsid w:val="009B6E5A"/>
    <w:rsid w:val="009B7878"/>
    <w:rsid w:val="009C00EC"/>
    <w:rsid w:val="009C01D0"/>
    <w:rsid w:val="009C048B"/>
    <w:rsid w:val="009C06E3"/>
    <w:rsid w:val="009C14BC"/>
    <w:rsid w:val="009C19EC"/>
    <w:rsid w:val="009C1C09"/>
    <w:rsid w:val="009C1DB2"/>
    <w:rsid w:val="009C27C8"/>
    <w:rsid w:val="009C3C44"/>
    <w:rsid w:val="009C4753"/>
    <w:rsid w:val="009C560E"/>
    <w:rsid w:val="009C6501"/>
    <w:rsid w:val="009C7637"/>
    <w:rsid w:val="009D0112"/>
    <w:rsid w:val="009D0BC0"/>
    <w:rsid w:val="009D0C32"/>
    <w:rsid w:val="009D0D9F"/>
    <w:rsid w:val="009D2ABA"/>
    <w:rsid w:val="009D2B0F"/>
    <w:rsid w:val="009D2FE3"/>
    <w:rsid w:val="009D3AFC"/>
    <w:rsid w:val="009D5094"/>
    <w:rsid w:val="009D50DF"/>
    <w:rsid w:val="009D63FE"/>
    <w:rsid w:val="009D66F7"/>
    <w:rsid w:val="009D68C0"/>
    <w:rsid w:val="009D6D9C"/>
    <w:rsid w:val="009E15B4"/>
    <w:rsid w:val="009E1BAC"/>
    <w:rsid w:val="009E1DC1"/>
    <w:rsid w:val="009E2666"/>
    <w:rsid w:val="009E2719"/>
    <w:rsid w:val="009E6D9B"/>
    <w:rsid w:val="009E778D"/>
    <w:rsid w:val="009E782B"/>
    <w:rsid w:val="009F0EBB"/>
    <w:rsid w:val="009F1E4C"/>
    <w:rsid w:val="009F25F3"/>
    <w:rsid w:val="009F2A9B"/>
    <w:rsid w:val="009F3379"/>
    <w:rsid w:val="009F3736"/>
    <w:rsid w:val="009F41AC"/>
    <w:rsid w:val="009F42B3"/>
    <w:rsid w:val="009F4409"/>
    <w:rsid w:val="009F448C"/>
    <w:rsid w:val="009F46C9"/>
    <w:rsid w:val="009F4C61"/>
    <w:rsid w:val="009F4DF6"/>
    <w:rsid w:val="009F5061"/>
    <w:rsid w:val="009F51C7"/>
    <w:rsid w:val="009F555C"/>
    <w:rsid w:val="009F5A85"/>
    <w:rsid w:val="00A003E5"/>
    <w:rsid w:val="00A00BAB"/>
    <w:rsid w:val="00A017AD"/>
    <w:rsid w:val="00A027DC"/>
    <w:rsid w:val="00A02801"/>
    <w:rsid w:val="00A02CDB"/>
    <w:rsid w:val="00A038E6"/>
    <w:rsid w:val="00A041EF"/>
    <w:rsid w:val="00A0472E"/>
    <w:rsid w:val="00A05C43"/>
    <w:rsid w:val="00A0660E"/>
    <w:rsid w:val="00A1080C"/>
    <w:rsid w:val="00A1175C"/>
    <w:rsid w:val="00A12215"/>
    <w:rsid w:val="00A12383"/>
    <w:rsid w:val="00A12A60"/>
    <w:rsid w:val="00A150C7"/>
    <w:rsid w:val="00A1541E"/>
    <w:rsid w:val="00A15563"/>
    <w:rsid w:val="00A16A5B"/>
    <w:rsid w:val="00A16C4D"/>
    <w:rsid w:val="00A1730A"/>
    <w:rsid w:val="00A17FA2"/>
    <w:rsid w:val="00A20063"/>
    <w:rsid w:val="00A2013B"/>
    <w:rsid w:val="00A21D51"/>
    <w:rsid w:val="00A21DD6"/>
    <w:rsid w:val="00A223EA"/>
    <w:rsid w:val="00A22FD6"/>
    <w:rsid w:val="00A23234"/>
    <w:rsid w:val="00A23A68"/>
    <w:rsid w:val="00A2424F"/>
    <w:rsid w:val="00A24C75"/>
    <w:rsid w:val="00A24E88"/>
    <w:rsid w:val="00A2522A"/>
    <w:rsid w:val="00A257D1"/>
    <w:rsid w:val="00A27630"/>
    <w:rsid w:val="00A31158"/>
    <w:rsid w:val="00A3217A"/>
    <w:rsid w:val="00A3228B"/>
    <w:rsid w:val="00A32F05"/>
    <w:rsid w:val="00A334E9"/>
    <w:rsid w:val="00A3428E"/>
    <w:rsid w:val="00A358AA"/>
    <w:rsid w:val="00A358EC"/>
    <w:rsid w:val="00A36339"/>
    <w:rsid w:val="00A369EA"/>
    <w:rsid w:val="00A36FA9"/>
    <w:rsid w:val="00A3713A"/>
    <w:rsid w:val="00A372B9"/>
    <w:rsid w:val="00A376CC"/>
    <w:rsid w:val="00A3782E"/>
    <w:rsid w:val="00A378EA"/>
    <w:rsid w:val="00A40BB8"/>
    <w:rsid w:val="00A417F8"/>
    <w:rsid w:val="00A41917"/>
    <w:rsid w:val="00A41976"/>
    <w:rsid w:val="00A419F6"/>
    <w:rsid w:val="00A42C19"/>
    <w:rsid w:val="00A45DAA"/>
    <w:rsid w:val="00A460A7"/>
    <w:rsid w:val="00A4620A"/>
    <w:rsid w:val="00A463AF"/>
    <w:rsid w:val="00A46EB2"/>
    <w:rsid w:val="00A47351"/>
    <w:rsid w:val="00A504CA"/>
    <w:rsid w:val="00A50924"/>
    <w:rsid w:val="00A50B4E"/>
    <w:rsid w:val="00A5136C"/>
    <w:rsid w:val="00A515D0"/>
    <w:rsid w:val="00A51601"/>
    <w:rsid w:val="00A52918"/>
    <w:rsid w:val="00A52A6E"/>
    <w:rsid w:val="00A530E2"/>
    <w:rsid w:val="00A535B2"/>
    <w:rsid w:val="00A53877"/>
    <w:rsid w:val="00A5472F"/>
    <w:rsid w:val="00A547E5"/>
    <w:rsid w:val="00A55677"/>
    <w:rsid w:val="00A56355"/>
    <w:rsid w:val="00A5635B"/>
    <w:rsid w:val="00A5658C"/>
    <w:rsid w:val="00A57422"/>
    <w:rsid w:val="00A57B4A"/>
    <w:rsid w:val="00A612BB"/>
    <w:rsid w:val="00A618B8"/>
    <w:rsid w:val="00A618C7"/>
    <w:rsid w:val="00A6219D"/>
    <w:rsid w:val="00A62391"/>
    <w:rsid w:val="00A62587"/>
    <w:rsid w:val="00A629B6"/>
    <w:rsid w:val="00A63024"/>
    <w:rsid w:val="00A644FB"/>
    <w:rsid w:val="00A67CB5"/>
    <w:rsid w:val="00A67FE0"/>
    <w:rsid w:val="00A7112B"/>
    <w:rsid w:val="00A71316"/>
    <w:rsid w:val="00A714B5"/>
    <w:rsid w:val="00A71B75"/>
    <w:rsid w:val="00A71D68"/>
    <w:rsid w:val="00A71E40"/>
    <w:rsid w:val="00A72139"/>
    <w:rsid w:val="00A73213"/>
    <w:rsid w:val="00A739C5"/>
    <w:rsid w:val="00A73FAF"/>
    <w:rsid w:val="00A74EB0"/>
    <w:rsid w:val="00A76034"/>
    <w:rsid w:val="00A7640F"/>
    <w:rsid w:val="00A76AF7"/>
    <w:rsid w:val="00A76EF3"/>
    <w:rsid w:val="00A801C0"/>
    <w:rsid w:val="00A80C47"/>
    <w:rsid w:val="00A8271A"/>
    <w:rsid w:val="00A83D5E"/>
    <w:rsid w:val="00A84961"/>
    <w:rsid w:val="00A84EFC"/>
    <w:rsid w:val="00A8570D"/>
    <w:rsid w:val="00A85B28"/>
    <w:rsid w:val="00A85D46"/>
    <w:rsid w:val="00A85F4A"/>
    <w:rsid w:val="00A866D1"/>
    <w:rsid w:val="00A86FCD"/>
    <w:rsid w:val="00A87907"/>
    <w:rsid w:val="00A906B1"/>
    <w:rsid w:val="00A9085E"/>
    <w:rsid w:val="00A90A44"/>
    <w:rsid w:val="00A90AED"/>
    <w:rsid w:val="00A91095"/>
    <w:rsid w:val="00A91EC2"/>
    <w:rsid w:val="00A92402"/>
    <w:rsid w:val="00A928FB"/>
    <w:rsid w:val="00A932F8"/>
    <w:rsid w:val="00A93343"/>
    <w:rsid w:val="00A9395A"/>
    <w:rsid w:val="00A94024"/>
    <w:rsid w:val="00A9413C"/>
    <w:rsid w:val="00A9539B"/>
    <w:rsid w:val="00A95557"/>
    <w:rsid w:val="00A96897"/>
    <w:rsid w:val="00A968CF"/>
    <w:rsid w:val="00A9763F"/>
    <w:rsid w:val="00AA0B25"/>
    <w:rsid w:val="00AA0EB4"/>
    <w:rsid w:val="00AA0EBA"/>
    <w:rsid w:val="00AA446F"/>
    <w:rsid w:val="00AA4570"/>
    <w:rsid w:val="00AA47B4"/>
    <w:rsid w:val="00AA5924"/>
    <w:rsid w:val="00AA5D4C"/>
    <w:rsid w:val="00AA61F7"/>
    <w:rsid w:val="00AA62AF"/>
    <w:rsid w:val="00AA76A2"/>
    <w:rsid w:val="00AA7E0F"/>
    <w:rsid w:val="00AB011B"/>
    <w:rsid w:val="00AB0379"/>
    <w:rsid w:val="00AB1087"/>
    <w:rsid w:val="00AB1B1A"/>
    <w:rsid w:val="00AB1C85"/>
    <w:rsid w:val="00AB2712"/>
    <w:rsid w:val="00AB3A2E"/>
    <w:rsid w:val="00AB3BAA"/>
    <w:rsid w:val="00AB430D"/>
    <w:rsid w:val="00AB440D"/>
    <w:rsid w:val="00AB4EAF"/>
    <w:rsid w:val="00AB5286"/>
    <w:rsid w:val="00AB56BA"/>
    <w:rsid w:val="00AB5C0B"/>
    <w:rsid w:val="00AB5C80"/>
    <w:rsid w:val="00AB5CEE"/>
    <w:rsid w:val="00AB651B"/>
    <w:rsid w:val="00AB671E"/>
    <w:rsid w:val="00AB67B8"/>
    <w:rsid w:val="00AB707C"/>
    <w:rsid w:val="00AB76F7"/>
    <w:rsid w:val="00AC240A"/>
    <w:rsid w:val="00AC361A"/>
    <w:rsid w:val="00AC3AEE"/>
    <w:rsid w:val="00AC3CD1"/>
    <w:rsid w:val="00AC3F46"/>
    <w:rsid w:val="00AC453E"/>
    <w:rsid w:val="00AC4F2D"/>
    <w:rsid w:val="00AC5767"/>
    <w:rsid w:val="00AC5C6A"/>
    <w:rsid w:val="00AC62CC"/>
    <w:rsid w:val="00AC645D"/>
    <w:rsid w:val="00AC69A8"/>
    <w:rsid w:val="00AC6DD6"/>
    <w:rsid w:val="00AC6ECC"/>
    <w:rsid w:val="00AC7091"/>
    <w:rsid w:val="00AC74A4"/>
    <w:rsid w:val="00AC7AE2"/>
    <w:rsid w:val="00AD0DFB"/>
    <w:rsid w:val="00AD0FE9"/>
    <w:rsid w:val="00AD10EA"/>
    <w:rsid w:val="00AD2113"/>
    <w:rsid w:val="00AD4447"/>
    <w:rsid w:val="00AD4940"/>
    <w:rsid w:val="00AD4C75"/>
    <w:rsid w:val="00AD4F21"/>
    <w:rsid w:val="00AD4FB8"/>
    <w:rsid w:val="00AD523E"/>
    <w:rsid w:val="00AD5D07"/>
    <w:rsid w:val="00AD6565"/>
    <w:rsid w:val="00AD7279"/>
    <w:rsid w:val="00AD73B0"/>
    <w:rsid w:val="00AD7873"/>
    <w:rsid w:val="00AD7D28"/>
    <w:rsid w:val="00AE0936"/>
    <w:rsid w:val="00AE25A0"/>
    <w:rsid w:val="00AE279E"/>
    <w:rsid w:val="00AE2E0A"/>
    <w:rsid w:val="00AE307E"/>
    <w:rsid w:val="00AE36CD"/>
    <w:rsid w:val="00AE4DEC"/>
    <w:rsid w:val="00AE4E1B"/>
    <w:rsid w:val="00AE61F7"/>
    <w:rsid w:val="00AF0742"/>
    <w:rsid w:val="00AF210F"/>
    <w:rsid w:val="00AF285E"/>
    <w:rsid w:val="00AF2879"/>
    <w:rsid w:val="00AF29BC"/>
    <w:rsid w:val="00AF381C"/>
    <w:rsid w:val="00AF3B6D"/>
    <w:rsid w:val="00AF49D3"/>
    <w:rsid w:val="00AF560B"/>
    <w:rsid w:val="00AF6CCE"/>
    <w:rsid w:val="00AF6F96"/>
    <w:rsid w:val="00AF71C0"/>
    <w:rsid w:val="00AF7C27"/>
    <w:rsid w:val="00B001A6"/>
    <w:rsid w:val="00B00A96"/>
    <w:rsid w:val="00B01A84"/>
    <w:rsid w:val="00B03BEC"/>
    <w:rsid w:val="00B054EE"/>
    <w:rsid w:val="00B058EB"/>
    <w:rsid w:val="00B05EBE"/>
    <w:rsid w:val="00B066C7"/>
    <w:rsid w:val="00B06BCB"/>
    <w:rsid w:val="00B07093"/>
    <w:rsid w:val="00B07F5A"/>
    <w:rsid w:val="00B109C7"/>
    <w:rsid w:val="00B12592"/>
    <w:rsid w:val="00B129D1"/>
    <w:rsid w:val="00B12D73"/>
    <w:rsid w:val="00B15C74"/>
    <w:rsid w:val="00B16197"/>
    <w:rsid w:val="00B162BD"/>
    <w:rsid w:val="00B17057"/>
    <w:rsid w:val="00B177FA"/>
    <w:rsid w:val="00B178E4"/>
    <w:rsid w:val="00B20321"/>
    <w:rsid w:val="00B20BD6"/>
    <w:rsid w:val="00B20F53"/>
    <w:rsid w:val="00B21FA6"/>
    <w:rsid w:val="00B225D6"/>
    <w:rsid w:val="00B22D65"/>
    <w:rsid w:val="00B244C6"/>
    <w:rsid w:val="00B24B64"/>
    <w:rsid w:val="00B25563"/>
    <w:rsid w:val="00B2615D"/>
    <w:rsid w:val="00B2721B"/>
    <w:rsid w:val="00B27A05"/>
    <w:rsid w:val="00B3034C"/>
    <w:rsid w:val="00B30833"/>
    <w:rsid w:val="00B308DA"/>
    <w:rsid w:val="00B30E64"/>
    <w:rsid w:val="00B32B44"/>
    <w:rsid w:val="00B3475D"/>
    <w:rsid w:val="00B35330"/>
    <w:rsid w:val="00B35D1C"/>
    <w:rsid w:val="00B3609C"/>
    <w:rsid w:val="00B36704"/>
    <w:rsid w:val="00B36969"/>
    <w:rsid w:val="00B3723F"/>
    <w:rsid w:val="00B37E88"/>
    <w:rsid w:val="00B4081F"/>
    <w:rsid w:val="00B411C8"/>
    <w:rsid w:val="00B4150A"/>
    <w:rsid w:val="00B41784"/>
    <w:rsid w:val="00B41F40"/>
    <w:rsid w:val="00B41FF8"/>
    <w:rsid w:val="00B4229C"/>
    <w:rsid w:val="00B42303"/>
    <w:rsid w:val="00B4327A"/>
    <w:rsid w:val="00B439F2"/>
    <w:rsid w:val="00B454CF"/>
    <w:rsid w:val="00B459EB"/>
    <w:rsid w:val="00B45BAE"/>
    <w:rsid w:val="00B4728E"/>
    <w:rsid w:val="00B5002C"/>
    <w:rsid w:val="00B5014E"/>
    <w:rsid w:val="00B50740"/>
    <w:rsid w:val="00B50EFA"/>
    <w:rsid w:val="00B512F8"/>
    <w:rsid w:val="00B5291D"/>
    <w:rsid w:val="00B53335"/>
    <w:rsid w:val="00B538A4"/>
    <w:rsid w:val="00B53A58"/>
    <w:rsid w:val="00B53DC2"/>
    <w:rsid w:val="00B549BB"/>
    <w:rsid w:val="00B54B97"/>
    <w:rsid w:val="00B55591"/>
    <w:rsid w:val="00B55743"/>
    <w:rsid w:val="00B55908"/>
    <w:rsid w:val="00B56307"/>
    <w:rsid w:val="00B56655"/>
    <w:rsid w:val="00B56CB8"/>
    <w:rsid w:val="00B56F2C"/>
    <w:rsid w:val="00B57420"/>
    <w:rsid w:val="00B57D6A"/>
    <w:rsid w:val="00B57DBC"/>
    <w:rsid w:val="00B608CE"/>
    <w:rsid w:val="00B61393"/>
    <w:rsid w:val="00B61754"/>
    <w:rsid w:val="00B61DFA"/>
    <w:rsid w:val="00B62268"/>
    <w:rsid w:val="00B62A62"/>
    <w:rsid w:val="00B62CE3"/>
    <w:rsid w:val="00B63703"/>
    <w:rsid w:val="00B64894"/>
    <w:rsid w:val="00B66DA2"/>
    <w:rsid w:val="00B6755A"/>
    <w:rsid w:val="00B67A8E"/>
    <w:rsid w:val="00B70393"/>
    <w:rsid w:val="00B7040E"/>
    <w:rsid w:val="00B70B06"/>
    <w:rsid w:val="00B70E3C"/>
    <w:rsid w:val="00B71D05"/>
    <w:rsid w:val="00B71E73"/>
    <w:rsid w:val="00B725C9"/>
    <w:rsid w:val="00B727B7"/>
    <w:rsid w:val="00B727C8"/>
    <w:rsid w:val="00B72957"/>
    <w:rsid w:val="00B73690"/>
    <w:rsid w:val="00B750A6"/>
    <w:rsid w:val="00B7640B"/>
    <w:rsid w:val="00B76CC2"/>
    <w:rsid w:val="00B77AFF"/>
    <w:rsid w:val="00B8035D"/>
    <w:rsid w:val="00B80F0E"/>
    <w:rsid w:val="00B817F2"/>
    <w:rsid w:val="00B81AB7"/>
    <w:rsid w:val="00B823C7"/>
    <w:rsid w:val="00B82653"/>
    <w:rsid w:val="00B827D7"/>
    <w:rsid w:val="00B82FEE"/>
    <w:rsid w:val="00B83C8A"/>
    <w:rsid w:val="00B84579"/>
    <w:rsid w:val="00B85B7D"/>
    <w:rsid w:val="00B85D1E"/>
    <w:rsid w:val="00B85EE3"/>
    <w:rsid w:val="00B8652A"/>
    <w:rsid w:val="00B8690F"/>
    <w:rsid w:val="00B870C2"/>
    <w:rsid w:val="00B87200"/>
    <w:rsid w:val="00B87BB4"/>
    <w:rsid w:val="00B87D48"/>
    <w:rsid w:val="00B90519"/>
    <w:rsid w:val="00B919E6"/>
    <w:rsid w:val="00B952C9"/>
    <w:rsid w:val="00B95BA7"/>
    <w:rsid w:val="00B95E01"/>
    <w:rsid w:val="00B961C9"/>
    <w:rsid w:val="00B9624A"/>
    <w:rsid w:val="00B96A14"/>
    <w:rsid w:val="00B9714B"/>
    <w:rsid w:val="00B972BC"/>
    <w:rsid w:val="00B97906"/>
    <w:rsid w:val="00B97F8E"/>
    <w:rsid w:val="00BA00E0"/>
    <w:rsid w:val="00BA0E2F"/>
    <w:rsid w:val="00BA2604"/>
    <w:rsid w:val="00BA48DE"/>
    <w:rsid w:val="00BA5A2D"/>
    <w:rsid w:val="00BA5A47"/>
    <w:rsid w:val="00BA6EB4"/>
    <w:rsid w:val="00BA7A71"/>
    <w:rsid w:val="00BA7D08"/>
    <w:rsid w:val="00BB0974"/>
    <w:rsid w:val="00BB09B8"/>
    <w:rsid w:val="00BB11CD"/>
    <w:rsid w:val="00BB2264"/>
    <w:rsid w:val="00BB2423"/>
    <w:rsid w:val="00BB330D"/>
    <w:rsid w:val="00BB39FE"/>
    <w:rsid w:val="00BB3BEF"/>
    <w:rsid w:val="00BB3E9A"/>
    <w:rsid w:val="00BB41D9"/>
    <w:rsid w:val="00BB4304"/>
    <w:rsid w:val="00BB4F49"/>
    <w:rsid w:val="00BB5711"/>
    <w:rsid w:val="00BB6D13"/>
    <w:rsid w:val="00BB77A1"/>
    <w:rsid w:val="00BB7873"/>
    <w:rsid w:val="00BB7B40"/>
    <w:rsid w:val="00BB7F90"/>
    <w:rsid w:val="00BC006E"/>
    <w:rsid w:val="00BC0898"/>
    <w:rsid w:val="00BC17F3"/>
    <w:rsid w:val="00BC1DA5"/>
    <w:rsid w:val="00BC2462"/>
    <w:rsid w:val="00BC2BC0"/>
    <w:rsid w:val="00BC4D73"/>
    <w:rsid w:val="00BC63E1"/>
    <w:rsid w:val="00BC6B3A"/>
    <w:rsid w:val="00BC6CC5"/>
    <w:rsid w:val="00BC788A"/>
    <w:rsid w:val="00BD0895"/>
    <w:rsid w:val="00BD0D1F"/>
    <w:rsid w:val="00BD1221"/>
    <w:rsid w:val="00BD2075"/>
    <w:rsid w:val="00BD3438"/>
    <w:rsid w:val="00BD359E"/>
    <w:rsid w:val="00BD3726"/>
    <w:rsid w:val="00BD50EA"/>
    <w:rsid w:val="00BD5FCE"/>
    <w:rsid w:val="00BD65A2"/>
    <w:rsid w:val="00BD6FAD"/>
    <w:rsid w:val="00BD7096"/>
    <w:rsid w:val="00BD7627"/>
    <w:rsid w:val="00BD79BE"/>
    <w:rsid w:val="00BD79CC"/>
    <w:rsid w:val="00BD7B6F"/>
    <w:rsid w:val="00BE0376"/>
    <w:rsid w:val="00BE03CB"/>
    <w:rsid w:val="00BE1455"/>
    <w:rsid w:val="00BE16AA"/>
    <w:rsid w:val="00BE1985"/>
    <w:rsid w:val="00BE1E63"/>
    <w:rsid w:val="00BE240A"/>
    <w:rsid w:val="00BE240D"/>
    <w:rsid w:val="00BE2C20"/>
    <w:rsid w:val="00BE4297"/>
    <w:rsid w:val="00BE4DBA"/>
    <w:rsid w:val="00BE4ED5"/>
    <w:rsid w:val="00BE51A5"/>
    <w:rsid w:val="00BE5B17"/>
    <w:rsid w:val="00BE680A"/>
    <w:rsid w:val="00BE6A12"/>
    <w:rsid w:val="00BE6B68"/>
    <w:rsid w:val="00BE74E7"/>
    <w:rsid w:val="00BE7671"/>
    <w:rsid w:val="00BE7E62"/>
    <w:rsid w:val="00BE7ED5"/>
    <w:rsid w:val="00BF0494"/>
    <w:rsid w:val="00BF0C4B"/>
    <w:rsid w:val="00BF1CAD"/>
    <w:rsid w:val="00BF1D57"/>
    <w:rsid w:val="00BF23C9"/>
    <w:rsid w:val="00BF29DF"/>
    <w:rsid w:val="00BF36FD"/>
    <w:rsid w:val="00BF38CC"/>
    <w:rsid w:val="00BF3F49"/>
    <w:rsid w:val="00BF4DD7"/>
    <w:rsid w:val="00BF6BAA"/>
    <w:rsid w:val="00BF72F8"/>
    <w:rsid w:val="00BF74BB"/>
    <w:rsid w:val="00C00298"/>
    <w:rsid w:val="00C00718"/>
    <w:rsid w:val="00C01190"/>
    <w:rsid w:val="00C01DFA"/>
    <w:rsid w:val="00C023CF"/>
    <w:rsid w:val="00C029DA"/>
    <w:rsid w:val="00C041EC"/>
    <w:rsid w:val="00C042CC"/>
    <w:rsid w:val="00C05E82"/>
    <w:rsid w:val="00C06183"/>
    <w:rsid w:val="00C06255"/>
    <w:rsid w:val="00C0658E"/>
    <w:rsid w:val="00C067C7"/>
    <w:rsid w:val="00C0683A"/>
    <w:rsid w:val="00C07E2C"/>
    <w:rsid w:val="00C1022F"/>
    <w:rsid w:val="00C102B6"/>
    <w:rsid w:val="00C1091F"/>
    <w:rsid w:val="00C115D2"/>
    <w:rsid w:val="00C11A89"/>
    <w:rsid w:val="00C132E4"/>
    <w:rsid w:val="00C13FA2"/>
    <w:rsid w:val="00C140FB"/>
    <w:rsid w:val="00C1506D"/>
    <w:rsid w:val="00C15478"/>
    <w:rsid w:val="00C175EA"/>
    <w:rsid w:val="00C17BAF"/>
    <w:rsid w:val="00C17FE6"/>
    <w:rsid w:val="00C2073F"/>
    <w:rsid w:val="00C211B7"/>
    <w:rsid w:val="00C21459"/>
    <w:rsid w:val="00C2163D"/>
    <w:rsid w:val="00C223B8"/>
    <w:rsid w:val="00C2243D"/>
    <w:rsid w:val="00C225D8"/>
    <w:rsid w:val="00C22FC9"/>
    <w:rsid w:val="00C23959"/>
    <w:rsid w:val="00C23B9F"/>
    <w:rsid w:val="00C240FE"/>
    <w:rsid w:val="00C24FE3"/>
    <w:rsid w:val="00C25202"/>
    <w:rsid w:val="00C25350"/>
    <w:rsid w:val="00C25C47"/>
    <w:rsid w:val="00C26093"/>
    <w:rsid w:val="00C26529"/>
    <w:rsid w:val="00C2689C"/>
    <w:rsid w:val="00C2767D"/>
    <w:rsid w:val="00C276B9"/>
    <w:rsid w:val="00C27917"/>
    <w:rsid w:val="00C30BA2"/>
    <w:rsid w:val="00C30F94"/>
    <w:rsid w:val="00C31A9A"/>
    <w:rsid w:val="00C32119"/>
    <w:rsid w:val="00C328F2"/>
    <w:rsid w:val="00C33C35"/>
    <w:rsid w:val="00C33CE8"/>
    <w:rsid w:val="00C34AF5"/>
    <w:rsid w:val="00C34BE3"/>
    <w:rsid w:val="00C365E5"/>
    <w:rsid w:val="00C36CD0"/>
    <w:rsid w:val="00C379EC"/>
    <w:rsid w:val="00C37AC8"/>
    <w:rsid w:val="00C37B5C"/>
    <w:rsid w:val="00C37C19"/>
    <w:rsid w:val="00C37ED0"/>
    <w:rsid w:val="00C41C24"/>
    <w:rsid w:val="00C43F85"/>
    <w:rsid w:val="00C44600"/>
    <w:rsid w:val="00C45F76"/>
    <w:rsid w:val="00C4606F"/>
    <w:rsid w:val="00C46652"/>
    <w:rsid w:val="00C46EDE"/>
    <w:rsid w:val="00C470A6"/>
    <w:rsid w:val="00C47815"/>
    <w:rsid w:val="00C47B73"/>
    <w:rsid w:val="00C50CAF"/>
    <w:rsid w:val="00C51369"/>
    <w:rsid w:val="00C5165F"/>
    <w:rsid w:val="00C52484"/>
    <w:rsid w:val="00C5260B"/>
    <w:rsid w:val="00C53A07"/>
    <w:rsid w:val="00C546B3"/>
    <w:rsid w:val="00C54752"/>
    <w:rsid w:val="00C54E95"/>
    <w:rsid w:val="00C567EB"/>
    <w:rsid w:val="00C56949"/>
    <w:rsid w:val="00C576DB"/>
    <w:rsid w:val="00C577F7"/>
    <w:rsid w:val="00C603CA"/>
    <w:rsid w:val="00C625C1"/>
    <w:rsid w:val="00C62859"/>
    <w:rsid w:val="00C62B25"/>
    <w:rsid w:val="00C62CD0"/>
    <w:rsid w:val="00C640F6"/>
    <w:rsid w:val="00C64D95"/>
    <w:rsid w:val="00C651FF"/>
    <w:rsid w:val="00C659C0"/>
    <w:rsid w:val="00C65BBF"/>
    <w:rsid w:val="00C65D75"/>
    <w:rsid w:val="00C668DC"/>
    <w:rsid w:val="00C66A8D"/>
    <w:rsid w:val="00C67D16"/>
    <w:rsid w:val="00C702DE"/>
    <w:rsid w:val="00C70452"/>
    <w:rsid w:val="00C708A7"/>
    <w:rsid w:val="00C71C83"/>
    <w:rsid w:val="00C72969"/>
    <w:rsid w:val="00C72D09"/>
    <w:rsid w:val="00C72D55"/>
    <w:rsid w:val="00C73867"/>
    <w:rsid w:val="00C73CA6"/>
    <w:rsid w:val="00C7419C"/>
    <w:rsid w:val="00C74542"/>
    <w:rsid w:val="00C762D8"/>
    <w:rsid w:val="00C774F4"/>
    <w:rsid w:val="00C776ED"/>
    <w:rsid w:val="00C77AB4"/>
    <w:rsid w:val="00C806C0"/>
    <w:rsid w:val="00C80EA5"/>
    <w:rsid w:val="00C81B77"/>
    <w:rsid w:val="00C821F4"/>
    <w:rsid w:val="00C82ACD"/>
    <w:rsid w:val="00C82C91"/>
    <w:rsid w:val="00C83115"/>
    <w:rsid w:val="00C832C2"/>
    <w:rsid w:val="00C84D20"/>
    <w:rsid w:val="00C84D42"/>
    <w:rsid w:val="00C85116"/>
    <w:rsid w:val="00C854CE"/>
    <w:rsid w:val="00C85800"/>
    <w:rsid w:val="00C85ED5"/>
    <w:rsid w:val="00C87084"/>
    <w:rsid w:val="00C90DA5"/>
    <w:rsid w:val="00C90EE3"/>
    <w:rsid w:val="00C91448"/>
    <w:rsid w:val="00C91AA2"/>
    <w:rsid w:val="00C91C59"/>
    <w:rsid w:val="00C91F54"/>
    <w:rsid w:val="00C9214A"/>
    <w:rsid w:val="00C9220C"/>
    <w:rsid w:val="00C92C8F"/>
    <w:rsid w:val="00C9363A"/>
    <w:rsid w:val="00C94861"/>
    <w:rsid w:val="00C9493B"/>
    <w:rsid w:val="00C9519C"/>
    <w:rsid w:val="00C95663"/>
    <w:rsid w:val="00C95DDE"/>
    <w:rsid w:val="00C96E20"/>
    <w:rsid w:val="00C97674"/>
    <w:rsid w:val="00C97838"/>
    <w:rsid w:val="00CA0360"/>
    <w:rsid w:val="00CA0467"/>
    <w:rsid w:val="00CA096D"/>
    <w:rsid w:val="00CA0FAA"/>
    <w:rsid w:val="00CA1D83"/>
    <w:rsid w:val="00CA3032"/>
    <w:rsid w:val="00CA325F"/>
    <w:rsid w:val="00CA4519"/>
    <w:rsid w:val="00CA452D"/>
    <w:rsid w:val="00CA4A8D"/>
    <w:rsid w:val="00CA5A2A"/>
    <w:rsid w:val="00CA6803"/>
    <w:rsid w:val="00CA6B21"/>
    <w:rsid w:val="00CA6DD5"/>
    <w:rsid w:val="00CB184E"/>
    <w:rsid w:val="00CB1A00"/>
    <w:rsid w:val="00CB1E91"/>
    <w:rsid w:val="00CB277C"/>
    <w:rsid w:val="00CB299C"/>
    <w:rsid w:val="00CB31EF"/>
    <w:rsid w:val="00CB3A11"/>
    <w:rsid w:val="00CB4888"/>
    <w:rsid w:val="00CB4E6E"/>
    <w:rsid w:val="00CB50DE"/>
    <w:rsid w:val="00CB5DAE"/>
    <w:rsid w:val="00CB76C1"/>
    <w:rsid w:val="00CB7B8B"/>
    <w:rsid w:val="00CC06B6"/>
    <w:rsid w:val="00CC09B1"/>
    <w:rsid w:val="00CC0E21"/>
    <w:rsid w:val="00CC139A"/>
    <w:rsid w:val="00CC1BE3"/>
    <w:rsid w:val="00CC1C32"/>
    <w:rsid w:val="00CC2649"/>
    <w:rsid w:val="00CC2C3D"/>
    <w:rsid w:val="00CC2D0E"/>
    <w:rsid w:val="00CC2E7F"/>
    <w:rsid w:val="00CC3747"/>
    <w:rsid w:val="00CC4010"/>
    <w:rsid w:val="00CC5688"/>
    <w:rsid w:val="00CC5CDC"/>
    <w:rsid w:val="00CC5E9D"/>
    <w:rsid w:val="00CD020D"/>
    <w:rsid w:val="00CD044D"/>
    <w:rsid w:val="00CD05A8"/>
    <w:rsid w:val="00CD0B01"/>
    <w:rsid w:val="00CD0EC3"/>
    <w:rsid w:val="00CD3741"/>
    <w:rsid w:val="00CD3780"/>
    <w:rsid w:val="00CD41EB"/>
    <w:rsid w:val="00CD46D4"/>
    <w:rsid w:val="00CD4F02"/>
    <w:rsid w:val="00CD60C2"/>
    <w:rsid w:val="00CD61D1"/>
    <w:rsid w:val="00CD6707"/>
    <w:rsid w:val="00CD6D23"/>
    <w:rsid w:val="00CD6E36"/>
    <w:rsid w:val="00CD77A5"/>
    <w:rsid w:val="00CE04C1"/>
    <w:rsid w:val="00CE0B7A"/>
    <w:rsid w:val="00CE1842"/>
    <w:rsid w:val="00CE1BC0"/>
    <w:rsid w:val="00CE337E"/>
    <w:rsid w:val="00CE3C97"/>
    <w:rsid w:val="00CE5DA6"/>
    <w:rsid w:val="00CE6C8E"/>
    <w:rsid w:val="00CE7320"/>
    <w:rsid w:val="00CE7C16"/>
    <w:rsid w:val="00CF024C"/>
    <w:rsid w:val="00CF0BCC"/>
    <w:rsid w:val="00CF0CD8"/>
    <w:rsid w:val="00CF11DE"/>
    <w:rsid w:val="00CF188B"/>
    <w:rsid w:val="00CF2394"/>
    <w:rsid w:val="00CF3106"/>
    <w:rsid w:val="00CF336B"/>
    <w:rsid w:val="00CF34B5"/>
    <w:rsid w:val="00CF4AA3"/>
    <w:rsid w:val="00CF4D45"/>
    <w:rsid w:val="00CF5056"/>
    <w:rsid w:val="00CF60CB"/>
    <w:rsid w:val="00CF60CE"/>
    <w:rsid w:val="00CF6255"/>
    <w:rsid w:val="00CF63ED"/>
    <w:rsid w:val="00CF658B"/>
    <w:rsid w:val="00CF6A29"/>
    <w:rsid w:val="00CF710D"/>
    <w:rsid w:val="00CF7601"/>
    <w:rsid w:val="00D0087E"/>
    <w:rsid w:val="00D01B87"/>
    <w:rsid w:val="00D01D37"/>
    <w:rsid w:val="00D029BB"/>
    <w:rsid w:val="00D0370B"/>
    <w:rsid w:val="00D03BBA"/>
    <w:rsid w:val="00D048D2"/>
    <w:rsid w:val="00D04E8B"/>
    <w:rsid w:val="00D065E8"/>
    <w:rsid w:val="00D076AA"/>
    <w:rsid w:val="00D07CD4"/>
    <w:rsid w:val="00D116EE"/>
    <w:rsid w:val="00D11E87"/>
    <w:rsid w:val="00D12002"/>
    <w:rsid w:val="00D1314B"/>
    <w:rsid w:val="00D1318C"/>
    <w:rsid w:val="00D13AC8"/>
    <w:rsid w:val="00D1639A"/>
    <w:rsid w:val="00D16BE0"/>
    <w:rsid w:val="00D16ED6"/>
    <w:rsid w:val="00D170C3"/>
    <w:rsid w:val="00D17A17"/>
    <w:rsid w:val="00D17CF8"/>
    <w:rsid w:val="00D203A3"/>
    <w:rsid w:val="00D20590"/>
    <w:rsid w:val="00D208EC"/>
    <w:rsid w:val="00D210A7"/>
    <w:rsid w:val="00D21721"/>
    <w:rsid w:val="00D21B9E"/>
    <w:rsid w:val="00D21D38"/>
    <w:rsid w:val="00D220C3"/>
    <w:rsid w:val="00D2566C"/>
    <w:rsid w:val="00D2602A"/>
    <w:rsid w:val="00D26ECC"/>
    <w:rsid w:val="00D305F0"/>
    <w:rsid w:val="00D30779"/>
    <w:rsid w:val="00D30E4C"/>
    <w:rsid w:val="00D313A3"/>
    <w:rsid w:val="00D3154A"/>
    <w:rsid w:val="00D320FC"/>
    <w:rsid w:val="00D32BF3"/>
    <w:rsid w:val="00D32CD2"/>
    <w:rsid w:val="00D3325F"/>
    <w:rsid w:val="00D335F7"/>
    <w:rsid w:val="00D34188"/>
    <w:rsid w:val="00D3525D"/>
    <w:rsid w:val="00D35CE9"/>
    <w:rsid w:val="00D36136"/>
    <w:rsid w:val="00D362CE"/>
    <w:rsid w:val="00D36F68"/>
    <w:rsid w:val="00D37643"/>
    <w:rsid w:val="00D3764C"/>
    <w:rsid w:val="00D40904"/>
    <w:rsid w:val="00D40D59"/>
    <w:rsid w:val="00D411A7"/>
    <w:rsid w:val="00D420C7"/>
    <w:rsid w:val="00D429F1"/>
    <w:rsid w:val="00D43834"/>
    <w:rsid w:val="00D43E31"/>
    <w:rsid w:val="00D440B4"/>
    <w:rsid w:val="00D46054"/>
    <w:rsid w:val="00D473B4"/>
    <w:rsid w:val="00D475DA"/>
    <w:rsid w:val="00D47873"/>
    <w:rsid w:val="00D478B3"/>
    <w:rsid w:val="00D47FED"/>
    <w:rsid w:val="00D50953"/>
    <w:rsid w:val="00D50A83"/>
    <w:rsid w:val="00D50C44"/>
    <w:rsid w:val="00D512BA"/>
    <w:rsid w:val="00D51988"/>
    <w:rsid w:val="00D526F5"/>
    <w:rsid w:val="00D528D8"/>
    <w:rsid w:val="00D52CFC"/>
    <w:rsid w:val="00D53ACB"/>
    <w:rsid w:val="00D5503B"/>
    <w:rsid w:val="00D55698"/>
    <w:rsid w:val="00D55753"/>
    <w:rsid w:val="00D55952"/>
    <w:rsid w:val="00D56126"/>
    <w:rsid w:val="00D5762E"/>
    <w:rsid w:val="00D57A15"/>
    <w:rsid w:val="00D60A61"/>
    <w:rsid w:val="00D60CDA"/>
    <w:rsid w:val="00D61988"/>
    <w:rsid w:val="00D6322C"/>
    <w:rsid w:val="00D63D13"/>
    <w:rsid w:val="00D64B1F"/>
    <w:rsid w:val="00D65702"/>
    <w:rsid w:val="00D65E72"/>
    <w:rsid w:val="00D65FC6"/>
    <w:rsid w:val="00D6652D"/>
    <w:rsid w:val="00D66599"/>
    <w:rsid w:val="00D666AD"/>
    <w:rsid w:val="00D66961"/>
    <w:rsid w:val="00D676F9"/>
    <w:rsid w:val="00D7069E"/>
    <w:rsid w:val="00D70BFD"/>
    <w:rsid w:val="00D719A7"/>
    <w:rsid w:val="00D71B10"/>
    <w:rsid w:val="00D71D27"/>
    <w:rsid w:val="00D721F0"/>
    <w:rsid w:val="00D72B43"/>
    <w:rsid w:val="00D72C8B"/>
    <w:rsid w:val="00D73358"/>
    <w:rsid w:val="00D75904"/>
    <w:rsid w:val="00D76097"/>
    <w:rsid w:val="00D765D0"/>
    <w:rsid w:val="00D76F6A"/>
    <w:rsid w:val="00D770F0"/>
    <w:rsid w:val="00D778A4"/>
    <w:rsid w:val="00D803B8"/>
    <w:rsid w:val="00D818B6"/>
    <w:rsid w:val="00D81DF2"/>
    <w:rsid w:val="00D83603"/>
    <w:rsid w:val="00D836A8"/>
    <w:rsid w:val="00D83740"/>
    <w:rsid w:val="00D838B9"/>
    <w:rsid w:val="00D85101"/>
    <w:rsid w:val="00D85209"/>
    <w:rsid w:val="00D864F6"/>
    <w:rsid w:val="00D87F40"/>
    <w:rsid w:val="00D90AFC"/>
    <w:rsid w:val="00D9147E"/>
    <w:rsid w:val="00D91968"/>
    <w:rsid w:val="00D9241D"/>
    <w:rsid w:val="00D9248C"/>
    <w:rsid w:val="00D945E7"/>
    <w:rsid w:val="00D94602"/>
    <w:rsid w:val="00D947A1"/>
    <w:rsid w:val="00D96406"/>
    <w:rsid w:val="00D96644"/>
    <w:rsid w:val="00D96CB3"/>
    <w:rsid w:val="00DA0809"/>
    <w:rsid w:val="00DA0E96"/>
    <w:rsid w:val="00DA0F24"/>
    <w:rsid w:val="00DA12F8"/>
    <w:rsid w:val="00DA1C2B"/>
    <w:rsid w:val="00DA29BB"/>
    <w:rsid w:val="00DA3458"/>
    <w:rsid w:val="00DA474C"/>
    <w:rsid w:val="00DA5C29"/>
    <w:rsid w:val="00DA663D"/>
    <w:rsid w:val="00DA6770"/>
    <w:rsid w:val="00DA7005"/>
    <w:rsid w:val="00DA764A"/>
    <w:rsid w:val="00DA7FC8"/>
    <w:rsid w:val="00DB0053"/>
    <w:rsid w:val="00DB194E"/>
    <w:rsid w:val="00DB1B04"/>
    <w:rsid w:val="00DB2546"/>
    <w:rsid w:val="00DB2B5B"/>
    <w:rsid w:val="00DB2D3F"/>
    <w:rsid w:val="00DB2E68"/>
    <w:rsid w:val="00DB3EE3"/>
    <w:rsid w:val="00DB53A4"/>
    <w:rsid w:val="00DB54DD"/>
    <w:rsid w:val="00DB5F0D"/>
    <w:rsid w:val="00DB6403"/>
    <w:rsid w:val="00DB6A8E"/>
    <w:rsid w:val="00DB73F0"/>
    <w:rsid w:val="00DB752C"/>
    <w:rsid w:val="00DB759F"/>
    <w:rsid w:val="00DB75D0"/>
    <w:rsid w:val="00DB7814"/>
    <w:rsid w:val="00DB7C20"/>
    <w:rsid w:val="00DC14DF"/>
    <w:rsid w:val="00DC1FBF"/>
    <w:rsid w:val="00DC2199"/>
    <w:rsid w:val="00DC2494"/>
    <w:rsid w:val="00DC598D"/>
    <w:rsid w:val="00DC5A30"/>
    <w:rsid w:val="00DC74D7"/>
    <w:rsid w:val="00DD15BD"/>
    <w:rsid w:val="00DD15CD"/>
    <w:rsid w:val="00DD193F"/>
    <w:rsid w:val="00DD2455"/>
    <w:rsid w:val="00DD2514"/>
    <w:rsid w:val="00DD333D"/>
    <w:rsid w:val="00DD3FAE"/>
    <w:rsid w:val="00DD45CD"/>
    <w:rsid w:val="00DD470D"/>
    <w:rsid w:val="00DD4C32"/>
    <w:rsid w:val="00DD4F3A"/>
    <w:rsid w:val="00DD5122"/>
    <w:rsid w:val="00DD54B9"/>
    <w:rsid w:val="00DD59D8"/>
    <w:rsid w:val="00DD6B60"/>
    <w:rsid w:val="00DD6EE9"/>
    <w:rsid w:val="00DD7024"/>
    <w:rsid w:val="00DD7836"/>
    <w:rsid w:val="00DE0363"/>
    <w:rsid w:val="00DE0975"/>
    <w:rsid w:val="00DE1AF7"/>
    <w:rsid w:val="00DE1F25"/>
    <w:rsid w:val="00DE26D7"/>
    <w:rsid w:val="00DE2E50"/>
    <w:rsid w:val="00DE2F0C"/>
    <w:rsid w:val="00DE3614"/>
    <w:rsid w:val="00DE3D31"/>
    <w:rsid w:val="00DE5EE1"/>
    <w:rsid w:val="00DE6AF3"/>
    <w:rsid w:val="00DE6D43"/>
    <w:rsid w:val="00DF031E"/>
    <w:rsid w:val="00DF0389"/>
    <w:rsid w:val="00DF13AD"/>
    <w:rsid w:val="00DF15C7"/>
    <w:rsid w:val="00DF2A23"/>
    <w:rsid w:val="00DF2E83"/>
    <w:rsid w:val="00DF304A"/>
    <w:rsid w:val="00DF3AD1"/>
    <w:rsid w:val="00DF4CBE"/>
    <w:rsid w:val="00DF4E3B"/>
    <w:rsid w:val="00DF5858"/>
    <w:rsid w:val="00DF5A8F"/>
    <w:rsid w:val="00DF5DD2"/>
    <w:rsid w:val="00DF6136"/>
    <w:rsid w:val="00DF617F"/>
    <w:rsid w:val="00DF6241"/>
    <w:rsid w:val="00DF6CA3"/>
    <w:rsid w:val="00DF76ED"/>
    <w:rsid w:val="00E00443"/>
    <w:rsid w:val="00E00CF2"/>
    <w:rsid w:val="00E037D7"/>
    <w:rsid w:val="00E03F71"/>
    <w:rsid w:val="00E0454F"/>
    <w:rsid w:val="00E0493D"/>
    <w:rsid w:val="00E049CB"/>
    <w:rsid w:val="00E0511F"/>
    <w:rsid w:val="00E06FC5"/>
    <w:rsid w:val="00E07724"/>
    <w:rsid w:val="00E1010A"/>
    <w:rsid w:val="00E102FA"/>
    <w:rsid w:val="00E1074B"/>
    <w:rsid w:val="00E117D8"/>
    <w:rsid w:val="00E11F5D"/>
    <w:rsid w:val="00E1244B"/>
    <w:rsid w:val="00E126A1"/>
    <w:rsid w:val="00E1279D"/>
    <w:rsid w:val="00E12EFE"/>
    <w:rsid w:val="00E14065"/>
    <w:rsid w:val="00E14503"/>
    <w:rsid w:val="00E153CB"/>
    <w:rsid w:val="00E157E5"/>
    <w:rsid w:val="00E15CEC"/>
    <w:rsid w:val="00E15F61"/>
    <w:rsid w:val="00E20F8B"/>
    <w:rsid w:val="00E2109C"/>
    <w:rsid w:val="00E21C71"/>
    <w:rsid w:val="00E21CBF"/>
    <w:rsid w:val="00E21E9D"/>
    <w:rsid w:val="00E22D72"/>
    <w:rsid w:val="00E23BB0"/>
    <w:rsid w:val="00E23F45"/>
    <w:rsid w:val="00E24573"/>
    <w:rsid w:val="00E26575"/>
    <w:rsid w:val="00E303E2"/>
    <w:rsid w:val="00E30B47"/>
    <w:rsid w:val="00E30D6D"/>
    <w:rsid w:val="00E3159A"/>
    <w:rsid w:val="00E3186B"/>
    <w:rsid w:val="00E31CCF"/>
    <w:rsid w:val="00E31F60"/>
    <w:rsid w:val="00E324F5"/>
    <w:rsid w:val="00E328AC"/>
    <w:rsid w:val="00E34699"/>
    <w:rsid w:val="00E35093"/>
    <w:rsid w:val="00E35A35"/>
    <w:rsid w:val="00E37065"/>
    <w:rsid w:val="00E40383"/>
    <w:rsid w:val="00E40BD4"/>
    <w:rsid w:val="00E40D3B"/>
    <w:rsid w:val="00E4262E"/>
    <w:rsid w:val="00E42743"/>
    <w:rsid w:val="00E42752"/>
    <w:rsid w:val="00E43990"/>
    <w:rsid w:val="00E43F16"/>
    <w:rsid w:val="00E447A3"/>
    <w:rsid w:val="00E458B2"/>
    <w:rsid w:val="00E45C6F"/>
    <w:rsid w:val="00E45ECF"/>
    <w:rsid w:val="00E46635"/>
    <w:rsid w:val="00E46E31"/>
    <w:rsid w:val="00E4769F"/>
    <w:rsid w:val="00E47779"/>
    <w:rsid w:val="00E50307"/>
    <w:rsid w:val="00E50F39"/>
    <w:rsid w:val="00E54A69"/>
    <w:rsid w:val="00E54FAA"/>
    <w:rsid w:val="00E54FFF"/>
    <w:rsid w:val="00E55F28"/>
    <w:rsid w:val="00E56782"/>
    <w:rsid w:val="00E56E1E"/>
    <w:rsid w:val="00E57139"/>
    <w:rsid w:val="00E57DD8"/>
    <w:rsid w:val="00E60649"/>
    <w:rsid w:val="00E60886"/>
    <w:rsid w:val="00E60C19"/>
    <w:rsid w:val="00E62379"/>
    <w:rsid w:val="00E62A53"/>
    <w:rsid w:val="00E633FC"/>
    <w:rsid w:val="00E6383A"/>
    <w:rsid w:val="00E63D03"/>
    <w:rsid w:val="00E64E66"/>
    <w:rsid w:val="00E65565"/>
    <w:rsid w:val="00E65B83"/>
    <w:rsid w:val="00E662A7"/>
    <w:rsid w:val="00E67051"/>
    <w:rsid w:val="00E71B35"/>
    <w:rsid w:val="00E7230B"/>
    <w:rsid w:val="00E728E7"/>
    <w:rsid w:val="00E73A5A"/>
    <w:rsid w:val="00E73D31"/>
    <w:rsid w:val="00E74EE9"/>
    <w:rsid w:val="00E7542E"/>
    <w:rsid w:val="00E76327"/>
    <w:rsid w:val="00E81118"/>
    <w:rsid w:val="00E8161B"/>
    <w:rsid w:val="00E81DD4"/>
    <w:rsid w:val="00E83113"/>
    <w:rsid w:val="00E83CD0"/>
    <w:rsid w:val="00E83E13"/>
    <w:rsid w:val="00E83F6D"/>
    <w:rsid w:val="00E84EA4"/>
    <w:rsid w:val="00E85B12"/>
    <w:rsid w:val="00E85B4F"/>
    <w:rsid w:val="00E86284"/>
    <w:rsid w:val="00E8672A"/>
    <w:rsid w:val="00E8711D"/>
    <w:rsid w:val="00E8738C"/>
    <w:rsid w:val="00E87562"/>
    <w:rsid w:val="00E90284"/>
    <w:rsid w:val="00E908C7"/>
    <w:rsid w:val="00E90D7F"/>
    <w:rsid w:val="00E90F58"/>
    <w:rsid w:val="00E91840"/>
    <w:rsid w:val="00E91DBC"/>
    <w:rsid w:val="00E92FDF"/>
    <w:rsid w:val="00E93071"/>
    <w:rsid w:val="00E934AC"/>
    <w:rsid w:val="00E938BF"/>
    <w:rsid w:val="00E938F9"/>
    <w:rsid w:val="00E95A81"/>
    <w:rsid w:val="00E95B77"/>
    <w:rsid w:val="00E96069"/>
    <w:rsid w:val="00E96B2A"/>
    <w:rsid w:val="00E974FE"/>
    <w:rsid w:val="00E97F9F"/>
    <w:rsid w:val="00EA1EA4"/>
    <w:rsid w:val="00EA3A93"/>
    <w:rsid w:val="00EA3E86"/>
    <w:rsid w:val="00EA3F59"/>
    <w:rsid w:val="00EA486C"/>
    <w:rsid w:val="00EA4A92"/>
    <w:rsid w:val="00EA4DE2"/>
    <w:rsid w:val="00EA4F86"/>
    <w:rsid w:val="00EA50EE"/>
    <w:rsid w:val="00EA59D4"/>
    <w:rsid w:val="00EA66C9"/>
    <w:rsid w:val="00EA6760"/>
    <w:rsid w:val="00EA6F68"/>
    <w:rsid w:val="00EB082E"/>
    <w:rsid w:val="00EB0BF8"/>
    <w:rsid w:val="00EB0E5A"/>
    <w:rsid w:val="00EB21D6"/>
    <w:rsid w:val="00EB2277"/>
    <w:rsid w:val="00EB409D"/>
    <w:rsid w:val="00EB59E3"/>
    <w:rsid w:val="00EB5A74"/>
    <w:rsid w:val="00EB605C"/>
    <w:rsid w:val="00EB68F2"/>
    <w:rsid w:val="00EB6FBB"/>
    <w:rsid w:val="00EB7102"/>
    <w:rsid w:val="00EC08C9"/>
    <w:rsid w:val="00EC0C43"/>
    <w:rsid w:val="00EC29EB"/>
    <w:rsid w:val="00EC4AA9"/>
    <w:rsid w:val="00EC4E92"/>
    <w:rsid w:val="00EC5664"/>
    <w:rsid w:val="00EC56F1"/>
    <w:rsid w:val="00EC6FB0"/>
    <w:rsid w:val="00EC7F8A"/>
    <w:rsid w:val="00ED1221"/>
    <w:rsid w:val="00ED12BB"/>
    <w:rsid w:val="00ED25BD"/>
    <w:rsid w:val="00ED5051"/>
    <w:rsid w:val="00ED542E"/>
    <w:rsid w:val="00ED544D"/>
    <w:rsid w:val="00ED5DA9"/>
    <w:rsid w:val="00ED677F"/>
    <w:rsid w:val="00ED6D8A"/>
    <w:rsid w:val="00ED6EF8"/>
    <w:rsid w:val="00EE048D"/>
    <w:rsid w:val="00EE0A1D"/>
    <w:rsid w:val="00EE1DFF"/>
    <w:rsid w:val="00EE252C"/>
    <w:rsid w:val="00EE2CEA"/>
    <w:rsid w:val="00EE3792"/>
    <w:rsid w:val="00EE3FE1"/>
    <w:rsid w:val="00EE50D7"/>
    <w:rsid w:val="00EE53E8"/>
    <w:rsid w:val="00EE6CB6"/>
    <w:rsid w:val="00EE712B"/>
    <w:rsid w:val="00EE72CF"/>
    <w:rsid w:val="00EE78CA"/>
    <w:rsid w:val="00EF0C9F"/>
    <w:rsid w:val="00EF18E8"/>
    <w:rsid w:val="00EF1959"/>
    <w:rsid w:val="00EF2003"/>
    <w:rsid w:val="00EF242D"/>
    <w:rsid w:val="00EF294B"/>
    <w:rsid w:val="00EF2B1F"/>
    <w:rsid w:val="00EF2FBC"/>
    <w:rsid w:val="00EF3B49"/>
    <w:rsid w:val="00EF3D14"/>
    <w:rsid w:val="00EF4991"/>
    <w:rsid w:val="00EF4A32"/>
    <w:rsid w:val="00EF5378"/>
    <w:rsid w:val="00EF6252"/>
    <w:rsid w:val="00EF64E7"/>
    <w:rsid w:val="00EF6899"/>
    <w:rsid w:val="00EF6A70"/>
    <w:rsid w:val="00EF75F4"/>
    <w:rsid w:val="00EF786B"/>
    <w:rsid w:val="00F004D2"/>
    <w:rsid w:val="00F0138C"/>
    <w:rsid w:val="00F013E6"/>
    <w:rsid w:val="00F01844"/>
    <w:rsid w:val="00F01CA2"/>
    <w:rsid w:val="00F023DA"/>
    <w:rsid w:val="00F028A2"/>
    <w:rsid w:val="00F0322C"/>
    <w:rsid w:val="00F0396B"/>
    <w:rsid w:val="00F03F88"/>
    <w:rsid w:val="00F046F4"/>
    <w:rsid w:val="00F04CAD"/>
    <w:rsid w:val="00F056C3"/>
    <w:rsid w:val="00F05C5C"/>
    <w:rsid w:val="00F065C4"/>
    <w:rsid w:val="00F06C1C"/>
    <w:rsid w:val="00F06DBA"/>
    <w:rsid w:val="00F06DC7"/>
    <w:rsid w:val="00F074B3"/>
    <w:rsid w:val="00F1042A"/>
    <w:rsid w:val="00F107CB"/>
    <w:rsid w:val="00F11F15"/>
    <w:rsid w:val="00F12031"/>
    <w:rsid w:val="00F1236A"/>
    <w:rsid w:val="00F12697"/>
    <w:rsid w:val="00F13128"/>
    <w:rsid w:val="00F1435B"/>
    <w:rsid w:val="00F14987"/>
    <w:rsid w:val="00F1498A"/>
    <w:rsid w:val="00F151EB"/>
    <w:rsid w:val="00F154D8"/>
    <w:rsid w:val="00F1558B"/>
    <w:rsid w:val="00F16373"/>
    <w:rsid w:val="00F17588"/>
    <w:rsid w:val="00F17F32"/>
    <w:rsid w:val="00F20B4B"/>
    <w:rsid w:val="00F20FFD"/>
    <w:rsid w:val="00F212DE"/>
    <w:rsid w:val="00F21D0F"/>
    <w:rsid w:val="00F22460"/>
    <w:rsid w:val="00F235E3"/>
    <w:rsid w:val="00F23BDD"/>
    <w:rsid w:val="00F23F34"/>
    <w:rsid w:val="00F23F92"/>
    <w:rsid w:val="00F2401E"/>
    <w:rsid w:val="00F2426D"/>
    <w:rsid w:val="00F24C89"/>
    <w:rsid w:val="00F2525B"/>
    <w:rsid w:val="00F267EA"/>
    <w:rsid w:val="00F26F80"/>
    <w:rsid w:val="00F307C3"/>
    <w:rsid w:val="00F30E09"/>
    <w:rsid w:val="00F31716"/>
    <w:rsid w:val="00F32136"/>
    <w:rsid w:val="00F32512"/>
    <w:rsid w:val="00F3343A"/>
    <w:rsid w:val="00F33EE1"/>
    <w:rsid w:val="00F33FC9"/>
    <w:rsid w:val="00F342C5"/>
    <w:rsid w:val="00F34B39"/>
    <w:rsid w:val="00F35D75"/>
    <w:rsid w:val="00F36CD1"/>
    <w:rsid w:val="00F370EE"/>
    <w:rsid w:val="00F37123"/>
    <w:rsid w:val="00F371B6"/>
    <w:rsid w:val="00F37F45"/>
    <w:rsid w:val="00F41573"/>
    <w:rsid w:val="00F4278F"/>
    <w:rsid w:val="00F428F4"/>
    <w:rsid w:val="00F42EEB"/>
    <w:rsid w:val="00F449BA"/>
    <w:rsid w:val="00F44F71"/>
    <w:rsid w:val="00F45686"/>
    <w:rsid w:val="00F4607B"/>
    <w:rsid w:val="00F47C4B"/>
    <w:rsid w:val="00F51109"/>
    <w:rsid w:val="00F517F1"/>
    <w:rsid w:val="00F51BB0"/>
    <w:rsid w:val="00F522D6"/>
    <w:rsid w:val="00F5267E"/>
    <w:rsid w:val="00F526CF"/>
    <w:rsid w:val="00F529CD"/>
    <w:rsid w:val="00F5458C"/>
    <w:rsid w:val="00F54778"/>
    <w:rsid w:val="00F54E0C"/>
    <w:rsid w:val="00F55811"/>
    <w:rsid w:val="00F559D4"/>
    <w:rsid w:val="00F56539"/>
    <w:rsid w:val="00F56E68"/>
    <w:rsid w:val="00F57A2B"/>
    <w:rsid w:val="00F57D22"/>
    <w:rsid w:val="00F605BA"/>
    <w:rsid w:val="00F60732"/>
    <w:rsid w:val="00F60AD4"/>
    <w:rsid w:val="00F6133D"/>
    <w:rsid w:val="00F614DA"/>
    <w:rsid w:val="00F61F72"/>
    <w:rsid w:val="00F620E7"/>
    <w:rsid w:val="00F625F8"/>
    <w:rsid w:val="00F629D3"/>
    <w:rsid w:val="00F63037"/>
    <w:rsid w:val="00F639BF"/>
    <w:rsid w:val="00F649C4"/>
    <w:rsid w:val="00F64AF8"/>
    <w:rsid w:val="00F64DD2"/>
    <w:rsid w:val="00F651D9"/>
    <w:rsid w:val="00F669B7"/>
    <w:rsid w:val="00F67170"/>
    <w:rsid w:val="00F675B1"/>
    <w:rsid w:val="00F676FF"/>
    <w:rsid w:val="00F67F4B"/>
    <w:rsid w:val="00F700E0"/>
    <w:rsid w:val="00F71C05"/>
    <w:rsid w:val="00F72B8E"/>
    <w:rsid w:val="00F72DBA"/>
    <w:rsid w:val="00F73B6F"/>
    <w:rsid w:val="00F73CBC"/>
    <w:rsid w:val="00F7539D"/>
    <w:rsid w:val="00F7568D"/>
    <w:rsid w:val="00F76F37"/>
    <w:rsid w:val="00F772B9"/>
    <w:rsid w:val="00F77FC6"/>
    <w:rsid w:val="00F819AF"/>
    <w:rsid w:val="00F81E63"/>
    <w:rsid w:val="00F831E9"/>
    <w:rsid w:val="00F839FA"/>
    <w:rsid w:val="00F83DCA"/>
    <w:rsid w:val="00F83F40"/>
    <w:rsid w:val="00F84405"/>
    <w:rsid w:val="00F85DBB"/>
    <w:rsid w:val="00F85FEF"/>
    <w:rsid w:val="00F86746"/>
    <w:rsid w:val="00F907D3"/>
    <w:rsid w:val="00F90877"/>
    <w:rsid w:val="00F90DA2"/>
    <w:rsid w:val="00F91A6F"/>
    <w:rsid w:val="00F91E29"/>
    <w:rsid w:val="00F92570"/>
    <w:rsid w:val="00F93301"/>
    <w:rsid w:val="00F93F13"/>
    <w:rsid w:val="00F93F20"/>
    <w:rsid w:val="00F9413B"/>
    <w:rsid w:val="00F952BA"/>
    <w:rsid w:val="00F95412"/>
    <w:rsid w:val="00F9597A"/>
    <w:rsid w:val="00F96071"/>
    <w:rsid w:val="00F96682"/>
    <w:rsid w:val="00F968CC"/>
    <w:rsid w:val="00F969A8"/>
    <w:rsid w:val="00F96A18"/>
    <w:rsid w:val="00F972BC"/>
    <w:rsid w:val="00F97633"/>
    <w:rsid w:val="00F9790A"/>
    <w:rsid w:val="00F97E67"/>
    <w:rsid w:val="00F97F5E"/>
    <w:rsid w:val="00FA0426"/>
    <w:rsid w:val="00FA06AD"/>
    <w:rsid w:val="00FA13EA"/>
    <w:rsid w:val="00FA2813"/>
    <w:rsid w:val="00FA2A44"/>
    <w:rsid w:val="00FA2FE4"/>
    <w:rsid w:val="00FA33D0"/>
    <w:rsid w:val="00FA5378"/>
    <w:rsid w:val="00FA6746"/>
    <w:rsid w:val="00FA6B5B"/>
    <w:rsid w:val="00FA6E4A"/>
    <w:rsid w:val="00FA71E5"/>
    <w:rsid w:val="00FA7E51"/>
    <w:rsid w:val="00FB0F08"/>
    <w:rsid w:val="00FB0FE6"/>
    <w:rsid w:val="00FB1B0A"/>
    <w:rsid w:val="00FB2A58"/>
    <w:rsid w:val="00FB3065"/>
    <w:rsid w:val="00FB5131"/>
    <w:rsid w:val="00FB573E"/>
    <w:rsid w:val="00FB57AB"/>
    <w:rsid w:val="00FB5809"/>
    <w:rsid w:val="00FB5C5B"/>
    <w:rsid w:val="00FB6509"/>
    <w:rsid w:val="00FB6779"/>
    <w:rsid w:val="00FB6F92"/>
    <w:rsid w:val="00FC065A"/>
    <w:rsid w:val="00FC1516"/>
    <w:rsid w:val="00FC1F86"/>
    <w:rsid w:val="00FC26E6"/>
    <w:rsid w:val="00FC2F3B"/>
    <w:rsid w:val="00FC3CF4"/>
    <w:rsid w:val="00FC407D"/>
    <w:rsid w:val="00FC473E"/>
    <w:rsid w:val="00FC75F9"/>
    <w:rsid w:val="00FC7D05"/>
    <w:rsid w:val="00FD09D8"/>
    <w:rsid w:val="00FD0ED9"/>
    <w:rsid w:val="00FD1826"/>
    <w:rsid w:val="00FD189D"/>
    <w:rsid w:val="00FD2312"/>
    <w:rsid w:val="00FD2752"/>
    <w:rsid w:val="00FD3979"/>
    <w:rsid w:val="00FD3CDE"/>
    <w:rsid w:val="00FD484B"/>
    <w:rsid w:val="00FD4D2B"/>
    <w:rsid w:val="00FD4E05"/>
    <w:rsid w:val="00FD5049"/>
    <w:rsid w:val="00FD584E"/>
    <w:rsid w:val="00FD7543"/>
    <w:rsid w:val="00FD7B1C"/>
    <w:rsid w:val="00FD7C90"/>
    <w:rsid w:val="00FE0D21"/>
    <w:rsid w:val="00FE0FA7"/>
    <w:rsid w:val="00FE2B69"/>
    <w:rsid w:val="00FE2B9F"/>
    <w:rsid w:val="00FE356D"/>
    <w:rsid w:val="00FE3942"/>
    <w:rsid w:val="00FE45E8"/>
    <w:rsid w:val="00FE4CF0"/>
    <w:rsid w:val="00FE4E4B"/>
    <w:rsid w:val="00FE55F5"/>
    <w:rsid w:val="00FE5636"/>
    <w:rsid w:val="00FE5E34"/>
    <w:rsid w:val="00FE6D16"/>
    <w:rsid w:val="00FF0DE4"/>
    <w:rsid w:val="00FF1278"/>
    <w:rsid w:val="00FF1A1F"/>
    <w:rsid w:val="00FF2C44"/>
    <w:rsid w:val="00FF36DA"/>
    <w:rsid w:val="00FF4295"/>
    <w:rsid w:val="00FF4702"/>
    <w:rsid w:val="00FF4D44"/>
    <w:rsid w:val="00FF4E94"/>
    <w:rsid w:val="00FF5F46"/>
    <w:rsid w:val="00FF6849"/>
    <w:rsid w:val="00FF6BC3"/>
    <w:rsid w:val="00FF7237"/>
    <w:rsid w:val="00FF766E"/>
    <w:rsid w:val="00FF7886"/>
    <w:rsid w:val="00FF7BCE"/>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7BF6568"/>
  <w15:docId w15:val="{D8F7DDA0-73D8-4E43-BAEB-7B43CA15B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5356"/>
    <w:pPr>
      <w:overflowPunct w:val="0"/>
      <w:autoSpaceDE w:val="0"/>
      <w:autoSpaceDN w:val="0"/>
      <w:adjustRightInd w:val="0"/>
      <w:textAlignment w:val="baseline"/>
    </w:pPr>
  </w:style>
  <w:style w:type="paragraph" w:styleId="Heading1">
    <w:name w:val="heading 1"/>
    <w:basedOn w:val="Normal"/>
    <w:next w:val="Normal"/>
    <w:link w:val="Heading1Char"/>
    <w:qFormat/>
    <w:rsid w:val="009135E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semiHidden/>
    <w:unhideWhenUsed/>
    <w:qFormat/>
    <w:rsid w:val="007963B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1B18"/>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4677D"/>
    <w:pPr>
      <w:tabs>
        <w:tab w:val="center" w:pos="4320"/>
        <w:tab w:val="right" w:pos="8640"/>
      </w:tabs>
    </w:pPr>
  </w:style>
  <w:style w:type="paragraph" w:styleId="Footer">
    <w:name w:val="footer"/>
    <w:basedOn w:val="Normal"/>
    <w:rsid w:val="0004677D"/>
    <w:pPr>
      <w:tabs>
        <w:tab w:val="center" w:pos="4320"/>
        <w:tab w:val="right" w:pos="8640"/>
      </w:tabs>
    </w:pPr>
  </w:style>
  <w:style w:type="paragraph" w:styleId="BalloonText">
    <w:name w:val="Balloon Text"/>
    <w:basedOn w:val="Normal"/>
    <w:link w:val="BalloonTextChar"/>
    <w:rsid w:val="001E12A4"/>
    <w:rPr>
      <w:rFonts w:ascii="Tahoma" w:hAnsi="Tahoma"/>
      <w:sz w:val="16"/>
      <w:szCs w:val="16"/>
    </w:rPr>
  </w:style>
  <w:style w:type="character" w:customStyle="1" w:styleId="BalloonTextChar">
    <w:name w:val="Balloon Text Char"/>
    <w:link w:val="BalloonText"/>
    <w:rsid w:val="001E12A4"/>
    <w:rPr>
      <w:rFonts w:ascii="Tahoma" w:hAnsi="Tahoma" w:cs="Tahoma"/>
      <w:sz w:val="16"/>
      <w:szCs w:val="16"/>
    </w:rPr>
  </w:style>
  <w:style w:type="paragraph" w:styleId="ListParagraph">
    <w:name w:val="List Paragraph"/>
    <w:basedOn w:val="Normal"/>
    <w:qFormat/>
    <w:rsid w:val="00862EF0"/>
    <w:pPr>
      <w:overflowPunct/>
      <w:autoSpaceDE/>
      <w:autoSpaceDN/>
      <w:adjustRightInd/>
      <w:spacing w:after="200" w:line="276" w:lineRule="auto"/>
      <w:ind w:left="720"/>
      <w:contextualSpacing/>
      <w:textAlignment w:val="auto"/>
    </w:pPr>
    <w:rPr>
      <w:rFonts w:ascii="Calibri" w:eastAsia="Calibri" w:hAnsi="Calibri"/>
      <w:sz w:val="22"/>
      <w:szCs w:val="22"/>
    </w:rPr>
  </w:style>
  <w:style w:type="character" w:styleId="Hyperlink">
    <w:name w:val="Hyperlink"/>
    <w:basedOn w:val="DefaultParagraphFont"/>
    <w:rsid w:val="00FD5049"/>
    <w:rPr>
      <w:color w:val="0000FF"/>
      <w:u w:val="single"/>
    </w:rPr>
  </w:style>
  <w:style w:type="paragraph" w:customStyle="1" w:styleId="Normal1">
    <w:name w:val="Normal1"/>
    <w:rsid w:val="00104522"/>
    <w:rPr>
      <w:color w:val="000000"/>
      <w:szCs w:val="22"/>
    </w:rPr>
  </w:style>
  <w:style w:type="character" w:customStyle="1" w:styleId="Heading1Char">
    <w:name w:val="Heading 1 Char"/>
    <w:basedOn w:val="DefaultParagraphFont"/>
    <w:link w:val="Heading1"/>
    <w:rsid w:val="009135E4"/>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qFormat/>
    <w:rsid w:val="009135E4"/>
    <w:rPr>
      <w:i/>
      <w:iCs/>
    </w:rPr>
  </w:style>
  <w:style w:type="character" w:customStyle="1" w:styleId="Heading3Char">
    <w:name w:val="Heading 3 Char"/>
    <w:basedOn w:val="DefaultParagraphFont"/>
    <w:link w:val="Heading3"/>
    <w:semiHidden/>
    <w:rsid w:val="007963BC"/>
    <w:rPr>
      <w:rFonts w:asciiTheme="majorHAnsi" w:eastAsiaTheme="majorEastAsia" w:hAnsiTheme="majorHAnsi" w:cstheme="majorBidi"/>
      <w:b/>
      <w:bCs/>
      <w:color w:val="4F81BD" w:themeColor="accent1"/>
    </w:rPr>
  </w:style>
  <w:style w:type="paragraph" w:customStyle="1" w:styleId="BodyText1">
    <w:name w:val="Body Text1"/>
    <w:basedOn w:val="Normal"/>
    <w:rsid w:val="007963B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jc w:val="both"/>
      <w:textAlignment w:val="auto"/>
    </w:pPr>
  </w:style>
  <w:style w:type="character" w:styleId="Strong">
    <w:name w:val="Strong"/>
    <w:qFormat/>
    <w:rsid w:val="007963BC"/>
    <w:rPr>
      <w:b/>
      <w:bCs/>
    </w:rPr>
  </w:style>
  <w:style w:type="character" w:styleId="CommentReference">
    <w:name w:val="annotation reference"/>
    <w:basedOn w:val="DefaultParagraphFont"/>
    <w:semiHidden/>
    <w:unhideWhenUsed/>
    <w:rsid w:val="00142933"/>
    <w:rPr>
      <w:sz w:val="16"/>
      <w:szCs w:val="16"/>
    </w:rPr>
  </w:style>
  <w:style w:type="paragraph" w:styleId="CommentText">
    <w:name w:val="annotation text"/>
    <w:basedOn w:val="Normal"/>
    <w:link w:val="CommentTextChar"/>
    <w:semiHidden/>
    <w:unhideWhenUsed/>
    <w:rsid w:val="00142933"/>
    <w:rPr>
      <w:sz w:val="20"/>
      <w:szCs w:val="20"/>
    </w:rPr>
  </w:style>
  <w:style w:type="character" w:customStyle="1" w:styleId="CommentTextChar">
    <w:name w:val="Comment Text Char"/>
    <w:basedOn w:val="DefaultParagraphFont"/>
    <w:link w:val="CommentText"/>
    <w:semiHidden/>
    <w:rsid w:val="00142933"/>
    <w:rPr>
      <w:sz w:val="20"/>
      <w:szCs w:val="20"/>
    </w:rPr>
  </w:style>
  <w:style w:type="paragraph" w:styleId="CommentSubject">
    <w:name w:val="annotation subject"/>
    <w:basedOn w:val="CommentText"/>
    <w:next w:val="CommentText"/>
    <w:link w:val="CommentSubjectChar"/>
    <w:semiHidden/>
    <w:unhideWhenUsed/>
    <w:rsid w:val="00142933"/>
    <w:rPr>
      <w:b/>
      <w:bCs/>
    </w:rPr>
  </w:style>
  <w:style w:type="character" w:customStyle="1" w:styleId="CommentSubjectChar">
    <w:name w:val="Comment Subject Char"/>
    <w:basedOn w:val="CommentTextChar"/>
    <w:link w:val="CommentSubject"/>
    <w:semiHidden/>
    <w:rsid w:val="001429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309716">
      <w:bodyDiv w:val="1"/>
      <w:marLeft w:val="0"/>
      <w:marRight w:val="0"/>
      <w:marTop w:val="0"/>
      <w:marBottom w:val="0"/>
      <w:divBdr>
        <w:top w:val="none" w:sz="0" w:space="0" w:color="auto"/>
        <w:left w:val="none" w:sz="0" w:space="0" w:color="auto"/>
        <w:bottom w:val="none" w:sz="0" w:space="0" w:color="auto"/>
        <w:right w:val="none" w:sz="0" w:space="0" w:color="auto"/>
      </w:divBdr>
    </w:div>
    <w:div w:id="1062873899">
      <w:bodyDiv w:val="1"/>
      <w:marLeft w:val="0"/>
      <w:marRight w:val="0"/>
      <w:marTop w:val="0"/>
      <w:marBottom w:val="0"/>
      <w:divBdr>
        <w:top w:val="none" w:sz="0" w:space="0" w:color="auto"/>
        <w:left w:val="none" w:sz="0" w:space="0" w:color="auto"/>
        <w:bottom w:val="none" w:sz="0" w:space="0" w:color="auto"/>
        <w:right w:val="none" w:sz="0" w:space="0" w:color="auto"/>
      </w:divBdr>
      <w:divsChild>
        <w:div w:id="1032876490">
          <w:marLeft w:val="0"/>
          <w:marRight w:val="0"/>
          <w:marTop w:val="0"/>
          <w:marBottom w:val="0"/>
          <w:divBdr>
            <w:top w:val="none" w:sz="0" w:space="0" w:color="auto"/>
            <w:left w:val="none" w:sz="0" w:space="0" w:color="auto"/>
            <w:bottom w:val="none" w:sz="0" w:space="0" w:color="auto"/>
            <w:right w:val="none" w:sz="0" w:space="0" w:color="auto"/>
          </w:divBdr>
        </w:div>
        <w:div w:id="2091732812">
          <w:marLeft w:val="0"/>
          <w:marRight w:val="0"/>
          <w:marTop w:val="0"/>
          <w:marBottom w:val="0"/>
          <w:divBdr>
            <w:top w:val="none" w:sz="0" w:space="0" w:color="auto"/>
            <w:left w:val="none" w:sz="0" w:space="0" w:color="auto"/>
            <w:bottom w:val="none" w:sz="0" w:space="0" w:color="auto"/>
            <w:right w:val="none" w:sz="0" w:space="0" w:color="auto"/>
          </w:divBdr>
        </w:div>
      </w:divsChild>
    </w:div>
    <w:div w:id="1133713986">
      <w:bodyDiv w:val="1"/>
      <w:marLeft w:val="0"/>
      <w:marRight w:val="0"/>
      <w:marTop w:val="0"/>
      <w:marBottom w:val="0"/>
      <w:divBdr>
        <w:top w:val="none" w:sz="0" w:space="0" w:color="auto"/>
        <w:left w:val="none" w:sz="0" w:space="0" w:color="auto"/>
        <w:bottom w:val="none" w:sz="0" w:space="0" w:color="auto"/>
        <w:right w:val="none" w:sz="0" w:space="0" w:color="auto"/>
      </w:divBdr>
      <w:divsChild>
        <w:div w:id="1593775337">
          <w:marLeft w:val="0"/>
          <w:marRight w:val="0"/>
          <w:marTop w:val="0"/>
          <w:marBottom w:val="0"/>
          <w:divBdr>
            <w:top w:val="none" w:sz="0" w:space="0" w:color="auto"/>
            <w:left w:val="none" w:sz="0" w:space="0" w:color="auto"/>
            <w:bottom w:val="none" w:sz="0" w:space="0" w:color="auto"/>
            <w:right w:val="none" w:sz="0" w:space="0" w:color="auto"/>
          </w:divBdr>
        </w:div>
        <w:div w:id="876817447">
          <w:marLeft w:val="0"/>
          <w:marRight w:val="0"/>
          <w:marTop w:val="0"/>
          <w:marBottom w:val="0"/>
          <w:divBdr>
            <w:top w:val="none" w:sz="0" w:space="0" w:color="auto"/>
            <w:left w:val="none" w:sz="0" w:space="0" w:color="auto"/>
            <w:bottom w:val="none" w:sz="0" w:space="0" w:color="auto"/>
            <w:right w:val="none" w:sz="0" w:space="0" w:color="auto"/>
          </w:divBdr>
        </w:div>
        <w:div w:id="1679388806">
          <w:marLeft w:val="0"/>
          <w:marRight w:val="0"/>
          <w:marTop w:val="0"/>
          <w:marBottom w:val="0"/>
          <w:divBdr>
            <w:top w:val="none" w:sz="0" w:space="0" w:color="auto"/>
            <w:left w:val="none" w:sz="0" w:space="0" w:color="auto"/>
            <w:bottom w:val="none" w:sz="0" w:space="0" w:color="auto"/>
            <w:right w:val="none" w:sz="0" w:space="0" w:color="auto"/>
          </w:divBdr>
        </w:div>
        <w:div w:id="1869633758">
          <w:marLeft w:val="0"/>
          <w:marRight w:val="0"/>
          <w:marTop w:val="0"/>
          <w:marBottom w:val="0"/>
          <w:divBdr>
            <w:top w:val="none" w:sz="0" w:space="0" w:color="auto"/>
            <w:left w:val="none" w:sz="0" w:space="0" w:color="auto"/>
            <w:bottom w:val="none" w:sz="0" w:space="0" w:color="auto"/>
            <w:right w:val="none" w:sz="0" w:space="0" w:color="auto"/>
          </w:divBdr>
        </w:div>
        <w:div w:id="1777480889">
          <w:marLeft w:val="0"/>
          <w:marRight w:val="0"/>
          <w:marTop w:val="0"/>
          <w:marBottom w:val="0"/>
          <w:divBdr>
            <w:top w:val="none" w:sz="0" w:space="0" w:color="auto"/>
            <w:left w:val="none" w:sz="0" w:space="0" w:color="auto"/>
            <w:bottom w:val="none" w:sz="0" w:space="0" w:color="auto"/>
            <w:right w:val="none" w:sz="0" w:space="0" w:color="auto"/>
          </w:divBdr>
        </w:div>
      </w:divsChild>
    </w:div>
    <w:div w:id="115422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childrenstreehouse.org" TargetMode="Externa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0B1BB3-29A3-4075-8E93-C9C6AF638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ted States Coast Guard</Company>
  <LinksUpToDate>false</LinksUpToDate>
  <CharactersWithSpaces>3832</CharactersWithSpaces>
  <SharedDoc>false</SharedDoc>
  <HLinks>
    <vt:vector size="6" baseType="variant">
      <vt:variant>
        <vt:i4>4390935</vt:i4>
      </vt:variant>
      <vt:variant>
        <vt:i4>0</vt:i4>
      </vt:variant>
      <vt:variant>
        <vt:i4>0</vt:i4>
      </vt:variant>
      <vt:variant>
        <vt:i4>5</vt:i4>
      </vt:variant>
      <vt:variant>
        <vt:lpwstr>http://www.thechildrenstreehous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dc:creator>
  <cp:lastModifiedBy>Nicole Weller</cp:lastModifiedBy>
  <cp:revision>72</cp:revision>
  <cp:lastPrinted>2020-11-20T13:08:00Z</cp:lastPrinted>
  <dcterms:created xsi:type="dcterms:W3CDTF">2021-07-28T16:02:00Z</dcterms:created>
  <dcterms:modified xsi:type="dcterms:W3CDTF">2021-09-2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